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03D3" w:rsidRDefault="009403D3" w:rsidP="00BF788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>TIME TABLE FOR</w:t>
      </w:r>
      <w:r w:rsidR="006D62D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CE4EC7">
        <w:rPr>
          <w:rFonts w:ascii="Times New Roman" w:hAnsi="Times New Roman" w:cs="Times New Roman"/>
          <w:b/>
          <w:sz w:val="24"/>
          <w:szCs w:val="24"/>
          <w:u w:val="single"/>
        </w:rPr>
        <w:t>SECOND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SEMESTER M. </w:t>
      </w:r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 xml:space="preserve">TECH </w:t>
      </w:r>
      <w:proofErr w:type="gramStart"/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>(</w:t>
      </w:r>
      <w:r w:rsidR="0051203F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  <w:r w:rsidR="0051203F" w:rsidRPr="0051203F">
        <w:rPr>
          <w:rFonts w:ascii="Times New Roman" w:hAnsi="Times New Roman" w:cs="Times New Roman"/>
          <w:b/>
          <w:sz w:val="24"/>
          <w:szCs w:val="24"/>
          <w:u w:val="single"/>
        </w:rPr>
        <w:t>THERMAL</w:t>
      </w:r>
      <w:proofErr w:type="gramEnd"/>
      <w:r w:rsidR="0051203F" w:rsidRPr="0051203F">
        <w:rPr>
          <w:rFonts w:ascii="Times New Roman" w:hAnsi="Times New Roman" w:cs="Times New Roman"/>
          <w:b/>
          <w:sz w:val="24"/>
          <w:szCs w:val="24"/>
          <w:u w:val="single"/>
        </w:rPr>
        <w:t xml:space="preserve"> ENGINEERING</w:t>
      </w:r>
      <w:r w:rsidR="00EE686E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  <w:r w:rsidRPr="00F31392">
        <w:rPr>
          <w:rFonts w:ascii="Times New Roman" w:hAnsi="Times New Roman" w:cs="Times New Roman"/>
          <w:b/>
          <w:sz w:val="24"/>
          <w:szCs w:val="24"/>
          <w:u w:val="single"/>
        </w:rPr>
        <w:t>)FOR THE</w:t>
      </w:r>
      <w:r w:rsidRPr="004E4FF4">
        <w:rPr>
          <w:rFonts w:ascii="Times New Roman" w:hAnsi="Times New Roman" w:cs="Times New Roman"/>
          <w:b/>
          <w:sz w:val="24"/>
          <w:szCs w:val="24"/>
          <w:u w:val="single"/>
        </w:rPr>
        <w:t xml:space="preserve"> SESSION </w:t>
      </w:r>
      <w:r w:rsidR="000B519E">
        <w:rPr>
          <w:rFonts w:ascii="Times New Roman" w:hAnsi="Times New Roman" w:cs="Times New Roman"/>
          <w:b/>
          <w:sz w:val="24"/>
          <w:szCs w:val="24"/>
          <w:u w:val="single"/>
        </w:rPr>
        <w:t>2023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-2</w:t>
      </w:r>
      <w:r w:rsidR="000B519E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BF7881" w:rsidRDefault="00E63C69" w:rsidP="00BF7881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</w:t>
      </w:r>
      <w:r w:rsidR="00354D8C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05.02.2024</w:t>
      </w: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1777"/>
        <w:gridCol w:w="1601"/>
        <w:gridCol w:w="1613"/>
        <w:gridCol w:w="1509"/>
        <w:gridCol w:w="1406"/>
        <w:gridCol w:w="1548"/>
        <w:gridCol w:w="1889"/>
        <w:gridCol w:w="1220"/>
        <w:gridCol w:w="1225"/>
      </w:tblGrid>
      <w:tr w:rsidR="000B519E" w:rsidRPr="00E321E8" w:rsidTr="007024D0">
        <w:trPr>
          <w:trHeight w:val="60"/>
          <w:jc w:val="center"/>
        </w:trPr>
        <w:tc>
          <w:tcPr>
            <w:tcW w:w="1777" w:type="dxa"/>
            <w:vAlign w:val="center"/>
          </w:tcPr>
          <w:p w:rsidR="000B519E" w:rsidRPr="00E321E8" w:rsidRDefault="000B519E" w:rsidP="003F0C0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0B519E" w:rsidRPr="00E321E8" w:rsidRDefault="000B519E" w:rsidP="003F0C0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  <w:vAlign w:val="center"/>
          </w:tcPr>
          <w:p w:rsidR="000B519E" w:rsidRPr="00D17749" w:rsidRDefault="000B519E" w:rsidP="003F0C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6522">
              <w:rPr>
                <w:rFonts w:ascii="Times New Roman" w:hAnsi="Times New Roman" w:cs="Times New Roman"/>
                <w:b/>
              </w:rPr>
              <w:t xml:space="preserve">9 </w:t>
            </w:r>
            <w:r>
              <w:rPr>
                <w:rFonts w:ascii="Times New Roman" w:hAnsi="Times New Roman" w:cs="Times New Roman"/>
                <w:b/>
              </w:rPr>
              <w:t>-</w:t>
            </w:r>
            <w:r w:rsidRPr="00056522">
              <w:rPr>
                <w:rFonts w:ascii="Times New Roman" w:hAnsi="Times New Roman" w:cs="Times New Roman"/>
                <w:b/>
              </w:rPr>
              <w:t>10 AM</w:t>
            </w:r>
          </w:p>
        </w:tc>
        <w:tc>
          <w:tcPr>
            <w:tcW w:w="1613" w:type="dxa"/>
            <w:tcBorders>
              <w:left w:val="single" w:sz="4" w:space="0" w:color="auto"/>
            </w:tcBorders>
            <w:vAlign w:val="center"/>
          </w:tcPr>
          <w:p w:rsidR="000B519E" w:rsidRPr="0005652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09" w:type="dxa"/>
            <w:vAlign w:val="center"/>
          </w:tcPr>
          <w:p w:rsidR="000B519E" w:rsidRPr="0005652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06" w:type="dxa"/>
            <w:vAlign w:val="center"/>
          </w:tcPr>
          <w:p w:rsidR="000B519E" w:rsidRPr="0005652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48" w:type="dxa"/>
            <w:vAlign w:val="center"/>
          </w:tcPr>
          <w:p w:rsidR="000B519E" w:rsidRPr="0005652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889" w:type="dxa"/>
            <w:vAlign w:val="center"/>
          </w:tcPr>
          <w:p w:rsidR="000B519E" w:rsidRPr="0005652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20" w:type="dxa"/>
            <w:vAlign w:val="center"/>
          </w:tcPr>
          <w:p w:rsidR="000B519E" w:rsidRPr="0005652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25" w:type="dxa"/>
            <w:vAlign w:val="center"/>
          </w:tcPr>
          <w:p w:rsidR="000B519E" w:rsidRPr="00056522" w:rsidRDefault="000B519E" w:rsidP="003F0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EB496C" w:rsidRPr="00E321E8" w:rsidTr="006511A7">
        <w:trPr>
          <w:trHeight w:val="227"/>
          <w:jc w:val="center"/>
        </w:trPr>
        <w:tc>
          <w:tcPr>
            <w:tcW w:w="1777" w:type="dxa"/>
            <w:vAlign w:val="center"/>
          </w:tcPr>
          <w:p w:rsidR="00EB496C" w:rsidRPr="00E321E8" w:rsidRDefault="00EB496C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</w:tcPr>
          <w:p w:rsidR="00EB496C" w:rsidRPr="008B31BE" w:rsidRDefault="007024D0" w:rsidP="007024D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M</w:t>
            </w:r>
          </w:p>
        </w:tc>
        <w:tc>
          <w:tcPr>
            <w:tcW w:w="1613" w:type="dxa"/>
            <w:tcBorders>
              <w:left w:val="single" w:sz="4" w:space="0" w:color="auto"/>
            </w:tcBorders>
          </w:tcPr>
          <w:p w:rsidR="00EB496C" w:rsidRPr="008B31BE" w:rsidRDefault="00264B16" w:rsidP="00F217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FD</w:t>
            </w:r>
          </w:p>
        </w:tc>
        <w:tc>
          <w:tcPr>
            <w:tcW w:w="1509" w:type="dxa"/>
          </w:tcPr>
          <w:p w:rsidR="00EB496C" w:rsidRPr="008B31BE" w:rsidRDefault="00EB496C" w:rsidP="00F217C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6" w:type="dxa"/>
            <w:vMerge w:val="restart"/>
            <w:shd w:val="clear" w:color="auto" w:fill="FFC000"/>
            <w:vAlign w:val="center"/>
          </w:tcPr>
          <w:p w:rsidR="00EB496C" w:rsidRPr="00E321E8" w:rsidRDefault="00EB496C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5882" w:type="dxa"/>
            <w:gridSpan w:val="4"/>
            <w:vAlign w:val="center"/>
          </w:tcPr>
          <w:p w:rsidR="00EB496C" w:rsidRPr="00DE25D3" w:rsidRDefault="003F25D0" w:rsidP="00DE25D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FD LAB</w:t>
            </w:r>
          </w:p>
        </w:tc>
      </w:tr>
      <w:tr w:rsidR="00EB496C" w:rsidRPr="00E321E8" w:rsidTr="006511A7">
        <w:trPr>
          <w:trHeight w:val="227"/>
          <w:jc w:val="center"/>
        </w:trPr>
        <w:tc>
          <w:tcPr>
            <w:tcW w:w="1777" w:type="dxa"/>
            <w:vAlign w:val="center"/>
          </w:tcPr>
          <w:p w:rsidR="00EB496C" w:rsidRPr="00E321E8" w:rsidRDefault="00EB496C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601" w:type="dxa"/>
            <w:tcBorders>
              <w:left w:val="single" w:sz="4" w:space="0" w:color="auto"/>
            </w:tcBorders>
          </w:tcPr>
          <w:p w:rsidR="00EB496C" w:rsidRPr="00AE0155" w:rsidRDefault="001600DA" w:rsidP="00F217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E</w:t>
            </w:r>
          </w:p>
        </w:tc>
        <w:tc>
          <w:tcPr>
            <w:tcW w:w="1613" w:type="dxa"/>
          </w:tcPr>
          <w:p w:rsidR="00EB496C" w:rsidRPr="008B31BE" w:rsidRDefault="007024D0" w:rsidP="00F217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MT</w:t>
            </w:r>
          </w:p>
        </w:tc>
        <w:tc>
          <w:tcPr>
            <w:tcW w:w="1509" w:type="dxa"/>
          </w:tcPr>
          <w:p w:rsidR="00EB496C" w:rsidRPr="00DE25D3" w:rsidRDefault="00264B16" w:rsidP="00F217C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CE</w:t>
            </w: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EB496C" w:rsidRPr="00E321E8" w:rsidRDefault="00EB496C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82" w:type="dxa"/>
            <w:gridSpan w:val="4"/>
            <w:vAlign w:val="center"/>
          </w:tcPr>
          <w:p w:rsidR="00EB496C" w:rsidRPr="00DE25D3" w:rsidRDefault="00EB496C" w:rsidP="00DE25D3">
            <w:pPr>
              <w:jc w:val="center"/>
              <w:rPr>
                <w:rFonts w:ascii="Times New Roman" w:hAnsi="Times New Roman" w:cs="Times New Roman"/>
              </w:rPr>
            </w:pPr>
            <w:r w:rsidRPr="00DE25D3">
              <w:rPr>
                <w:rFonts w:ascii="Times New Roman" w:hAnsi="Times New Roman" w:cs="Times New Roman"/>
              </w:rPr>
              <w:t xml:space="preserve">PROJECT </w:t>
            </w:r>
            <w:r w:rsidR="002E4952" w:rsidRPr="00DE25D3">
              <w:rPr>
                <w:rFonts w:ascii="Times New Roman" w:hAnsi="Times New Roman" w:cs="Times New Roman"/>
              </w:rPr>
              <w:t>RELATED (</w:t>
            </w:r>
            <w:r w:rsidRPr="00DE25D3">
              <w:rPr>
                <w:rFonts w:ascii="Times New Roman" w:hAnsi="Times New Roman" w:cs="Times New Roman"/>
              </w:rPr>
              <w:t>SPECIALIZATION RELATED)</w:t>
            </w:r>
          </w:p>
        </w:tc>
      </w:tr>
      <w:tr w:rsidR="00EB496C" w:rsidRPr="00E321E8" w:rsidTr="006511A7">
        <w:trPr>
          <w:trHeight w:val="227"/>
          <w:jc w:val="center"/>
        </w:trPr>
        <w:tc>
          <w:tcPr>
            <w:tcW w:w="1777" w:type="dxa"/>
            <w:vAlign w:val="center"/>
          </w:tcPr>
          <w:p w:rsidR="00EB496C" w:rsidRPr="00E321E8" w:rsidRDefault="00EB496C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601" w:type="dxa"/>
          </w:tcPr>
          <w:p w:rsidR="00EB496C" w:rsidRPr="00AE0155" w:rsidRDefault="00D80430" w:rsidP="00F217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MT</w:t>
            </w:r>
          </w:p>
        </w:tc>
        <w:tc>
          <w:tcPr>
            <w:tcW w:w="1613" w:type="dxa"/>
          </w:tcPr>
          <w:p w:rsidR="00EB496C" w:rsidRPr="00A4548B" w:rsidRDefault="007024D0" w:rsidP="00F217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M</w:t>
            </w:r>
          </w:p>
        </w:tc>
        <w:tc>
          <w:tcPr>
            <w:tcW w:w="1509" w:type="dxa"/>
            <w:vAlign w:val="center"/>
          </w:tcPr>
          <w:p w:rsidR="00EB496C" w:rsidRPr="00AE0155" w:rsidRDefault="004F29B7" w:rsidP="00F217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FD</w:t>
            </w: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EB496C" w:rsidRPr="00E321E8" w:rsidRDefault="00EB496C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437" w:type="dxa"/>
            <w:gridSpan w:val="2"/>
            <w:tcBorders>
              <w:right w:val="single" w:sz="4" w:space="0" w:color="auto"/>
            </w:tcBorders>
            <w:vAlign w:val="center"/>
          </w:tcPr>
          <w:p w:rsidR="00EB496C" w:rsidRPr="001C726D" w:rsidRDefault="00EB496C" w:rsidP="00DE25D3">
            <w:pPr>
              <w:jc w:val="center"/>
              <w:rPr>
                <w:rFonts w:ascii="Times New Roman" w:hAnsi="Times New Roman" w:cs="Times New Roman"/>
              </w:rPr>
            </w:pPr>
            <w:r w:rsidRPr="001C726D">
              <w:rPr>
                <w:rFonts w:ascii="Times New Roman" w:hAnsi="Times New Roman" w:cs="Times New Roman"/>
              </w:rPr>
              <w:t>OE</w:t>
            </w:r>
            <w:r w:rsidR="00391289" w:rsidRPr="001C726D">
              <w:rPr>
                <w:rFonts w:ascii="Times New Roman" w:hAnsi="Times New Roman" w:cs="Times New Roman"/>
              </w:rPr>
              <w:t>-1</w:t>
            </w:r>
          </w:p>
        </w:tc>
        <w:tc>
          <w:tcPr>
            <w:tcW w:w="12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B496C" w:rsidRPr="00BF6BD6" w:rsidRDefault="00EB496C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5" w:type="dxa"/>
            <w:tcBorders>
              <w:left w:val="single" w:sz="4" w:space="0" w:color="auto"/>
            </w:tcBorders>
            <w:vAlign w:val="center"/>
          </w:tcPr>
          <w:p w:rsidR="00EB496C" w:rsidRPr="00BF6BD6" w:rsidRDefault="00EB496C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17C6" w:rsidRPr="00E321E8" w:rsidTr="006511A7">
        <w:trPr>
          <w:trHeight w:val="227"/>
          <w:jc w:val="center"/>
        </w:trPr>
        <w:tc>
          <w:tcPr>
            <w:tcW w:w="1777" w:type="dxa"/>
            <w:vAlign w:val="center"/>
          </w:tcPr>
          <w:p w:rsidR="00F217C6" w:rsidRPr="00E321E8" w:rsidRDefault="00F217C6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601" w:type="dxa"/>
          </w:tcPr>
          <w:p w:rsidR="00F217C6" w:rsidRPr="00AE0155" w:rsidRDefault="007024D0" w:rsidP="00F217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FD</w:t>
            </w:r>
          </w:p>
        </w:tc>
        <w:tc>
          <w:tcPr>
            <w:tcW w:w="1613" w:type="dxa"/>
          </w:tcPr>
          <w:p w:rsidR="00F217C6" w:rsidRPr="00AE0155" w:rsidRDefault="007024D0" w:rsidP="00F217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M</w:t>
            </w:r>
          </w:p>
        </w:tc>
        <w:tc>
          <w:tcPr>
            <w:tcW w:w="1509" w:type="dxa"/>
            <w:vAlign w:val="center"/>
          </w:tcPr>
          <w:p w:rsidR="00F217C6" w:rsidRPr="00AE0155" w:rsidRDefault="00CE5789" w:rsidP="00F217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CE</w:t>
            </w: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F217C6" w:rsidRPr="00E321E8" w:rsidRDefault="00F217C6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  <w:vAlign w:val="center"/>
          </w:tcPr>
          <w:p w:rsidR="00F217C6" w:rsidRPr="00AE0155" w:rsidRDefault="00F1052A" w:rsidP="00F217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M</w:t>
            </w:r>
          </w:p>
        </w:tc>
        <w:tc>
          <w:tcPr>
            <w:tcW w:w="188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217C6" w:rsidRPr="00AE0155" w:rsidRDefault="00F1052A" w:rsidP="00F217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M</w:t>
            </w:r>
          </w:p>
        </w:tc>
        <w:tc>
          <w:tcPr>
            <w:tcW w:w="12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217C6" w:rsidRPr="00AE0155" w:rsidRDefault="00F217C6" w:rsidP="00F217C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25" w:type="dxa"/>
            <w:tcBorders>
              <w:left w:val="single" w:sz="4" w:space="0" w:color="auto"/>
            </w:tcBorders>
            <w:vAlign w:val="center"/>
          </w:tcPr>
          <w:p w:rsidR="00F217C6" w:rsidRPr="00AE0155" w:rsidRDefault="00F217C6" w:rsidP="00F217C6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B496C" w:rsidRPr="00E321E8" w:rsidTr="006511A7">
        <w:trPr>
          <w:trHeight w:val="227"/>
          <w:jc w:val="center"/>
        </w:trPr>
        <w:tc>
          <w:tcPr>
            <w:tcW w:w="1777" w:type="dxa"/>
            <w:vAlign w:val="center"/>
          </w:tcPr>
          <w:p w:rsidR="00EB496C" w:rsidRPr="00E321E8" w:rsidRDefault="00EB496C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</w:tcPr>
          <w:p w:rsidR="00EB496C" w:rsidRPr="00AE0155" w:rsidRDefault="00EB496C" w:rsidP="00F217C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B496C" w:rsidRPr="00AE0155" w:rsidRDefault="00CE5789" w:rsidP="00F217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CE</w:t>
            </w:r>
          </w:p>
        </w:tc>
        <w:tc>
          <w:tcPr>
            <w:tcW w:w="1509" w:type="dxa"/>
            <w:tcBorders>
              <w:left w:val="single" w:sz="4" w:space="0" w:color="auto"/>
            </w:tcBorders>
            <w:vAlign w:val="center"/>
          </w:tcPr>
          <w:p w:rsidR="00EB496C" w:rsidRPr="00AE0155" w:rsidRDefault="008D7EB7" w:rsidP="00F217C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MT</w:t>
            </w:r>
          </w:p>
        </w:tc>
        <w:tc>
          <w:tcPr>
            <w:tcW w:w="1406" w:type="dxa"/>
            <w:vMerge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EB496C" w:rsidRPr="00E321E8" w:rsidRDefault="00EB496C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  <w:vAlign w:val="center"/>
          </w:tcPr>
          <w:p w:rsidR="00EB496C" w:rsidRPr="00DE25D3" w:rsidRDefault="00EB496C" w:rsidP="00DE25D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109" w:type="dxa"/>
            <w:gridSpan w:val="2"/>
            <w:tcBorders>
              <w:left w:val="single" w:sz="4" w:space="0" w:color="auto"/>
            </w:tcBorders>
            <w:vAlign w:val="center"/>
          </w:tcPr>
          <w:p w:rsidR="00EB496C" w:rsidRPr="00DE25D3" w:rsidRDefault="00EB496C" w:rsidP="00DE25D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25" w:type="dxa"/>
            <w:vAlign w:val="center"/>
          </w:tcPr>
          <w:p w:rsidR="00EB496C" w:rsidRPr="00E321E8" w:rsidRDefault="00EB496C" w:rsidP="00F217C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0B519E" w:rsidRPr="00E321E8" w:rsidTr="006511A7">
        <w:trPr>
          <w:trHeight w:val="20"/>
          <w:jc w:val="center"/>
        </w:trPr>
        <w:tc>
          <w:tcPr>
            <w:tcW w:w="1777" w:type="dxa"/>
            <w:vAlign w:val="center"/>
          </w:tcPr>
          <w:p w:rsidR="000B519E" w:rsidRPr="00E321E8" w:rsidRDefault="000B519E" w:rsidP="003F0C0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011" w:type="dxa"/>
            <w:gridSpan w:val="8"/>
            <w:shd w:val="clear" w:color="auto" w:fill="D6E3BC" w:themeFill="accent3" w:themeFillTint="66"/>
            <w:vAlign w:val="center"/>
          </w:tcPr>
          <w:p w:rsidR="000B519E" w:rsidRPr="00432945" w:rsidRDefault="000B519E" w:rsidP="003F0C02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32945">
              <w:rPr>
                <w:rFonts w:ascii="Times New Roman" w:hAnsi="Times New Roman" w:cs="Times New Roman"/>
                <w:sz w:val="18"/>
                <w:szCs w:val="18"/>
              </w:rPr>
              <w:t>REMEDIAL CLASSES, STUDENT MENTORING, INDUSTRIAL VISITS ETC. ON 1ST AND 3RD SATURDAYS OF EVERY MONTH</w:t>
            </w:r>
          </w:p>
        </w:tc>
      </w:tr>
    </w:tbl>
    <w:p w:rsidR="009403D3" w:rsidRDefault="009403D3" w:rsidP="009403D3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8"/>
        <w:gridCol w:w="3292"/>
      </w:tblGrid>
      <w:tr w:rsidR="000427EC" w:rsidRPr="00CC0793" w:rsidTr="000D5C24">
        <w:trPr>
          <w:jc w:val="center"/>
        </w:trPr>
        <w:tc>
          <w:tcPr>
            <w:tcW w:w="6218" w:type="dxa"/>
          </w:tcPr>
          <w:p w:rsidR="000427EC" w:rsidRPr="00CC0793" w:rsidRDefault="000427EC" w:rsidP="00E36FBB">
            <w:pPr>
              <w:rPr>
                <w:rFonts w:ascii="Times New Roman" w:hAnsi="Times New Roman" w:cs="Times New Roman"/>
                <w:b/>
              </w:rPr>
            </w:pPr>
            <w:r w:rsidRPr="00CC0793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3292" w:type="dxa"/>
          </w:tcPr>
          <w:p w:rsidR="000427EC" w:rsidRPr="00CC0793" w:rsidRDefault="000427EC" w:rsidP="00E36FBB">
            <w:pPr>
              <w:rPr>
                <w:rFonts w:ascii="Times New Roman" w:hAnsi="Times New Roman" w:cs="Times New Roman"/>
                <w:b/>
              </w:rPr>
            </w:pPr>
            <w:r w:rsidRPr="00CC0793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0427EC" w:rsidRPr="00CC0793" w:rsidTr="000D5C24">
        <w:trPr>
          <w:jc w:val="center"/>
        </w:trPr>
        <w:tc>
          <w:tcPr>
            <w:tcW w:w="6218" w:type="dxa"/>
            <w:vAlign w:val="center"/>
          </w:tcPr>
          <w:p w:rsidR="000427EC" w:rsidRPr="00CC0793" w:rsidRDefault="000427EC">
            <w:pPr>
              <w:jc w:val="center"/>
            </w:pPr>
          </w:p>
        </w:tc>
        <w:tc>
          <w:tcPr>
            <w:tcW w:w="3292" w:type="dxa"/>
            <w:vAlign w:val="center"/>
          </w:tcPr>
          <w:p w:rsidR="000427EC" w:rsidRPr="00CC0793" w:rsidRDefault="000427EC">
            <w:pPr>
              <w:jc w:val="center"/>
            </w:pPr>
          </w:p>
        </w:tc>
      </w:tr>
      <w:tr w:rsidR="00D3589A" w:rsidRPr="00CC0793" w:rsidTr="00DD22F4">
        <w:trPr>
          <w:jc w:val="center"/>
        </w:trPr>
        <w:tc>
          <w:tcPr>
            <w:tcW w:w="6218" w:type="dxa"/>
            <w:vAlign w:val="bottom"/>
          </w:tcPr>
          <w:p w:rsidR="00D3589A" w:rsidRPr="004244CF" w:rsidRDefault="00D3589A" w:rsidP="00392ED1">
            <w:pPr>
              <w:rPr>
                <w:rFonts w:ascii="Calibri" w:eastAsia="Times New Roman" w:hAnsi="Calibri" w:cs="Calibri"/>
                <w:color w:val="000000"/>
              </w:rPr>
            </w:pPr>
            <w:r w:rsidRPr="004244CF">
              <w:rPr>
                <w:rFonts w:ascii="Calibri" w:eastAsia="Times New Roman" w:hAnsi="Calibri" w:cs="Calibri"/>
                <w:color w:val="000000"/>
              </w:rPr>
              <w:t>Advance Fluid Mechanics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AFM)</w:t>
            </w:r>
          </w:p>
        </w:tc>
        <w:tc>
          <w:tcPr>
            <w:tcW w:w="3292" w:type="dxa"/>
            <w:vAlign w:val="center"/>
          </w:tcPr>
          <w:p w:rsidR="00D3589A" w:rsidRPr="004244CF" w:rsidRDefault="00D3589A" w:rsidP="00392ED1">
            <w:pPr>
              <w:rPr>
                <w:rFonts w:ascii="Times New Roman" w:eastAsia="Times New Roman" w:hAnsi="Times New Roman" w:cs="Times New Roman"/>
              </w:rPr>
            </w:pPr>
            <w:r w:rsidRPr="004244CF">
              <w:rPr>
                <w:rFonts w:ascii="Times New Roman" w:eastAsia="Times New Roman" w:hAnsi="Times New Roman" w:cs="Times New Roman"/>
              </w:rPr>
              <w:t>Mr</w:t>
            </w:r>
            <w:r>
              <w:rPr>
                <w:rFonts w:ascii="Times New Roman" w:eastAsia="Times New Roman" w:hAnsi="Times New Roman" w:cs="Times New Roman"/>
              </w:rPr>
              <w:t>.</w:t>
            </w:r>
            <w:r w:rsidRPr="004244CF">
              <w:rPr>
                <w:rFonts w:ascii="Times New Roman" w:eastAsia="Times New Roman" w:hAnsi="Times New Roman" w:cs="Times New Roman"/>
              </w:rPr>
              <w:t xml:space="preserve"> B N </w:t>
            </w:r>
            <w:proofErr w:type="spellStart"/>
            <w:r w:rsidRPr="004244CF">
              <w:rPr>
                <w:rFonts w:ascii="Times New Roman" w:eastAsia="Times New Roman" w:hAnsi="Times New Roman" w:cs="Times New Roman"/>
              </w:rPr>
              <w:t>Mohaptara</w:t>
            </w:r>
            <w:proofErr w:type="spellEnd"/>
          </w:p>
        </w:tc>
      </w:tr>
      <w:tr w:rsidR="00D3589A" w:rsidRPr="00CC0793" w:rsidTr="00DD22F4">
        <w:trPr>
          <w:jc w:val="center"/>
        </w:trPr>
        <w:tc>
          <w:tcPr>
            <w:tcW w:w="6218" w:type="dxa"/>
            <w:vAlign w:val="bottom"/>
          </w:tcPr>
          <w:p w:rsidR="00D3589A" w:rsidRPr="004244CF" w:rsidRDefault="00D3589A" w:rsidP="00392ED1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onvective Heat &amp; Mass T</w:t>
            </w:r>
            <w:r w:rsidRPr="004244CF">
              <w:rPr>
                <w:rFonts w:ascii="Calibri" w:eastAsia="Times New Roman" w:hAnsi="Calibri" w:cs="Calibri"/>
                <w:color w:val="000000"/>
              </w:rPr>
              <w:t>ransfer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CHMT)</w:t>
            </w:r>
          </w:p>
        </w:tc>
        <w:tc>
          <w:tcPr>
            <w:tcW w:w="3292" w:type="dxa"/>
            <w:vAlign w:val="center"/>
          </w:tcPr>
          <w:p w:rsidR="00D3589A" w:rsidRPr="004244CF" w:rsidRDefault="00D3589A" w:rsidP="00392ED1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4244CF">
              <w:rPr>
                <w:rFonts w:ascii="Times New Roman" w:eastAsia="Times New Roman" w:hAnsi="Times New Roman" w:cs="Times New Roman"/>
              </w:rPr>
              <w:t>Dr.</w:t>
            </w:r>
            <w:proofErr w:type="spellEnd"/>
            <w:r w:rsidRPr="004244CF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4244CF">
              <w:rPr>
                <w:rFonts w:ascii="Times New Roman" w:eastAsia="Times New Roman" w:hAnsi="Times New Roman" w:cs="Times New Roman"/>
              </w:rPr>
              <w:t>Laxman</w:t>
            </w:r>
            <w:proofErr w:type="spellEnd"/>
            <w:r w:rsidRPr="004244CF">
              <w:rPr>
                <w:rFonts w:ascii="Times New Roman" w:eastAsia="Times New Roman" w:hAnsi="Times New Roman" w:cs="Times New Roman"/>
              </w:rPr>
              <w:t xml:space="preserve"> Kumar </w:t>
            </w:r>
            <w:proofErr w:type="spellStart"/>
            <w:r w:rsidRPr="004244CF">
              <w:rPr>
                <w:rFonts w:ascii="Times New Roman" w:eastAsia="Times New Roman" w:hAnsi="Times New Roman" w:cs="Times New Roman"/>
              </w:rPr>
              <w:t>Malla</w:t>
            </w:r>
            <w:proofErr w:type="spellEnd"/>
          </w:p>
        </w:tc>
      </w:tr>
      <w:tr w:rsidR="00D3589A" w:rsidRPr="00CC0793" w:rsidTr="00DD22F4">
        <w:trPr>
          <w:jc w:val="center"/>
        </w:trPr>
        <w:tc>
          <w:tcPr>
            <w:tcW w:w="6218" w:type="dxa"/>
            <w:vAlign w:val="bottom"/>
          </w:tcPr>
          <w:p w:rsidR="00D3589A" w:rsidRPr="007F3B13" w:rsidRDefault="007F3B13" w:rsidP="00392ED1">
            <w:pPr>
              <w:rPr>
                <w:rFonts w:ascii="Calibri" w:eastAsia="Times New Roman" w:hAnsi="Calibri" w:cs="Calibri"/>
              </w:rPr>
            </w:pPr>
            <w:r w:rsidRPr="007F3B13">
              <w:rPr>
                <w:rFonts w:ascii="Times New Roman" w:hAnsi="Times New Roman"/>
              </w:rPr>
              <w:t>Theory of combustion and emission</w:t>
            </w:r>
          </w:p>
        </w:tc>
        <w:tc>
          <w:tcPr>
            <w:tcW w:w="3292" w:type="dxa"/>
            <w:vAlign w:val="bottom"/>
          </w:tcPr>
          <w:p w:rsidR="00D3589A" w:rsidRPr="004244CF" w:rsidRDefault="00D3589A" w:rsidP="007F3B13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7F3B13">
              <w:rPr>
                <w:rFonts w:ascii="Times New Roman" w:eastAsia="Times New Roman" w:hAnsi="Times New Roman" w:cs="Times New Roman"/>
              </w:rPr>
              <w:t xml:space="preserve">Dr </w:t>
            </w:r>
            <w:proofErr w:type="spellStart"/>
            <w:r w:rsidR="007F3B13">
              <w:rPr>
                <w:rFonts w:ascii="Times New Roman" w:eastAsia="Times New Roman" w:hAnsi="Times New Roman" w:cs="Times New Roman"/>
              </w:rPr>
              <w:t>Kapura</w:t>
            </w:r>
            <w:proofErr w:type="spellEnd"/>
            <w:r w:rsidR="007F3B13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7F3B13">
              <w:rPr>
                <w:rFonts w:ascii="Times New Roman" w:eastAsia="Times New Roman" w:hAnsi="Times New Roman" w:cs="Times New Roman"/>
              </w:rPr>
              <w:t>Tudu</w:t>
            </w:r>
            <w:proofErr w:type="spellEnd"/>
          </w:p>
        </w:tc>
      </w:tr>
      <w:tr w:rsidR="00D3589A" w:rsidRPr="00CC0793" w:rsidTr="00DD22F4">
        <w:trPr>
          <w:jc w:val="center"/>
        </w:trPr>
        <w:tc>
          <w:tcPr>
            <w:tcW w:w="6218" w:type="dxa"/>
            <w:vAlign w:val="bottom"/>
          </w:tcPr>
          <w:p w:rsidR="00D3589A" w:rsidRPr="004244CF" w:rsidRDefault="00D3589A" w:rsidP="00392ED1">
            <w:pPr>
              <w:rPr>
                <w:rFonts w:ascii="Calibri" w:eastAsia="Times New Roman" w:hAnsi="Calibri" w:cs="Calibri"/>
                <w:color w:val="000000"/>
              </w:rPr>
            </w:pPr>
            <w:r w:rsidRPr="004244CF">
              <w:rPr>
                <w:rFonts w:ascii="Calibri" w:eastAsia="Times New Roman" w:hAnsi="Calibri" w:cs="Calibri"/>
                <w:color w:val="000000"/>
              </w:rPr>
              <w:t>Computational Fluid Dynamics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CFD)</w:t>
            </w:r>
          </w:p>
        </w:tc>
        <w:tc>
          <w:tcPr>
            <w:tcW w:w="3292" w:type="dxa"/>
            <w:vAlign w:val="center"/>
          </w:tcPr>
          <w:p w:rsidR="00D3589A" w:rsidRPr="004244CF" w:rsidRDefault="00D3589A" w:rsidP="00392ED1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 w:rsidRPr="004244CF">
              <w:rPr>
                <w:rFonts w:ascii="Times New Roman" w:eastAsia="Times New Roman" w:hAnsi="Times New Roman" w:cs="Times New Roman"/>
              </w:rPr>
              <w:t>Dr.</w:t>
            </w:r>
            <w:proofErr w:type="spellEnd"/>
            <w:r w:rsidRPr="004244CF">
              <w:rPr>
                <w:rFonts w:ascii="Times New Roman" w:eastAsia="Times New Roman" w:hAnsi="Times New Roman" w:cs="Times New Roman"/>
              </w:rPr>
              <w:t xml:space="preserve"> R K </w:t>
            </w:r>
            <w:proofErr w:type="spellStart"/>
            <w:r w:rsidRPr="004244CF">
              <w:rPr>
                <w:rFonts w:ascii="Times New Roman" w:eastAsia="Times New Roman" w:hAnsi="Times New Roman" w:cs="Times New Roman"/>
              </w:rPr>
              <w:t>Mallik</w:t>
            </w:r>
            <w:proofErr w:type="spellEnd"/>
          </w:p>
        </w:tc>
      </w:tr>
      <w:tr w:rsidR="00D3589A" w:rsidRPr="00CC0793" w:rsidTr="000D5C24">
        <w:trPr>
          <w:jc w:val="center"/>
        </w:trPr>
        <w:tc>
          <w:tcPr>
            <w:tcW w:w="6218" w:type="dxa"/>
            <w:vAlign w:val="center"/>
          </w:tcPr>
          <w:p w:rsidR="00D3589A" w:rsidRPr="00CC0793" w:rsidRDefault="004C66B1" w:rsidP="003D6C35">
            <w:r w:rsidRPr="004C66B1">
              <w:t>CFD Lab</w:t>
            </w:r>
          </w:p>
        </w:tc>
        <w:tc>
          <w:tcPr>
            <w:tcW w:w="3292" w:type="dxa"/>
            <w:vAlign w:val="center"/>
          </w:tcPr>
          <w:p w:rsidR="001411FA" w:rsidRDefault="001411FA" w:rsidP="001411FA">
            <w:pPr>
              <w:jc w:val="center"/>
            </w:pPr>
            <w:r>
              <w:t xml:space="preserve">Mr. </w:t>
            </w:r>
            <w:proofErr w:type="spellStart"/>
            <w:r>
              <w:t>Bishnu</w:t>
            </w:r>
            <w:proofErr w:type="spellEnd"/>
            <w:r>
              <w:t xml:space="preserve"> Narayan </w:t>
            </w:r>
            <w:proofErr w:type="spellStart"/>
            <w:r>
              <w:t>Mahapatra</w:t>
            </w:r>
            <w:proofErr w:type="spellEnd"/>
          </w:p>
          <w:p w:rsidR="00D3589A" w:rsidRPr="00CC0793" w:rsidRDefault="001411FA" w:rsidP="001411FA">
            <w:r>
              <w:t>/</w:t>
            </w:r>
            <w:proofErr w:type="spellStart"/>
            <w:r>
              <w:t>Dr.</w:t>
            </w:r>
            <w:proofErr w:type="spellEnd"/>
            <w:r>
              <w:t xml:space="preserve"> </w:t>
            </w:r>
            <w:proofErr w:type="spellStart"/>
            <w:r>
              <w:t>Sudhansu</w:t>
            </w:r>
            <w:proofErr w:type="spellEnd"/>
            <w:r>
              <w:t xml:space="preserve"> </w:t>
            </w:r>
            <w:proofErr w:type="spellStart"/>
            <w:r>
              <w:t>Sekhar</w:t>
            </w:r>
            <w:proofErr w:type="spellEnd"/>
            <w:r>
              <w:t xml:space="preserve"> </w:t>
            </w:r>
            <w:proofErr w:type="spellStart"/>
            <w:r>
              <w:t>Sahoo</w:t>
            </w:r>
            <w:proofErr w:type="spellEnd"/>
          </w:p>
        </w:tc>
      </w:tr>
      <w:tr w:rsidR="00D3589A" w:rsidRPr="00CC0793" w:rsidTr="000D5C24">
        <w:trPr>
          <w:jc w:val="center"/>
        </w:trPr>
        <w:tc>
          <w:tcPr>
            <w:tcW w:w="6218" w:type="dxa"/>
          </w:tcPr>
          <w:p w:rsidR="00D3589A" w:rsidRPr="00CC0793" w:rsidRDefault="004C66B1" w:rsidP="00E36FBB">
            <w:pPr>
              <w:rPr>
                <w:rFonts w:ascii="Times New Roman" w:hAnsi="Times New Roman"/>
                <w:bCs/>
                <w:sz w:val="24"/>
                <w:szCs w:val="24"/>
                <w:lang w:bidi="hi-IN"/>
              </w:rPr>
            </w:pPr>
            <w:r w:rsidRPr="00CC0793">
              <w:t>Project (Specialization Related)</w:t>
            </w:r>
          </w:p>
        </w:tc>
        <w:tc>
          <w:tcPr>
            <w:tcW w:w="3292" w:type="dxa"/>
          </w:tcPr>
          <w:p w:rsidR="00D3589A" w:rsidRPr="00CC0793" w:rsidRDefault="00D3589A" w:rsidP="00E36FBB">
            <w:pPr>
              <w:rPr>
                <w:rFonts w:ascii="Times New Roman" w:hAnsi="Times New Roman" w:cs="Times New Roman"/>
              </w:rPr>
            </w:pPr>
          </w:p>
        </w:tc>
      </w:tr>
      <w:tr w:rsidR="004C66B1" w:rsidRPr="00CC0793" w:rsidTr="000D5C24">
        <w:trPr>
          <w:jc w:val="center"/>
        </w:trPr>
        <w:tc>
          <w:tcPr>
            <w:tcW w:w="6218" w:type="dxa"/>
          </w:tcPr>
          <w:p w:rsidR="004C66B1" w:rsidRPr="00CC0793" w:rsidRDefault="004C66B1" w:rsidP="00E36FBB">
            <w:r w:rsidRPr="004C66B1">
              <w:t>Disaster Management</w:t>
            </w:r>
            <w:r>
              <w:t>-</w:t>
            </w:r>
          </w:p>
        </w:tc>
        <w:tc>
          <w:tcPr>
            <w:tcW w:w="3292" w:type="dxa"/>
          </w:tcPr>
          <w:p w:rsidR="004C66B1" w:rsidRPr="00CC0793" w:rsidRDefault="004C66B1" w:rsidP="00E36FBB">
            <w:pPr>
              <w:rPr>
                <w:rFonts w:ascii="Times New Roman" w:hAnsi="Times New Roman" w:cs="Times New Roman"/>
              </w:rPr>
            </w:pPr>
          </w:p>
        </w:tc>
      </w:tr>
      <w:tr w:rsidR="00726C9E" w:rsidRPr="00CC0793" w:rsidTr="000D5C24">
        <w:trPr>
          <w:jc w:val="center"/>
        </w:trPr>
        <w:tc>
          <w:tcPr>
            <w:tcW w:w="6218" w:type="dxa"/>
          </w:tcPr>
          <w:p w:rsidR="00726C9E" w:rsidRPr="004C66B1" w:rsidRDefault="00407CE2" w:rsidP="00E36FBB">
            <w:r>
              <w:t>Open elective</w:t>
            </w:r>
          </w:p>
        </w:tc>
        <w:tc>
          <w:tcPr>
            <w:tcW w:w="3292" w:type="dxa"/>
          </w:tcPr>
          <w:p w:rsidR="00726C9E" w:rsidRPr="00A07498" w:rsidRDefault="00A07498" w:rsidP="00E36FBB">
            <w:pPr>
              <w:rPr>
                <w:rFonts w:ascii="Times New Roman" w:hAnsi="Times New Roman" w:cs="Times New Roman"/>
                <w:b/>
              </w:rPr>
            </w:pPr>
            <w:r w:rsidRPr="00A07498">
              <w:rPr>
                <w:rFonts w:ascii="Times New Roman" w:hAnsi="Times New Roman"/>
                <w:b/>
                <w:sz w:val="20"/>
                <w:szCs w:val="20"/>
              </w:rPr>
              <w:t>Design of Experiment</w:t>
            </w:r>
          </w:p>
        </w:tc>
      </w:tr>
    </w:tbl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 xml:space="preserve">ROOM NO. </w:t>
      </w:r>
      <w:r w:rsidR="00D80430">
        <w:rPr>
          <w:rFonts w:ascii="Times New Roman" w:hAnsi="Times New Roman" w:cs="Times New Roman"/>
          <w:b/>
          <w:color w:val="FF0000"/>
          <w:szCs w:val="24"/>
        </w:rPr>
        <w:t>A1</w:t>
      </w:r>
      <w:r w:rsidR="004A3676">
        <w:rPr>
          <w:rFonts w:ascii="Times New Roman" w:hAnsi="Times New Roman" w:cs="Times New Roman"/>
          <w:b/>
          <w:color w:val="FF0000"/>
          <w:szCs w:val="24"/>
        </w:rPr>
        <w:t xml:space="preserve"> 510</w:t>
      </w: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0427EC" w:rsidRPr="005C6578" w:rsidRDefault="009403D3" w:rsidP="006511A7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C2801" w:rsidRPr="00923FF7" w:rsidRDefault="009403D3" w:rsidP="00BF7881">
      <w:pPr>
        <w:spacing w:after="0"/>
        <w:jc w:val="center"/>
        <w:rPr>
          <w:rFonts w:ascii="Times New Roman" w:hAnsi="Times New Roman" w:cs="Times New Roman"/>
          <w:b/>
          <w:u w:val="single"/>
        </w:rPr>
      </w:pPr>
      <w:r w:rsidRPr="00923FF7">
        <w:rPr>
          <w:rFonts w:ascii="Times New Roman" w:hAnsi="Times New Roman" w:cs="Times New Roman"/>
          <w:b/>
          <w:u w:val="single"/>
        </w:rPr>
        <w:lastRenderedPageBreak/>
        <w:t>TIME TABLE FOR</w:t>
      </w:r>
      <w:r w:rsidR="0069051B" w:rsidRPr="00923FF7">
        <w:rPr>
          <w:rFonts w:ascii="Times New Roman" w:hAnsi="Times New Roman" w:cs="Times New Roman"/>
          <w:b/>
          <w:u w:val="single"/>
        </w:rPr>
        <w:t xml:space="preserve"> </w:t>
      </w:r>
      <w:r w:rsidR="00DA2D62" w:rsidRPr="00923FF7">
        <w:rPr>
          <w:rFonts w:ascii="Times New Roman" w:hAnsi="Times New Roman" w:cs="Times New Roman"/>
          <w:b/>
          <w:u w:val="single"/>
        </w:rPr>
        <w:t>SECOND</w:t>
      </w:r>
      <w:r w:rsidRPr="00923FF7">
        <w:rPr>
          <w:rFonts w:ascii="Times New Roman" w:hAnsi="Times New Roman" w:cs="Times New Roman"/>
          <w:b/>
          <w:u w:val="single"/>
        </w:rPr>
        <w:t xml:space="preserve"> SEMESTER M. TECH (</w:t>
      </w:r>
      <w:r w:rsidR="00095FF3" w:rsidRPr="00923FF7">
        <w:rPr>
          <w:rFonts w:ascii="Times New Roman" w:hAnsi="Times New Roman" w:cs="Times New Roman"/>
          <w:b/>
          <w:u w:val="single"/>
        </w:rPr>
        <w:t>IND</w:t>
      </w:r>
      <w:r w:rsidR="00664BC8" w:rsidRPr="00923FF7">
        <w:rPr>
          <w:rFonts w:ascii="Times New Roman" w:hAnsi="Times New Roman" w:cs="Times New Roman"/>
          <w:b/>
          <w:u w:val="single"/>
        </w:rPr>
        <w:t xml:space="preserve">USTRIAL ENGINEERING &amp; </w:t>
      </w:r>
      <w:proofErr w:type="gramStart"/>
      <w:r w:rsidR="00664BC8" w:rsidRPr="00923FF7">
        <w:rPr>
          <w:rFonts w:ascii="Times New Roman" w:hAnsi="Times New Roman" w:cs="Times New Roman"/>
          <w:b/>
          <w:u w:val="single"/>
        </w:rPr>
        <w:t>MANAGEMENT</w:t>
      </w:r>
      <w:r w:rsidRPr="00923FF7">
        <w:rPr>
          <w:rFonts w:ascii="Times New Roman" w:hAnsi="Times New Roman" w:cs="Times New Roman"/>
          <w:b/>
          <w:u w:val="single"/>
        </w:rPr>
        <w:t>)FOR</w:t>
      </w:r>
      <w:proofErr w:type="gramEnd"/>
      <w:r w:rsidRPr="00923FF7">
        <w:rPr>
          <w:rFonts w:ascii="Times New Roman" w:hAnsi="Times New Roman" w:cs="Times New Roman"/>
          <w:b/>
          <w:u w:val="single"/>
        </w:rPr>
        <w:t xml:space="preserve"> THE SESSION 202</w:t>
      </w:r>
      <w:r w:rsidR="009C2801" w:rsidRPr="00923FF7">
        <w:rPr>
          <w:rFonts w:ascii="Times New Roman" w:hAnsi="Times New Roman" w:cs="Times New Roman"/>
          <w:b/>
          <w:u w:val="single"/>
        </w:rPr>
        <w:t>3</w:t>
      </w:r>
      <w:r w:rsidRPr="00923FF7">
        <w:rPr>
          <w:rFonts w:ascii="Times New Roman" w:hAnsi="Times New Roman" w:cs="Times New Roman"/>
          <w:b/>
          <w:u w:val="single"/>
        </w:rPr>
        <w:t>-2</w:t>
      </w:r>
      <w:r w:rsidR="009C2801" w:rsidRPr="00923FF7">
        <w:rPr>
          <w:rFonts w:ascii="Times New Roman" w:hAnsi="Times New Roman" w:cs="Times New Roman"/>
          <w:b/>
          <w:u w:val="single"/>
        </w:rPr>
        <w:t>4</w:t>
      </w:r>
    </w:p>
    <w:p w:rsidR="00354D8C" w:rsidRDefault="00354D8C" w:rsidP="00354D8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05.02.2024</w:t>
      </w: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1777"/>
        <w:gridCol w:w="1601"/>
        <w:gridCol w:w="1605"/>
        <w:gridCol w:w="8"/>
        <w:gridCol w:w="1509"/>
        <w:gridCol w:w="1406"/>
        <w:gridCol w:w="1548"/>
        <w:gridCol w:w="1889"/>
        <w:gridCol w:w="1220"/>
        <w:gridCol w:w="1225"/>
      </w:tblGrid>
      <w:tr w:rsidR="00CD3A32" w:rsidRPr="00E321E8" w:rsidTr="00245699">
        <w:trPr>
          <w:trHeight w:val="60"/>
          <w:jc w:val="center"/>
        </w:trPr>
        <w:tc>
          <w:tcPr>
            <w:tcW w:w="1777" w:type="dxa"/>
            <w:vAlign w:val="center"/>
          </w:tcPr>
          <w:p w:rsidR="00CD3A32" w:rsidRPr="00E321E8" w:rsidRDefault="00CD3A32" w:rsidP="00B55E4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CD3A32" w:rsidRPr="00E321E8" w:rsidRDefault="00CD3A32" w:rsidP="00B55E43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  <w:vAlign w:val="center"/>
          </w:tcPr>
          <w:p w:rsidR="00CD3A32" w:rsidRPr="00D17749" w:rsidRDefault="00CD3A32" w:rsidP="00B55E4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6522">
              <w:rPr>
                <w:rFonts w:ascii="Times New Roman" w:hAnsi="Times New Roman" w:cs="Times New Roman"/>
                <w:b/>
              </w:rPr>
              <w:t xml:space="preserve">9 </w:t>
            </w:r>
            <w:r>
              <w:rPr>
                <w:rFonts w:ascii="Times New Roman" w:hAnsi="Times New Roman" w:cs="Times New Roman"/>
                <w:b/>
              </w:rPr>
              <w:t>-</w:t>
            </w:r>
            <w:r w:rsidRPr="00056522">
              <w:rPr>
                <w:rFonts w:ascii="Times New Roman" w:hAnsi="Times New Roman" w:cs="Times New Roman"/>
                <w:b/>
              </w:rPr>
              <w:t>10 AM</w:t>
            </w:r>
          </w:p>
        </w:tc>
        <w:tc>
          <w:tcPr>
            <w:tcW w:w="1613" w:type="dxa"/>
            <w:gridSpan w:val="2"/>
            <w:tcBorders>
              <w:left w:val="single" w:sz="4" w:space="0" w:color="auto"/>
            </w:tcBorders>
            <w:vAlign w:val="center"/>
          </w:tcPr>
          <w:p w:rsidR="00CD3A32" w:rsidRPr="00056522" w:rsidRDefault="00CD3A32" w:rsidP="00B55E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09" w:type="dxa"/>
            <w:vAlign w:val="center"/>
          </w:tcPr>
          <w:p w:rsidR="00CD3A32" w:rsidRPr="00056522" w:rsidRDefault="00CD3A32" w:rsidP="00B55E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06" w:type="dxa"/>
            <w:vAlign w:val="center"/>
          </w:tcPr>
          <w:p w:rsidR="00CD3A32" w:rsidRPr="00056522" w:rsidRDefault="00CD3A32" w:rsidP="00B55E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48" w:type="dxa"/>
            <w:vAlign w:val="center"/>
          </w:tcPr>
          <w:p w:rsidR="00CD3A32" w:rsidRPr="00056522" w:rsidRDefault="00CD3A32" w:rsidP="00B55E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889" w:type="dxa"/>
            <w:vAlign w:val="center"/>
          </w:tcPr>
          <w:p w:rsidR="00CD3A32" w:rsidRPr="00056522" w:rsidRDefault="00CD3A32" w:rsidP="00B55E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20" w:type="dxa"/>
            <w:vAlign w:val="center"/>
          </w:tcPr>
          <w:p w:rsidR="00CD3A32" w:rsidRPr="00056522" w:rsidRDefault="00CD3A32" w:rsidP="00B55E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25" w:type="dxa"/>
            <w:vAlign w:val="center"/>
          </w:tcPr>
          <w:p w:rsidR="00CD3A32" w:rsidRPr="00056522" w:rsidRDefault="00CD3A32" w:rsidP="00B55E4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245699" w:rsidRPr="00E321E8" w:rsidTr="006511A7">
        <w:trPr>
          <w:trHeight w:val="227"/>
          <w:jc w:val="center"/>
        </w:trPr>
        <w:tc>
          <w:tcPr>
            <w:tcW w:w="1777" w:type="dxa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  <w:vAlign w:val="center"/>
          </w:tcPr>
          <w:p w:rsidR="00245699" w:rsidRPr="008B31BE" w:rsidRDefault="00500211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FM</w:t>
            </w:r>
          </w:p>
        </w:tc>
        <w:tc>
          <w:tcPr>
            <w:tcW w:w="1613" w:type="dxa"/>
            <w:gridSpan w:val="2"/>
            <w:tcBorders>
              <w:left w:val="single" w:sz="4" w:space="0" w:color="auto"/>
            </w:tcBorders>
            <w:vAlign w:val="center"/>
          </w:tcPr>
          <w:p w:rsidR="00245699" w:rsidRPr="008B31BE" w:rsidRDefault="00500211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DE</w:t>
            </w:r>
          </w:p>
        </w:tc>
        <w:tc>
          <w:tcPr>
            <w:tcW w:w="1509" w:type="dxa"/>
            <w:vAlign w:val="center"/>
          </w:tcPr>
          <w:p w:rsidR="00245699" w:rsidRPr="008B31BE" w:rsidRDefault="00500211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CM</w:t>
            </w:r>
          </w:p>
        </w:tc>
        <w:tc>
          <w:tcPr>
            <w:tcW w:w="1406" w:type="dxa"/>
            <w:vMerge w:val="restart"/>
            <w:shd w:val="clear" w:color="auto" w:fill="FFC000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</w:rPr>
              <w:t>BREAK</w:t>
            </w:r>
          </w:p>
        </w:tc>
        <w:tc>
          <w:tcPr>
            <w:tcW w:w="5882" w:type="dxa"/>
            <w:gridSpan w:val="4"/>
            <w:vAlign w:val="center"/>
          </w:tcPr>
          <w:p w:rsidR="00245699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CC0793">
              <w:t>Project (Specialization Related)</w:t>
            </w:r>
          </w:p>
        </w:tc>
      </w:tr>
      <w:tr w:rsidR="00D30434" w:rsidRPr="00E321E8" w:rsidTr="006511A7">
        <w:trPr>
          <w:trHeight w:val="227"/>
          <w:jc w:val="center"/>
        </w:trPr>
        <w:tc>
          <w:tcPr>
            <w:tcW w:w="1777" w:type="dxa"/>
            <w:vAlign w:val="center"/>
          </w:tcPr>
          <w:p w:rsidR="00D30434" w:rsidRPr="00E321E8" w:rsidRDefault="00D30434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601" w:type="dxa"/>
            <w:tcBorders>
              <w:left w:val="single" w:sz="4" w:space="0" w:color="auto"/>
            </w:tcBorders>
            <w:vAlign w:val="center"/>
          </w:tcPr>
          <w:p w:rsidR="00D30434" w:rsidRPr="00AE0155" w:rsidRDefault="001600DA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E</w:t>
            </w:r>
          </w:p>
        </w:tc>
        <w:tc>
          <w:tcPr>
            <w:tcW w:w="1613" w:type="dxa"/>
            <w:gridSpan w:val="2"/>
            <w:vAlign w:val="center"/>
          </w:tcPr>
          <w:p w:rsidR="00D30434" w:rsidRPr="008B31BE" w:rsidRDefault="00D30434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CM</w:t>
            </w:r>
          </w:p>
        </w:tc>
        <w:tc>
          <w:tcPr>
            <w:tcW w:w="1509" w:type="dxa"/>
            <w:vAlign w:val="center"/>
          </w:tcPr>
          <w:p w:rsidR="00D30434" w:rsidRPr="00E321E8" w:rsidRDefault="00D256DE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</w:rPr>
              <w:t>WDE</w:t>
            </w: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D30434" w:rsidRPr="00E321E8" w:rsidRDefault="00D30434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82" w:type="dxa"/>
            <w:gridSpan w:val="4"/>
            <w:vAlign w:val="center"/>
          </w:tcPr>
          <w:p w:rsidR="00D30434" w:rsidRPr="00F91C68" w:rsidRDefault="00FD6598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9E0266">
              <w:t>Work System Design Laboratory</w:t>
            </w:r>
          </w:p>
        </w:tc>
      </w:tr>
      <w:tr w:rsidR="00755133" w:rsidRPr="00E321E8" w:rsidTr="006511A7">
        <w:trPr>
          <w:trHeight w:val="227"/>
          <w:jc w:val="center"/>
        </w:trPr>
        <w:tc>
          <w:tcPr>
            <w:tcW w:w="1777" w:type="dxa"/>
            <w:vAlign w:val="center"/>
          </w:tcPr>
          <w:p w:rsidR="00755133" w:rsidRPr="00E321E8" w:rsidRDefault="00755133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601" w:type="dxa"/>
            <w:vAlign w:val="center"/>
          </w:tcPr>
          <w:p w:rsidR="00755133" w:rsidRPr="00AE0155" w:rsidRDefault="00755133" w:rsidP="002456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3" w:type="dxa"/>
            <w:gridSpan w:val="2"/>
            <w:vAlign w:val="center"/>
          </w:tcPr>
          <w:p w:rsidR="00755133" w:rsidRPr="00A4548B" w:rsidRDefault="00500211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FM</w:t>
            </w:r>
          </w:p>
        </w:tc>
        <w:tc>
          <w:tcPr>
            <w:tcW w:w="1509" w:type="dxa"/>
            <w:vAlign w:val="center"/>
          </w:tcPr>
          <w:p w:rsidR="00755133" w:rsidRPr="00AE0155" w:rsidRDefault="00500211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M</w:t>
            </w: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755133" w:rsidRPr="00E321E8" w:rsidRDefault="00755133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437" w:type="dxa"/>
            <w:gridSpan w:val="2"/>
            <w:tcBorders>
              <w:right w:val="single" w:sz="4" w:space="0" w:color="auto"/>
            </w:tcBorders>
            <w:vAlign w:val="center"/>
          </w:tcPr>
          <w:p w:rsidR="00755133" w:rsidRPr="001C726D" w:rsidRDefault="006B280A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726D">
              <w:rPr>
                <w:rFonts w:ascii="Times New Roman" w:hAnsi="Times New Roman" w:cs="Times New Roman"/>
                <w:sz w:val="24"/>
                <w:szCs w:val="24"/>
              </w:rPr>
              <w:t>OE</w:t>
            </w:r>
            <w:r w:rsidR="00391289" w:rsidRPr="001C726D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12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755133" w:rsidRPr="00BF6BD6" w:rsidRDefault="00755133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5" w:type="dxa"/>
            <w:tcBorders>
              <w:left w:val="single" w:sz="4" w:space="0" w:color="auto"/>
            </w:tcBorders>
            <w:vAlign w:val="center"/>
          </w:tcPr>
          <w:p w:rsidR="00755133" w:rsidRPr="00BF6BD6" w:rsidRDefault="00755133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2D81" w:rsidRPr="00E321E8" w:rsidTr="006511A7">
        <w:trPr>
          <w:trHeight w:val="227"/>
          <w:jc w:val="center"/>
        </w:trPr>
        <w:tc>
          <w:tcPr>
            <w:tcW w:w="1777" w:type="dxa"/>
            <w:vAlign w:val="center"/>
          </w:tcPr>
          <w:p w:rsidR="00152D81" w:rsidRPr="00E321E8" w:rsidRDefault="00152D81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601" w:type="dxa"/>
            <w:vAlign w:val="center"/>
          </w:tcPr>
          <w:p w:rsidR="00152D81" w:rsidRPr="00AE0155" w:rsidRDefault="001600DA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M</w:t>
            </w:r>
          </w:p>
        </w:tc>
        <w:tc>
          <w:tcPr>
            <w:tcW w:w="1613" w:type="dxa"/>
            <w:gridSpan w:val="2"/>
            <w:vAlign w:val="center"/>
          </w:tcPr>
          <w:p w:rsidR="00152D81" w:rsidRPr="00AE0155" w:rsidRDefault="00152D81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FM</w:t>
            </w:r>
          </w:p>
        </w:tc>
        <w:tc>
          <w:tcPr>
            <w:tcW w:w="1509" w:type="dxa"/>
            <w:vAlign w:val="center"/>
          </w:tcPr>
          <w:p w:rsidR="00152D81" w:rsidRPr="00AE0155" w:rsidRDefault="00152D81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CM</w:t>
            </w: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152D81" w:rsidRPr="00E321E8" w:rsidRDefault="00152D81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vAlign w:val="center"/>
          </w:tcPr>
          <w:p w:rsidR="00152D81" w:rsidRPr="00AE0155" w:rsidRDefault="00152D81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M</w:t>
            </w:r>
          </w:p>
        </w:tc>
        <w:tc>
          <w:tcPr>
            <w:tcW w:w="1889" w:type="dxa"/>
            <w:vAlign w:val="center"/>
          </w:tcPr>
          <w:p w:rsidR="00152D81" w:rsidRPr="00AE0155" w:rsidRDefault="00152D81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M</w:t>
            </w:r>
          </w:p>
        </w:tc>
        <w:tc>
          <w:tcPr>
            <w:tcW w:w="2445" w:type="dxa"/>
            <w:gridSpan w:val="2"/>
            <w:vAlign w:val="center"/>
          </w:tcPr>
          <w:p w:rsidR="00152D81" w:rsidRPr="00AE0155" w:rsidRDefault="00152D81" w:rsidP="0024569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45699" w:rsidRPr="00E321E8" w:rsidTr="006511A7">
        <w:trPr>
          <w:trHeight w:val="227"/>
          <w:jc w:val="center"/>
        </w:trPr>
        <w:tc>
          <w:tcPr>
            <w:tcW w:w="1777" w:type="dxa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  <w:vAlign w:val="center"/>
          </w:tcPr>
          <w:p w:rsidR="00245699" w:rsidRPr="00AE0155" w:rsidRDefault="00500211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DE</w:t>
            </w:r>
          </w:p>
        </w:tc>
        <w:tc>
          <w:tcPr>
            <w:tcW w:w="160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45699" w:rsidRPr="00AE0155" w:rsidRDefault="00500211" w:rsidP="0024569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M</w:t>
            </w:r>
          </w:p>
        </w:tc>
        <w:tc>
          <w:tcPr>
            <w:tcW w:w="1517" w:type="dxa"/>
            <w:gridSpan w:val="2"/>
            <w:tcBorders>
              <w:left w:val="single" w:sz="4" w:space="0" w:color="auto"/>
            </w:tcBorders>
            <w:vAlign w:val="center"/>
          </w:tcPr>
          <w:p w:rsidR="00245699" w:rsidRPr="00AE0155" w:rsidRDefault="00245699" w:rsidP="002456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6" w:type="dxa"/>
            <w:vMerge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89" w:type="dxa"/>
            <w:tcBorders>
              <w:left w:val="single" w:sz="4" w:space="0" w:color="auto"/>
            </w:tcBorders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20" w:type="dxa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25" w:type="dxa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45699" w:rsidRPr="00E321E8" w:rsidTr="006511A7">
        <w:trPr>
          <w:trHeight w:val="20"/>
          <w:jc w:val="center"/>
        </w:trPr>
        <w:tc>
          <w:tcPr>
            <w:tcW w:w="1777" w:type="dxa"/>
            <w:vAlign w:val="center"/>
          </w:tcPr>
          <w:p w:rsidR="00245699" w:rsidRPr="00E321E8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011" w:type="dxa"/>
            <w:gridSpan w:val="9"/>
            <w:shd w:val="clear" w:color="auto" w:fill="D6E3BC" w:themeFill="accent3" w:themeFillTint="66"/>
            <w:vAlign w:val="center"/>
          </w:tcPr>
          <w:p w:rsidR="00245699" w:rsidRPr="00432945" w:rsidRDefault="00245699" w:rsidP="00245699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32945">
              <w:rPr>
                <w:rFonts w:ascii="Times New Roman" w:hAnsi="Times New Roman" w:cs="Times New Roman"/>
                <w:sz w:val="18"/>
                <w:szCs w:val="18"/>
              </w:rPr>
              <w:t>REMEDIAL CLASSES, STUDENT MENTORING, INDUSTRIAL VISITS ETC. ON 1ST AND 3RD SATURDAYS OF EVERY MONTH</w:t>
            </w:r>
          </w:p>
        </w:tc>
      </w:tr>
    </w:tbl>
    <w:p w:rsidR="00CD3A32" w:rsidRDefault="00CD3A32" w:rsidP="00CD3A32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58"/>
        <w:gridCol w:w="4555"/>
      </w:tblGrid>
      <w:tr w:rsidR="007C3EBC" w:rsidRPr="00CC0793" w:rsidTr="007A686E">
        <w:trPr>
          <w:jc w:val="center"/>
        </w:trPr>
        <w:tc>
          <w:tcPr>
            <w:tcW w:w="5558" w:type="dxa"/>
          </w:tcPr>
          <w:p w:rsidR="007C3EBC" w:rsidRPr="00CC0793" w:rsidRDefault="007C3EBC" w:rsidP="00B55E43">
            <w:pPr>
              <w:rPr>
                <w:rFonts w:ascii="Times New Roman" w:hAnsi="Times New Roman" w:cs="Times New Roman"/>
                <w:b/>
              </w:rPr>
            </w:pPr>
            <w:r w:rsidRPr="00CC0793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4555" w:type="dxa"/>
          </w:tcPr>
          <w:p w:rsidR="007C3EBC" w:rsidRPr="00CC0793" w:rsidRDefault="007C3EBC" w:rsidP="00B55E43">
            <w:pPr>
              <w:rPr>
                <w:rFonts w:ascii="Times New Roman" w:hAnsi="Times New Roman" w:cs="Times New Roman"/>
                <w:b/>
              </w:rPr>
            </w:pPr>
            <w:r w:rsidRPr="00CC0793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7C3EBC" w:rsidRPr="00CC0793" w:rsidTr="007A686E">
        <w:trPr>
          <w:jc w:val="center"/>
        </w:trPr>
        <w:tc>
          <w:tcPr>
            <w:tcW w:w="5558" w:type="dxa"/>
          </w:tcPr>
          <w:p w:rsidR="007C3EBC" w:rsidRPr="00EE04A8" w:rsidRDefault="007C3EBC" w:rsidP="00846354">
            <w:r w:rsidRPr="00EE04A8">
              <w:t>Work Design and Ergonomics</w:t>
            </w:r>
          </w:p>
        </w:tc>
        <w:tc>
          <w:tcPr>
            <w:tcW w:w="4555" w:type="dxa"/>
          </w:tcPr>
          <w:p w:rsidR="007C3EBC" w:rsidRPr="00A9797C" w:rsidRDefault="007C3EBC" w:rsidP="00CD1B8E">
            <w:r w:rsidRPr="00A9797C">
              <w:t xml:space="preserve">Mrs. </w:t>
            </w:r>
            <w:proofErr w:type="spellStart"/>
            <w:r w:rsidRPr="00A9797C">
              <w:t>Lipika</w:t>
            </w:r>
            <w:proofErr w:type="spellEnd"/>
            <w:r w:rsidRPr="00A9797C">
              <w:t xml:space="preserve"> Mishra</w:t>
            </w:r>
          </w:p>
        </w:tc>
      </w:tr>
      <w:tr w:rsidR="007C3EBC" w:rsidRPr="00CC0793" w:rsidTr="007A686E">
        <w:trPr>
          <w:jc w:val="center"/>
        </w:trPr>
        <w:tc>
          <w:tcPr>
            <w:tcW w:w="5558" w:type="dxa"/>
          </w:tcPr>
          <w:p w:rsidR="007C3EBC" w:rsidRPr="00EE04A8" w:rsidRDefault="007C3EBC" w:rsidP="00846354">
            <w:r w:rsidRPr="00EE04A8">
              <w:t>Logistics and Supply Chain Management</w:t>
            </w:r>
          </w:p>
        </w:tc>
        <w:tc>
          <w:tcPr>
            <w:tcW w:w="4555" w:type="dxa"/>
          </w:tcPr>
          <w:p w:rsidR="007C3EBC" w:rsidRPr="00A9797C" w:rsidRDefault="007C3EBC" w:rsidP="00CD1B8E">
            <w:r w:rsidRPr="00A9797C">
              <w:t xml:space="preserve">Mr. </w:t>
            </w:r>
            <w:proofErr w:type="spellStart"/>
            <w:r w:rsidRPr="00A9797C">
              <w:t>Priya</w:t>
            </w:r>
            <w:proofErr w:type="spellEnd"/>
            <w:r w:rsidRPr="00A9797C">
              <w:t xml:space="preserve"> </w:t>
            </w:r>
            <w:proofErr w:type="spellStart"/>
            <w:r w:rsidRPr="00A9797C">
              <w:t>Ranjan</w:t>
            </w:r>
            <w:proofErr w:type="spellEnd"/>
            <w:r w:rsidRPr="00A9797C">
              <w:t xml:space="preserve"> </w:t>
            </w:r>
            <w:proofErr w:type="spellStart"/>
            <w:r w:rsidRPr="00A9797C">
              <w:t>Mallick</w:t>
            </w:r>
            <w:proofErr w:type="spellEnd"/>
          </w:p>
        </w:tc>
      </w:tr>
      <w:tr w:rsidR="007C3EBC" w:rsidRPr="00CC0793" w:rsidTr="007A686E">
        <w:trPr>
          <w:jc w:val="center"/>
        </w:trPr>
        <w:tc>
          <w:tcPr>
            <w:tcW w:w="5558" w:type="dxa"/>
          </w:tcPr>
          <w:p w:rsidR="007C3EBC" w:rsidRDefault="007C3EBC" w:rsidP="00846354">
            <w:r w:rsidRPr="00EE04A8">
              <w:t>Statistics for Management</w:t>
            </w:r>
          </w:p>
        </w:tc>
        <w:tc>
          <w:tcPr>
            <w:tcW w:w="4555" w:type="dxa"/>
          </w:tcPr>
          <w:p w:rsidR="007C3EBC" w:rsidRDefault="007C3EBC" w:rsidP="00CD1B8E">
            <w:proofErr w:type="spellStart"/>
            <w:r w:rsidRPr="00A9797C">
              <w:t>Dr.</w:t>
            </w:r>
            <w:proofErr w:type="spellEnd"/>
            <w:r w:rsidRPr="00A9797C">
              <w:t xml:space="preserve"> </w:t>
            </w:r>
            <w:proofErr w:type="spellStart"/>
            <w:r w:rsidRPr="00A9797C">
              <w:t>Aishwariya</w:t>
            </w:r>
            <w:proofErr w:type="spellEnd"/>
            <w:r w:rsidRPr="00A9797C">
              <w:t xml:space="preserve"> Dash</w:t>
            </w:r>
          </w:p>
        </w:tc>
      </w:tr>
      <w:tr w:rsidR="007C3EBC" w:rsidRPr="00CC0793" w:rsidTr="007A686E">
        <w:trPr>
          <w:jc w:val="center"/>
        </w:trPr>
        <w:tc>
          <w:tcPr>
            <w:tcW w:w="5558" w:type="dxa"/>
            <w:vAlign w:val="center"/>
          </w:tcPr>
          <w:p w:rsidR="007C3EBC" w:rsidRPr="00CC0793" w:rsidRDefault="007C3EBC" w:rsidP="00AF38D5">
            <w:r w:rsidRPr="00AF38D5">
              <w:t>Project Management</w:t>
            </w:r>
          </w:p>
        </w:tc>
        <w:tc>
          <w:tcPr>
            <w:tcW w:w="4555" w:type="dxa"/>
            <w:vAlign w:val="center"/>
          </w:tcPr>
          <w:p w:rsidR="007C3EBC" w:rsidRPr="00CC0793" w:rsidRDefault="007C3EBC" w:rsidP="00AF38D5">
            <w:proofErr w:type="spellStart"/>
            <w:r w:rsidRPr="00AF38D5">
              <w:t>Dr.</w:t>
            </w:r>
            <w:proofErr w:type="spellEnd"/>
            <w:r w:rsidRPr="00AF38D5">
              <w:t xml:space="preserve"> </w:t>
            </w:r>
            <w:proofErr w:type="spellStart"/>
            <w:r w:rsidRPr="00AF38D5">
              <w:t>Biswajit</w:t>
            </w:r>
            <w:proofErr w:type="spellEnd"/>
            <w:r w:rsidRPr="00AF38D5">
              <w:t xml:space="preserve"> </w:t>
            </w:r>
            <w:proofErr w:type="spellStart"/>
            <w:r w:rsidRPr="00AF38D5">
              <w:t>Mohapatra</w:t>
            </w:r>
            <w:proofErr w:type="spellEnd"/>
          </w:p>
        </w:tc>
      </w:tr>
      <w:tr w:rsidR="007C3EBC" w:rsidRPr="00CC0793" w:rsidTr="007A686E">
        <w:trPr>
          <w:jc w:val="center"/>
        </w:trPr>
        <w:tc>
          <w:tcPr>
            <w:tcW w:w="5558" w:type="dxa"/>
            <w:vAlign w:val="center"/>
          </w:tcPr>
          <w:p w:rsidR="007C3EBC" w:rsidRPr="00CC0793" w:rsidRDefault="007C3EBC" w:rsidP="009E0266">
            <w:r w:rsidRPr="009E0266">
              <w:t>Work System Design Laboratory</w:t>
            </w:r>
          </w:p>
        </w:tc>
        <w:tc>
          <w:tcPr>
            <w:tcW w:w="4555" w:type="dxa"/>
            <w:vAlign w:val="center"/>
          </w:tcPr>
          <w:p w:rsidR="007C3EBC" w:rsidRPr="00CC0793" w:rsidRDefault="007A686E" w:rsidP="007A686E">
            <w:r>
              <w:t xml:space="preserve">Mr. </w:t>
            </w:r>
            <w:proofErr w:type="spellStart"/>
            <w:r>
              <w:t>Priya</w:t>
            </w:r>
            <w:proofErr w:type="spellEnd"/>
            <w:r>
              <w:t xml:space="preserve"> </w:t>
            </w:r>
            <w:proofErr w:type="spellStart"/>
            <w:r>
              <w:t>Ranjan</w:t>
            </w:r>
            <w:proofErr w:type="spellEnd"/>
            <w:r>
              <w:t xml:space="preserve"> </w:t>
            </w:r>
            <w:proofErr w:type="spellStart"/>
            <w:r>
              <w:t>Mallick</w:t>
            </w:r>
            <w:proofErr w:type="spellEnd"/>
            <w:r>
              <w:t xml:space="preserve">/Mrs. </w:t>
            </w:r>
            <w:proofErr w:type="spellStart"/>
            <w:r>
              <w:t>Lipika</w:t>
            </w:r>
            <w:proofErr w:type="spellEnd"/>
            <w:r>
              <w:t xml:space="preserve"> Mishra</w:t>
            </w:r>
          </w:p>
        </w:tc>
      </w:tr>
      <w:tr w:rsidR="007C3EBC" w:rsidRPr="00CC0793" w:rsidTr="007A686E">
        <w:trPr>
          <w:jc w:val="center"/>
        </w:trPr>
        <w:tc>
          <w:tcPr>
            <w:tcW w:w="5558" w:type="dxa"/>
            <w:vAlign w:val="center"/>
          </w:tcPr>
          <w:p w:rsidR="007C3EBC" w:rsidRPr="00CC0793" w:rsidRDefault="007C3EBC" w:rsidP="009E0266">
            <w:r w:rsidRPr="00CC0793">
              <w:t>Project (Specialization Related)</w:t>
            </w:r>
          </w:p>
        </w:tc>
        <w:tc>
          <w:tcPr>
            <w:tcW w:w="4555" w:type="dxa"/>
          </w:tcPr>
          <w:p w:rsidR="007C3EBC" w:rsidRPr="00CC0793" w:rsidRDefault="007C3EBC" w:rsidP="00B55E43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6C3DC9" w:rsidRPr="00CC0793" w:rsidTr="007A686E">
        <w:trPr>
          <w:jc w:val="center"/>
        </w:trPr>
        <w:tc>
          <w:tcPr>
            <w:tcW w:w="5558" w:type="dxa"/>
          </w:tcPr>
          <w:p w:rsidR="006C3DC9" w:rsidRPr="00CC0793" w:rsidRDefault="009D3C7B" w:rsidP="00392ED1">
            <w:r>
              <w:t>Open elective</w:t>
            </w:r>
          </w:p>
        </w:tc>
        <w:tc>
          <w:tcPr>
            <w:tcW w:w="4555" w:type="dxa"/>
          </w:tcPr>
          <w:p w:rsidR="006C3DC9" w:rsidRPr="00A07498" w:rsidRDefault="00DD4AAF" w:rsidP="00B55E43">
            <w:pPr>
              <w:rPr>
                <w:rFonts w:ascii="Times New Roman" w:hAnsi="Times New Roman" w:cs="Times New Roman"/>
                <w:b/>
              </w:rPr>
            </w:pPr>
            <w:r w:rsidRPr="00A07498">
              <w:rPr>
                <w:rFonts w:ascii="Times New Roman" w:hAnsi="Times New Roman"/>
                <w:b/>
                <w:sz w:val="20"/>
                <w:szCs w:val="20"/>
              </w:rPr>
              <w:t>Design of Experiment</w:t>
            </w:r>
          </w:p>
        </w:tc>
      </w:tr>
      <w:tr w:rsidR="00726C9E" w:rsidRPr="00CC0793" w:rsidTr="007A686E">
        <w:trPr>
          <w:jc w:val="center"/>
        </w:trPr>
        <w:tc>
          <w:tcPr>
            <w:tcW w:w="5558" w:type="dxa"/>
          </w:tcPr>
          <w:p w:rsidR="00726C9E" w:rsidRPr="004C66B1" w:rsidRDefault="00726C9E" w:rsidP="00392ED1">
            <w:r w:rsidRPr="004C66B1">
              <w:t>Disaster Management</w:t>
            </w:r>
          </w:p>
        </w:tc>
        <w:tc>
          <w:tcPr>
            <w:tcW w:w="4555" w:type="dxa"/>
          </w:tcPr>
          <w:p w:rsidR="00726C9E" w:rsidRPr="00CC0793" w:rsidRDefault="00726C9E" w:rsidP="00B55E43">
            <w:pPr>
              <w:rPr>
                <w:rFonts w:ascii="Times New Roman" w:hAnsi="Times New Roman" w:cs="Times New Roman"/>
              </w:rPr>
            </w:pPr>
          </w:p>
        </w:tc>
      </w:tr>
    </w:tbl>
    <w:p w:rsidR="00354D8C" w:rsidRDefault="00354D8C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>ROOM NO</w:t>
      </w:r>
      <w:r w:rsidRPr="00CD3A32">
        <w:rPr>
          <w:rFonts w:ascii="Times New Roman" w:hAnsi="Times New Roman" w:cs="Times New Roman"/>
          <w:b/>
          <w:color w:val="FF0000"/>
          <w:szCs w:val="24"/>
        </w:rPr>
        <w:t xml:space="preserve">. </w:t>
      </w:r>
      <w:r w:rsidR="00F61988">
        <w:rPr>
          <w:rFonts w:ascii="Times New Roman" w:hAnsi="Times New Roman" w:cs="Times New Roman"/>
          <w:b/>
          <w:color w:val="FF0000"/>
          <w:szCs w:val="24"/>
        </w:rPr>
        <w:t>A1 5</w:t>
      </w:r>
      <w:r w:rsidR="004A3676">
        <w:rPr>
          <w:rFonts w:ascii="Times New Roman" w:hAnsi="Times New Roman" w:cs="Times New Roman"/>
          <w:b/>
          <w:color w:val="FF0000"/>
          <w:szCs w:val="24"/>
        </w:rPr>
        <w:t>09</w:t>
      </w: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403D3" w:rsidRDefault="009403D3" w:rsidP="009403D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D3236C" w:rsidRDefault="00D3236C" w:rsidP="009403D3">
      <w:pPr>
        <w:ind w:left="79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403D3" w:rsidRPr="00CF4B15" w:rsidRDefault="009403D3" w:rsidP="009403D3">
      <w:pPr>
        <w:spacing w:after="0"/>
        <w:jc w:val="center"/>
        <w:rPr>
          <w:rFonts w:ascii="Times New Roman" w:hAnsi="Times New Roman" w:cs="Times New Roman"/>
          <w:b/>
          <w:u w:val="single"/>
        </w:rPr>
      </w:pPr>
      <w:r w:rsidRPr="00CF4B15">
        <w:rPr>
          <w:rFonts w:ascii="Times New Roman" w:hAnsi="Times New Roman" w:cs="Times New Roman"/>
          <w:b/>
          <w:u w:val="single"/>
        </w:rPr>
        <w:lastRenderedPageBreak/>
        <w:t>TIME TABLE FOR</w:t>
      </w:r>
      <w:r w:rsidR="00DA2D62" w:rsidRPr="00CF4B15">
        <w:rPr>
          <w:rFonts w:ascii="Times New Roman" w:hAnsi="Times New Roman" w:cs="Times New Roman"/>
          <w:b/>
          <w:u w:val="single"/>
        </w:rPr>
        <w:t>SECOND</w:t>
      </w:r>
      <w:r w:rsidRPr="00CF4B15">
        <w:rPr>
          <w:rFonts w:ascii="Times New Roman" w:hAnsi="Times New Roman" w:cs="Times New Roman"/>
          <w:b/>
          <w:u w:val="single"/>
        </w:rPr>
        <w:t xml:space="preserve"> SEMESTER M. TECH (</w:t>
      </w:r>
      <w:r w:rsidR="00CF4B15" w:rsidRPr="00CF4B15">
        <w:rPr>
          <w:rFonts w:ascii="Times New Roman" w:hAnsi="Times New Roman" w:cs="Times New Roman"/>
          <w:b/>
          <w:u w:val="single"/>
        </w:rPr>
        <w:t xml:space="preserve">MECHANICAL SYSTEM </w:t>
      </w:r>
      <w:proofErr w:type="gramStart"/>
      <w:r w:rsidR="00CF4B15" w:rsidRPr="00CF4B15">
        <w:rPr>
          <w:rFonts w:ascii="Times New Roman" w:hAnsi="Times New Roman" w:cs="Times New Roman"/>
          <w:b/>
          <w:u w:val="single"/>
        </w:rPr>
        <w:t>DESIGN</w:t>
      </w:r>
      <w:r w:rsidRPr="00CF4B15">
        <w:rPr>
          <w:rFonts w:ascii="Times New Roman" w:hAnsi="Times New Roman" w:cs="Times New Roman"/>
          <w:b/>
          <w:u w:val="single"/>
        </w:rPr>
        <w:t>)FOR</w:t>
      </w:r>
      <w:proofErr w:type="gramEnd"/>
      <w:r w:rsidRPr="00CF4B15">
        <w:rPr>
          <w:rFonts w:ascii="Times New Roman" w:hAnsi="Times New Roman" w:cs="Times New Roman"/>
          <w:b/>
          <w:u w:val="single"/>
        </w:rPr>
        <w:t xml:space="preserve"> THE SESSION 202</w:t>
      </w:r>
      <w:r w:rsidR="009C2801" w:rsidRPr="00CF4B15">
        <w:rPr>
          <w:rFonts w:ascii="Times New Roman" w:hAnsi="Times New Roman" w:cs="Times New Roman"/>
          <w:b/>
          <w:u w:val="single"/>
        </w:rPr>
        <w:t>3</w:t>
      </w:r>
      <w:r w:rsidRPr="00CF4B15">
        <w:rPr>
          <w:rFonts w:ascii="Times New Roman" w:hAnsi="Times New Roman" w:cs="Times New Roman"/>
          <w:b/>
          <w:u w:val="single"/>
        </w:rPr>
        <w:t>-2</w:t>
      </w:r>
      <w:r w:rsidR="009C2801" w:rsidRPr="00CF4B15">
        <w:rPr>
          <w:rFonts w:ascii="Times New Roman" w:hAnsi="Times New Roman" w:cs="Times New Roman"/>
          <w:b/>
          <w:u w:val="single"/>
        </w:rPr>
        <w:t>4</w:t>
      </w:r>
    </w:p>
    <w:p w:rsidR="00354D8C" w:rsidRDefault="00354D8C" w:rsidP="00354D8C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05.02.2024</w:t>
      </w: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1778"/>
        <w:gridCol w:w="1601"/>
        <w:gridCol w:w="1606"/>
        <w:gridCol w:w="8"/>
        <w:gridCol w:w="1509"/>
        <w:gridCol w:w="1406"/>
        <w:gridCol w:w="1548"/>
        <w:gridCol w:w="1889"/>
        <w:gridCol w:w="1219"/>
        <w:gridCol w:w="1224"/>
      </w:tblGrid>
      <w:tr w:rsidR="00246E03" w:rsidRPr="00E321E8" w:rsidTr="00517A37">
        <w:trPr>
          <w:trHeight w:val="60"/>
          <w:jc w:val="center"/>
        </w:trPr>
        <w:tc>
          <w:tcPr>
            <w:tcW w:w="1778" w:type="dxa"/>
            <w:vAlign w:val="center"/>
          </w:tcPr>
          <w:p w:rsidR="00246E03" w:rsidRPr="00E321E8" w:rsidRDefault="00246E03" w:rsidP="00517A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246E03" w:rsidRPr="00E321E8" w:rsidRDefault="00246E03" w:rsidP="00517A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  <w:vAlign w:val="center"/>
          </w:tcPr>
          <w:p w:rsidR="00246E03" w:rsidRPr="00D17749" w:rsidRDefault="00246E03" w:rsidP="00517A3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6522">
              <w:rPr>
                <w:rFonts w:ascii="Times New Roman" w:hAnsi="Times New Roman" w:cs="Times New Roman"/>
                <w:b/>
              </w:rPr>
              <w:t xml:space="preserve">9 </w:t>
            </w:r>
            <w:r>
              <w:rPr>
                <w:rFonts w:ascii="Times New Roman" w:hAnsi="Times New Roman" w:cs="Times New Roman"/>
                <w:b/>
              </w:rPr>
              <w:t>-</w:t>
            </w:r>
            <w:r w:rsidRPr="00056522">
              <w:rPr>
                <w:rFonts w:ascii="Times New Roman" w:hAnsi="Times New Roman" w:cs="Times New Roman"/>
                <w:b/>
              </w:rPr>
              <w:t>10 AM</w:t>
            </w:r>
          </w:p>
        </w:tc>
        <w:tc>
          <w:tcPr>
            <w:tcW w:w="1614" w:type="dxa"/>
            <w:gridSpan w:val="2"/>
            <w:tcBorders>
              <w:left w:val="single" w:sz="4" w:space="0" w:color="auto"/>
            </w:tcBorders>
            <w:vAlign w:val="center"/>
          </w:tcPr>
          <w:p w:rsidR="00246E03" w:rsidRPr="00056522" w:rsidRDefault="00246E03" w:rsidP="00517A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09" w:type="dxa"/>
            <w:vAlign w:val="center"/>
          </w:tcPr>
          <w:p w:rsidR="00246E03" w:rsidRPr="00056522" w:rsidRDefault="00246E03" w:rsidP="00517A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06" w:type="dxa"/>
            <w:vAlign w:val="center"/>
          </w:tcPr>
          <w:p w:rsidR="00246E03" w:rsidRPr="00056522" w:rsidRDefault="00246E03" w:rsidP="00517A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48" w:type="dxa"/>
            <w:vAlign w:val="center"/>
          </w:tcPr>
          <w:p w:rsidR="00246E03" w:rsidRPr="00056522" w:rsidRDefault="00246E03" w:rsidP="00517A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889" w:type="dxa"/>
            <w:vAlign w:val="center"/>
          </w:tcPr>
          <w:p w:rsidR="00246E03" w:rsidRPr="00056522" w:rsidRDefault="00246E03" w:rsidP="00517A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19" w:type="dxa"/>
            <w:vAlign w:val="center"/>
          </w:tcPr>
          <w:p w:rsidR="00246E03" w:rsidRPr="00056522" w:rsidRDefault="00246E03" w:rsidP="00517A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24" w:type="dxa"/>
            <w:vAlign w:val="center"/>
          </w:tcPr>
          <w:p w:rsidR="00246E03" w:rsidRPr="00056522" w:rsidRDefault="00246E03" w:rsidP="00517A3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246E03" w:rsidRPr="00E321E8" w:rsidTr="006511A7">
        <w:trPr>
          <w:trHeight w:val="227"/>
          <w:jc w:val="center"/>
        </w:trPr>
        <w:tc>
          <w:tcPr>
            <w:tcW w:w="1778" w:type="dxa"/>
            <w:vAlign w:val="center"/>
          </w:tcPr>
          <w:p w:rsidR="00246E03" w:rsidRPr="00E321E8" w:rsidRDefault="00FB59E1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601" w:type="dxa"/>
            <w:tcBorders>
              <w:left w:val="single" w:sz="4" w:space="0" w:color="auto"/>
            </w:tcBorders>
            <w:vAlign w:val="center"/>
          </w:tcPr>
          <w:p w:rsidR="00246E03" w:rsidRPr="00AE0155" w:rsidRDefault="00246E03" w:rsidP="00517A3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  <w:gridSpan w:val="2"/>
            <w:vAlign w:val="center"/>
          </w:tcPr>
          <w:p w:rsidR="00246E03" w:rsidRPr="008B31BE" w:rsidRDefault="00564D04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TMS</w:t>
            </w:r>
          </w:p>
        </w:tc>
        <w:tc>
          <w:tcPr>
            <w:tcW w:w="1509" w:type="dxa"/>
            <w:vAlign w:val="center"/>
          </w:tcPr>
          <w:p w:rsidR="00246E03" w:rsidRPr="00E321E8" w:rsidRDefault="00564D04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MV</w:t>
            </w:r>
          </w:p>
        </w:tc>
        <w:tc>
          <w:tcPr>
            <w:tcW w:w="1406" w:type="dxa"/>
            <w:vMerge w:val="restart"/>
            <w:shd w:val="clear" w:color="auto" w:fill="FFC000"/>
            <w:vAlign w:val="center"/>
          </w:tcPr>
          <w:p w:rsidR="00246E03" w:rsidRPr="006511A7" w:rsidRDefault="006511A7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6511A7">
              <w:rPr>
                <w:rFonts w:ascii="Times New Roman" w:hAnsi="Times New Roman" w:cs="Times New Roman"/>
                <w:b/>
                <w:sz w:val="24"/>
              </w:rPr>
              <w:t>BREAK</w:t>
            </w:r>
          </w:p>
        </w:tc>
        <w:tc>
          <w:tcPr>
            <w:tcW w:w="5880" w:type="dxa"/>
            <w:gridSpan w:val="4"/>
            <w:vAlign w:val="center"/>
          </w:tcPr>
          <w:p w:rsidR="00246E03" w:rsidRPr="00F91C6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t>Project (Specialization Related)</w:t>
            </w:r>
          </w:p>
        </w:tc>
      </w:tr>
      <w:tr w:rsidR="002144ED" w:rsidRPr="00E321E8" w:rsidTr="006511A7">
        <w:trPr>
          <w:trHeight w:val="227"/>
          <w:jc w:val="center"/>
        </w:trPr>
        <w:tc>
          <w:tcPr>
            <w:tcW w:w="1778" w:type="dxa"/>
            <w:vAlign w:val="center"/>
          </w:tcPr>
          <w:p w:rsidR="002144ED" w:rsidRPr="00E321E8" w:rsidRDefault="00FB59E1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601" w:type="dxa"/>
            <w:tcBorders>
              <w:left w:val="single" w:sz="4" w:space="0" w:color="auto"/>
            </w:tcBorders>
            <w:vAlign w:val="center"/>
          </w:tcPr>
          <w:p w:rsidR="002144ED" w:rsidRDefault="001C5324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E</w:t>
            </w:r>
          </w:p>
        </w:tc>
        <w:tc>
          <w:tcPr>
            <w:tcW w:w="1614" w:type="dxa"/>
            <w:gridSpan w:val="2"/>
            <w:vAlign w:val="center"/>
          </w:tcPr>
          <w:p w:rsidR="002144ED" w:rsidRDefault="00FB59E1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CMS</w:t>
            </w:r>
          </w:p>
        </w:tc>
        <w:tc>
          <w:tcPr>
            <w:tcW w:w="1509" w:type="dxa"/>
            <w:vAlign w:val="center"/>
          </w:tcPr>
          <w:p w:rsidR="002144ED" w:rsidRDefault="00FB59E1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</w:rPr>
              <w:t>AMV</w:t>
            </w: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2144ED" w:rsidRPr="00E321E8" w:rsidRDefault="002144ED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80" w:type="dxa"/>
            <w:gridSpan w:val="4"/>
            <w:vAlign w:val="center"/>
          </w:tcPr>
          <w:p w:rsidR="002144ED" w:rsidRDefault="00E351A9" w:rsidP="00517A37">
            <w:pPr>
              <w:spacing w:line="360" w:lineRule="auto"/>
              <w:jc w:val="center"/>
            </w:pPr>
            <w:r w:rsidRPr="00F30DD1">
              <w:t>Computational Techniques for Mechanical Systems</w:t>
            </w:r>
            <w:r>
              <w:t xml:space="preserve"> LAB</w:t>
            </w:r>
          </w:p>
        </w:tc>
      </w:tr>
      <w:tr w:rsidR="00246E03" w:rsidRPr="00E321E8" w:rsidTr="006511A7">
        <w:trPr>
          <w:trHeight w:val="227"/>
          <w:jc w:val="center"/>
        </w:trPr>
        <w:tc>
          <w:tcPr>
            <w:tcW w:w="1778" w:type="dxa"/>
            <w:vAlign w:val="center"/>
          </w:tcPr>
          <w:p w:rsidR="00246E03" w:rsidRPr="00E321E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601" w:type="dxa"/>
            <w:vAlign w:val="center"/>
          </w:tcPr>
          <w:p w:rsidR="00246E03" w:rsidRPr="00AE0155" w:rsidRDefault="00564D04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TMS</w:t>
            </w:r>
          </w:p>
        </w:tc>
        <w:tc>
          <w:tcPr>
            <w:tcW w:w="1614" w:type="dxa"/>
            <w:gridSpan w:val="2"/>
            <w:vAlign w:val="center"/>
          </w:tcPr>
          <w:p w:rsidR="00246E03" w:rsidRPr="00A4548B" w:rsidRDefault="00564D04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&amp;A</w:t>
            </w:r>
          </w:p>
        </w:tc>
        <w:tc>
          <w:tcPr>
            <w:tcW w:w="1509" w:type="dxa"/>
            <w:vAlign w:val="center"/>
          </w:tcPr>
          <w:p w:rsidR="00246E03" w:rsidRPr="00AE0155" w:rsidRDefault="00564D04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CMS</w:t>
            </w: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246E03" w:rsidRPr="00E321E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437" w:type="dxa"/>
            <w:gridSpan w:val="2"/>
            <w:tcBorders>
              <w:right w:val="single" w:sz="4" w:space="0" w:color="auto"/>
            </w:tcBorders>
            <w:vAlign w:val="center"/>
          </w:tcPr>
          <w:p w:rsidR="00246E03" w:rsidRPr="00BF6BD6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79A8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OE</w:t>
            </w:r>
          </w:p>
        </w:tc>
        <w:tc>
          <w:tcPr>
            <w:tcW w:w="121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46E03" w:rsidRPr="00BF6BD6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  <w:tcBorders>
              <w:left w:val="single" w:sz="4" w:space="0" w:color="auto"/>
            </w:tcBorders>
            <w:vAlign w:val="center"/>
          </w:tcPr>
          <w:p w:rsidR="00246E03" w:rsidRPr="00BF6BD6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51A9" w:rsidRPr="00E321E8" w:rsidTr="006511A7">
        <w:trPr>
          <w:trHeight w:val="227"/>
          <w:jc w:val="center"/>
        </w:trPr>
        <w:tc>
          <w:tcPr>
            <w:tcW w:w="1778" w:type="dxa"/>
            <w:vAlign w:val="center"/>
          </w:tcPr>
          <w:p w:rsidR="00E351A9" w:rsidRPr="00E321E8" w:rsidRDefault="00E351A9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601" w:type="dxa"/>
            <w:vAlign w:val="center"/>
          </w:tcPr>
          <w:p w:rsidR="00E351A9" w:rsidRPr="00AE0155" w:rsidRDefault="00E351A9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CMS</w:t>
            </w:r>
          </w:p>
        </w:tc>
        <w:tc>
          <w:tcPr>
            <w:tcW w:w="1614" w:type="dxa"/>
            <w:gridSpan w:val="2"/>
            <w:vAlign w:val="center"/>
          </w:tcPr>
          <w:p w:rsidR="00E351A9" w:rsidRPr="00AE0155" w:rsidRDefault="00E351A9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V</w:t>
            </w:r>
          </w:p>
        </w:tc>
        <w:tc>
          <w:tcPr>
            <w:tcW w:w="1509" w:type="dxa"/>
            <w:vAlign w:val="center"/>
          </w:tcPr>
          <w:p w:rsidR="00E351A9" w:rsidRPr="00AE0155" w:rsidRDefault="00E351A9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&amp;A</w:t>
            </w:r>
          </w:p>
        </w:tc>
        <w:tc>
          <w:tcPr>
            <w:tcW w:w="1406" w:type="dxa"/>
            <w:vMerge/>
            <w:shd w:val="clear" w:color="auto" w:fill="FFC000"/>
            <w:vAlign w:val="center"/>
          </w:tcPr>
          <w:p w:rsidR="00E351A9" w:rsidRPr="00E321E8" w:rsidRDefault="00E351A9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vAlign w:val="center"/>
          </w:tcPr>
          <w:p w:rsidR="00E351A9" w:rsidRPr="00AE0155" w:rsidRDefault="00E351A9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M</w:t>
            </w:r>
          </w:p>
        </w:tc>
        <w:tc>
          <w:tcPr>
            <w:tcW w:w="1889" w:type="dxa"/>
            <w:vAlign w:val="center"/>
          </w:tcPr>
          <w:p w:rsidR="00E351A9" w:rsidRPr="00AE0155" w:rsidRDefault="00E351A9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M</w:t>
            </w:r>
          </w:p>
        </w:tc>
        <w:tc>
          <w:tcPr>
            <w:tcW w:w="1219" w:type="dxa"/>
            <w:vAlign w:val="center"/>
          </w:tcPr>
          <w:p w:rsidR="00E351A9" w:rsidRPr="00AE0155" w:rsidRDefault="00E351A9" w:rsidP="00517A3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vAlign w:val="center"/>
          </w:tcPr>
          <w:p w:rsidR="00E351A9" w:rsidRPr="00AE0155" w:rsidRDefault="00E351A9" w:rsidP="00517A3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46E03" w:rsidRPr="00E321E8" w:rsidTr="006511A7">
        <w:trPr>
          <w:trHeight w:val="227"/>
          <w:jc w:val="center"/>
        </w:trPr>
        <w:tc>
          <w:tcPr>
            <w:tcW w:w="1778" w:type="dxa"/>
            <w:vAlign w:val="center"/>
          </w:tcPr>
          <w:p w:rsidR="00246E03" w:rsidRPr="00E321E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  <w:vAlign w:val="center"/>
          </w:tcPr>
          <w:p w:rsidR="00246E03" w:rsidRPr="00AE0155" w:rsidRDefault="00564D04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TMS</w:t>
            </w:r>
          </w:p>
        </w:tc>
        <w:tc>
          <w:tcPr>
            <w:tcW w:w="160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46E03" w:rsidRPr="00AE0155" w:rsidRDefault="00FB59E1" w:rsidP="00517A3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&amp;A</w:t>
            </w:r>
          </w:p>
        </w:tc>
        <w:tc>
          <w:tcPr>
            <w:tcW w:w="1517" w:type="dxa"/>
            <w:gridSpan w:val="2"/>
            <w:tcBorders>
              <w:left w:val="single" w:sz="4" w:space="0" w:color="auto"/>
            </w:tcBorders>
            <w:vAlign w:val="center"/>
          </w:tcPr>
          <w:p w:rsidR="00246E03" w:rsidRPr="00AE0155" w:rsidRDefault="00246E03" w:rsidP="00517A3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06" w:type="dxa"/>
            <w:vMerge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246E03" w:rsidRPr="00E321E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  <w:vAlign w:val="center"/>
          </w:tcPr>
          <w:p w:rsidR="00246E03" w:rsidRPr="00E321E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89" w:type="dxa"/>
            <w:tcBorders>
              <w:left w:val="single" w:sz="4" w:space="0" w:color="auto"/>
            </w:tcBorders>
            <w:vAlign w:val="center"/>
          </w:tcPr>
          <w:p w:rsidR="00246E03" w:rsidRPr="00E321E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19" w:type="dxa"/>
            <w:vAlign w:val="center"/>
          </w:tcPr>
          <w:p w:rsidR="00246E03" w:rsidRPr="00E321E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24" w:type="dxa"/>
            <w:vAlign w:val="center"/>
          </w:tcPr>
          <w:p w:rsidR="00246E03" w:rsidRPr="00E321E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46E03" w:rsidRPr="00E321E8" w:rsidTr="006511A7">
        <w:trPr>
          <w:trHeight w:val="20"/>
          <w:jc w:val="center"/>
        </w:trPr>
        <w:tc>
          <w:tcPr>
            <w:tcW w:w="1778" w:type="dxa"/>
            <w:vAlign w:val="center"/>
          </w:tcPr>
          <w:p w:rsidR="00246E03" w:rsidRPr="00E321E8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010" w:type="dxa"/>
            <w:gridSpan w:val="9"/>
            <w:shd w:val="clear" w:color="auto" w:fill="D6E3BC" w:themeFill="accent3" w:themeFillTint="66"/>
            <w:vAlign w:val="center"/>
          </w:tcPr>
          <w:p w:rsidR="00246E03" w:rsidRPr="00432945" w:rsidRDefault="00246E03" w:rsidP="00517A37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32945">
              <w:rPr>
                <w:rFonts w:ascii="Times New Roman" w:hAnsi="Times New Roman" w:cs="Times New Roman"/>
                <w:sz w:val="18"/>
                <w:szCs w:val="18"/>
              </w:rPr>
              <w:t>REMEDIAL CLASSES, STUDENT MENTORING, INDUSTRIAL VISITS ETC. ON 1ST AND 3RD SATURDAYS OF EVERY MONTH</w:t>
            </w:r>
          </w:p>
        </w:tc>
      </w:tr>
    </w:tbl>
    <w:p w:rsidR="00306E01" w:rsidRDefault="00306E01" w:rsidP="00CD3A32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58"/>
        <w:gridCol w:w="3292"/>
      </w:tblGrid>
      <w:tr w:rsidR="006B3C3B" w:rsidRPr="00D119F9" w:rsidTr="00B55E43">
        <w:trPr>
          <w:jc w:val="center"/>
        </w:trPr>
        <w:tc>
          <w:tcPr>
            <w:tcW w:w="5558" w:type="dxa"/>
          </w:tcPr>
          <w:p w:rsidR="006B3C3B" w:rsidRPr="00D119F9" w:rsidRDefault="006B3C3B" w:rsidP="00B55E43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3292" w:type="dxa"/>
          </w:tcPr>
          <w:p w:rsidR="006B3C3B" w:rsidRPr="00D119F9" w:rsidRDefault="006B3C3B" w:rsidP="00B55E43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A839F5" w:rsidRPr="00D119F9" w:rsidTr="007A6AB7">
        <w:trPr>
          <w:jc w:val="center"/>
        </w:trPr>
        <w:tc>
          <w:tcPr>
            <w:tcW w:w="5558" w:type="dxa"/>
          </w:tcPr>
          <w:p w:rsidR="00A839F5" w:rsidRPr="000271E3" w:rsidRDefault="00A839F5" w:rsidP="002C7019">
            <w:r w:rsidRPr="000271E3">
              <w:t>Advanced Mechanical Vibration</w:t>
            </w:r>
          </w:p>
        </w:tc>
        <w:tc>
          <w:tcPr>
            <w:tcW w:w="3292" w:type="dxa"/>
          </w:tcPr>
          <w:p w:rsidR="00A839F5" w:rsidRPr="00567751" w:rsidRDefault="00A839F5" w:rsidP="009B1CF0">
            <w:proofErr w:type="spellStart"/>
            <w:r w:rsidRPr="00567751">
              <w:t>Dr.</w:t>
            </w:r>
            <w:proofErr w:type="spellEnd"/>
            <w:r w:rsidRPr="00567751">
              <w:t xml:space="preserve"> Rati </w:t>
            </w:r>
            <w:proofErr w:type="spellStart"/>
            <w:r w:rsidRPr="00567751">
              <w:t>Ranjan</w:t>
            </w:r>
            <w:proofErr w:type="spellEnd"/>
            <w:r w:rsidRPr="00567751">
              <w:t xml:space="preserve"> Dash </w:t>
            </w:r>
          </w:p>
        </w:tc>
      </w:tr>
      <w:tr w:rsidR="00A839F5" w:rsidRPr="00D119F9" w:rsidTr="007A6AB7">
        <w:trPr>
          <w:jc w:val="center"/>
        </w:trPr>
        <w:tc>
          <w:tcPr>
            <w:tcW w:w="5558" w:type="dxa"/>
          </w:tcPr>
          <w:p w:rsidR="00A839F5" w:rsidRPr="000271E3" w:rsidRDefault="00A839F5" w:rsidP="002C7019">
            <w:r w:rsidRPr="000271E3">
              <w:t>Dynamics and Control of Mechanical Systems</w:t>
            </w:r>
          </w:p>
        </w:tc>
        <w:tc>
          <w:tcPr>
            <w:tcW w:w="3292" w:type="dxa"/>
          </w:tcPr>
          <w:p w:rsidR="00A839F5" w:rsidRPr="00567751" w:rsidRDefault="00A839F5" w:rsidP="009B1CF0">
            <w:proofErr w:type="spellStart"/>
            <w:r w:rsidRPr="00567751">
              <w:t>Dr.</w:t>
            </w:r>
            <w:proofErr w:type="spellEnd"/>
            <w:r w:rsidRPr="00567751">
              <w:t xml:space="preserve"> </w:t>
            </w:r>
            <w:proofErr w:type="spellStart"/>
            <w:r w:rsidRPr="00567751">
              <w:t>Sudhansu</w:t>
            </w:r>
            <w:proofErr w:type="spellEnd"/>
            <w:r w:rsidRPr="00567751">
              <w:t xml:space="preserve"> </w:t>
            </w:r>
            <w:proofErr w:type="spellStart"/>
            <w:r w:rsidRPr="00567751">
              <w:t>Sekhar</w:t>
            </w:r>
            <w:proofErr w:type="spellEnd"/>
            <w:r w:rsidRPr="00567751">
              <w:t xml:space="preserve"> Das</w:t>
            </w:r>
          </w:p>
        </w:tc>
      </w:tr>
      <w:tr w:rsidR="00A839F5" w:rsidRPr="00D119F9" w:rsidTr="007A6AB7">
        <w:trPr>
          <w:jc w:val="center"/>
        </w:trPr>
        <w:tc>
          <w:tcPr>
            <w:tcW w:w="5558" w:type="dxa"/>
          </w:tcPr>
          <w:p w:rsidR="00A839F5" w:rsidRDefault="00A839F5" w:rsidP="002C7019">
            <w:r w:rsidRPr="000271E3">
              <w:t>Computational Techniques for Mechanical Systems</w:t>
            </w:r>
          </w:p>
        </w:tc>
        <w:tc>
          <w:tcPr>
            <w:tcW w:w="3292" w:type="dxa"/>
          </w:tcPr>
          <w:p w:rsidR="00A839F5" w:rsidRDefault="00A839F5" w:rsidP="009B1CF0">
            <w:proofErr w:type="spellStart"/>
            <w:r w:rsidRPr="00567751">
              <w:t>Dr.</w:t>
            </w:r>
            <w:proofErr w:type="spellEnd"/>
            <w:r w:rsidRPr="00567751">
              <w:t xml:space="preserve"> </w:t>
            </w:r>
            <w:proofErr w:type="spellStart"/>
            <w:r w:rsidRPr="00567751">
              <w:t>Rururaj</w:t>
            </w:r>
            <w:proofErr w:type="spellEnd"/>
            <w:r w:rsidRPr="00567751">
              <w:t xml:space="preserve"> Pradhan</w:t>
            </w:r>
          </w:p>
        </w:tc>
      </w:tr>
      <w:tr w:rsidR="006B3C3B" w:rsidRPr="00D119F9" w:rsidTr="00113AB5">
        <w:trPr>
          <w:jc w:val="center"/>
        </w:trPr>
        <w:tc>
          <w:tcPr>
            <w:tcW w:w="5558" w:type="dxa"/>
          </w:tcPr>
          <w:p w:rsidR="006B3C3B" w:rsidRPr="000271E3" w:rsidRDefault="005A3AB1" w:rsidP="002C7019">
            <w:r w:rsidRPr="005A3AB1">
              <w:t>Robotics and Automation</w:t>
            </w:r>
          </w:p>
        </w:tc>
        <w:tc>
          <w:tcPr>
            <w:tcW w:w="3292" w:type="dxa"/>
            <w:vAlign w:val="center"/>
          </w:tcPr>
          <w:p w:rsidR="006B3C3B" w:rsidRPr="00054697" w:rsidRDefault="005A3AB1" w:rsidP="005A3AB1">
            <w:proofErr w:type="spellStart"/>
            <w:r w:rsidRPr="005A3AB1">
              <w:t>Dr.</w:t>
            </w:r>
            <w:proofErr w:type="spellEnd"/>
            <w:r w:rsidRPr="005A3AB1">
              <w:t xml:space="preserve"> </w:t>
            </w:r>
            <w:proofErr w:type="spellStart"/>
            <w:r w:rsidRPr="005A3AB1">
              <w:t>Pramod</w:t>
            </w:r>
            <w:proofErr w:type="spellEnd"/>
            <w:r w:rsidRPr="005A3AB1">
              <w:t xml:space="preserve"> Kumar </w:t>
            </w:r>
            <w:proofErr w:type="spellStart"/>
            <w:r w:rsidRPr="005A3AB1">
              <w:t>Parida</w:t>
            </w:r>
            <w:proofErr w:type="spellEnd"/>
          </w:p>
        </w:tc>
      </w:tr>
      <w:tr w:rsidR="006B3C3B" w:rsidRPr="00D119F9" w:rsidTr="001478FB">
        <w:trPr>
          <w:jc w:val="center"/>
        </w:trPr>
        <w:tc>
          <w:tcPr>
            <w:tcW w:w="5558" w:type="dxa"/>
            <w:vAlign w:val="center"/>
          </w:tcPr>
          <w:p w:rsidR="006B3C3B" w:rsidRDefault="00F30DD1" w:rsidP="00F30DD1">
            <w:r w:rsidRPr="00F30DD1">
              <w:t>Computational Techniques for Mechanical Systems</w:t>
            </w:r>
            <w:r w:rsidR="002144ED">
              <w:t xml:space="preserve"> LAB</w:t>
            </w:r>
          </w:p>
        </w:tc>
        <w:tc>
          <w:tcPr>
            <w:tcW w:w="3292" w:type="dxa"/>
            <w:vAlign w:val="center"/>
          </w:tcPr>
          <w:p w:rsidR="006B3C3B" w:rsidRPr="00054697" w:rsidRDefault="00E65B08" w:rsidP="00E65B08">
            <w:proofErr w:type="spellStart"/>
            <w:r w:rsidRPr="00567751">
              <w:t>Dr.</w:t>
            </w:r>
            <w:proofErr w:type="spellEnd"/>
            <w:r w:rsidRPr="00567751">
              <w:t xml:space="preserve"> </w:t>
            </w:r>
            <w:proofErr w:type="spellStart"/>
            <w:r w:rsidRPr="00567751">
              <w:t>Rururaj</w:t>
            </w:r>
            <w:proofErr w:type="spellEnd"/>
            <w:r w:rsidRPr="00567751">
              <w:t xml:space="preserve"> Pradhan</w:t>
            </w:r>
          </w:p>
        </w:tc>
      </w:tr>
      <w:tr w:rsidR="006B3C3B" w:rsidRPr="00D119F9" w:rsidTr="001478FB">
        <w:trPr>
          <w:jc w:val="center"/>
        </w:trPr>
        <w:tc>
          <w:tcPr>
            <w:tcW w:w="5558" w:type="dxa"/>
            <w:vAlign w:val="center"/>
          </w:tcPr>
          <w:p w:rsidR="006B3C3B" w:rsidRDefault="00F30DD1" w:rsidP="00F30DD1">
            <w:r w:rsidRPr="00CC0793">
              <w:t>Project (Specialization Related)</w:t>
            </w:r>
          </w:p>
        </w:tc>
        <w:tc>
          <w:tcPr>
            <w:tcW w:w="3292" w:type="dxa"/>
            <w:vAlign w:val="center"/>
          </w:tcPr>
          <w:p w:rsidR="006B3C3B" w:rsidRPr="00054697" w:rsidRDefault="006B3C3B">
            <w:pPr>
              <w:jc w:val="center"/>
            </w:pPr>
          </w:p>
        </w:tc>
      </w:tr>
      <w:tr w:rsidR="006C3DC9" w:rsidRPr="00D119F9" w:rsidTr="004D0F03">
        <w:trPr>
          <w:jc w:val="center"/>
        </w:trPr>
        <w:tc>
          <w:tcPr>
            <w:tcW w:w="5558" w:type="dxa"/>
          </w:tcPr>
          <w:p w:rsidR="006C3DC9" w:rsidRPr="00CC0793" w:rsidRDefault="006C3DC9" w:rsidP="00392ED1">
            <w:r w:rsidRPr="004C66B1">
              <w:t>Disaster Management</w:t>
            </w:r>
            <w:r>
              <w:t>-</w:t>
            </w:r>
          </w:p>
        </w:tc>
        <w:tc>
          <w:tcPr>
            <w:tcW w:w="3292" w:type="dxa"/>
            <w:vAlign w:val="center"/>
          </w:tcPr>
          <w:p w:rsidR="006C3DC9" w:rsidRDefault="006C3DC9">
            <w:pPr>
              <w:jc w:val="center"/>
            </w:pPr>
          </w:p>
        </w:tc>
      </w:tr>
      <w:tr w:rsidR="006C3DC9" w:rsidRPr="00D119F9" w:rsidTr="00B55E43">
        <w:trPr>
          <w:jc w:val="center"/>
        </w:trPr>
        <w:tc>
          <w:tcPr>
            <w:tcW w:w="5558" w:type="dxa"/>
          </w:tcPr>
          <w:p w:rsidR="006C3DC9" w:rsidRPr="00E360F5" w:rsidRDefault="006A1479" w:rsidP="00B55E43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Open elective</w:t>
            </w:r>
          </w:p>
        </w:tc>
        <w:tc>
          <w:tcPr>
            <w:tcW w:w="3292" w:type="dxa"/>
          </w:tcPr>
          <w:p w:rsidR="006C3DC9" w:rsidRPr="00710751" w:rsidRDefault="00710751" w:rsidP="00B55E43">
            <w:pPr>
              <w:rPr>
                <w:rFonts w:ascii="Times New Roman" w:hAnsi="Times New Roman" w:cs="Times New Roman"/>
                <w:b/>
                <w:bCs/>
              </w:rPr>
            </w:pPr>
            <w:r w:rsidRPr="00710751">
              <w:rPr>
                <w:rFonts w:ascii="Times New Roman" w:hAnsi="Times New Roman"/>
                <w:b/>
                <w:sz w:val="20"/>
                <w:szCs w:val="20"/>
              </w:rPr>
              <w:t>Production Planning and Control</w:t>
            </w:r>
          </w:p>
        </w:tc>
      </w:tr>
    </w:tbl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9403D3" w:rsidRDefault="009403D3" w:rsidP="009403D3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>ROOM NO</w:t>
      </w:r>
      <w:r w:rsidRPr="009403D3">
        <w:rPr>
          <w:rFonts w:ascii="Times New Roman" w:hAnsi="Times New Roman" w:cs="Times New Roman"/>
          <w:b/>
          <w:color w:val="FF0000"/>
          <w:szCs w:val="24"/>
        </w:rPr>
        <w:t xml:space="preserve">. </w:t>
      </w:r>
      <w:r w:rsidR="00713496">
        <w:rPr>
          <w:rFonts w:ascii="Times New Roman" w:hAnsi="Times New Roman" w:cs="Times New Roman"/>
          <w:b/>
          <w:color w:val="FF0000"/>
          <w:szCs w:val="24"/>
        </w:rPr>
        <w:t>A1 511</w:t>
      </w:r>
    </w:p>
    <w:p w:rsidR="00E63C69" w:rsidRDefault="00E63C69" w:rsidP="009403D3">
      <w:pPr>
        <w:spacing w:after="0"/>
        <w:ind w:right="-270" w:firstLine="720"/>
        <w:jc w:val="both"/>
        <w:rPr>
          <w:rFonts w:ascii="Times New Roman" w:hAnsi="Times New Roman" w:cs="Times New Roman"/>
          <w:szCs w:val="24"/>
        </w:rPr>
      </w:pPr>
    </w:p>
    <w:p w:rsidR="009403D3" w:rsidRDefault="009403D3" w:rsidP="009403D3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>
            <wp:extent cx="1571513" cy="533400"/>
            <wp:effectExtent l="19050" t="0" r="0" b="0"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9403D3" w:rsidRDefault="009403D3" w:rsidP="009403D3">
      <w:pPr>
        <w:ind w:left="100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931C69" w:rsidRDefault="00931C69" w:rsidP="009403D3">
      <w:pPr>
        <w:ind w:left="1008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31C69" w:rsidRDefault="00931C69" w:rsidP="009403D3">
      <w:pPr>
        <w:ind w:left="1008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31C69" w:rsidRPr="00CF4B15" w:rsidRDefault="00931C69" w:rsidP="00931C69">
      <w:pPr>
        <w:spacing w:after="0"/>
        <w:jc w:val="center"/>
        <w:rPr>
          <w:rFonts w:ascii="Times New Roman" w:hAnsi="Times New Roman" w:cs="Times New Roman"/>
          <w:b/>
          <w:u w:val="single"/>
        </w:rPr>
      </w:pPr>
      <w:r w:rsidRPr="00CF4B15">
        <w:rPr>
          <w:rFonts w:ascii="Times New Roman" w:hAnsi="Times New Roman" w:cs="Times New Roman"/>
          <w:b/>
          <w:u w:val="single"/>
        </w:rPr>
        <w:t>TIME TABLE FORSECOND SEMESTER M. TECH (</w:t>
      </w:r>
      <w:r w:rsidR="00D37B30">
        <w:rPr>
          <w:rFonts w:ascii="Times New Roman" w:hAnsi="Times New Roman" w:cs="Times New Roman"/>
          <w:b/>
          <w:u w:val="single"/>
        </w:rPr>
        <w:t xml:space="preserve">MECHATRONICS &amp; MACHINE </w:t>
      </w:r>
      <w:proofErr w:type="gramStart"/>
      <w:r w:rsidR="00D37B30">
        <w:rPr>
          <w:rFonts w:ascii="Times New Roman" w:hAnsi="Times New Roman" w:cs="Times New Roman"/>
          <w:b/>
          <w:u w:val="single"/>
        </w:rPr>
        <w:t>LEARNING</w:t>
      </w:r>
      <w:r w:rsidRPr="00CF4B15">
        <w:rPr>
          <w:rFonts w:ascii="Times New Roman" w:hAnsi="Times New Roman" w:cs="Times New Roman"/>
          <w:b/>
          <w:u w:val="single"/>
        </w:rPr>
        <w:t>)FOR</w:t>
      </w:r>
      <w:proofErr w:type="gramEnd"/>
      <w:r w:rsidRPr="00CF4B15">
        <w:rPr>
          <w:rFonts w:ascii="Times New Roman" w:hAnsi="Times New Roman" w:cs="Times New Roman"/>
          <w:b/>
          <w:u w:val="single"/>
        </w:rPr>
        <w:t xml:space="preserve"> THE SESSION 2023-24</w:t>
      </w:r>
    </w:p>
    <w:p w:rsidR="00931C69" w:rsidRDefault="00931C69" w:rsidP="00931C69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05.02.2024</w:t>
      </w: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1778"/>
        <w:gridCol w:w="1601"/>
        <w:gridCol w:w="1606"/>
        <w:gridCol w:w="8"/>
        <w:gridCol w:w="1509"/>
        <w:gridCol w:w="1406"/>
        <w:gridCol w:w="1548"/>
        <w:gridCol w:w="1889"/>
        <w:gridCol w:w="1219"/>
        <w:gridCol w:w="1224"/>
      </w:tblGrid>
      <w:tr w:rsidR="00931C69" w:rsidRPr="00E321E8" w:rsidTr="00392ED1">
        <w:trPr>
          <w:trHeight w:val="60"/>
          <w:jc w:val="center"/>
        </w:trPr>
        <w:tc>
          <w:tcPr>
            <w:tcW w:w="1778" w:type="dxa"/>
            <w:vAlign w:val="center"/>
          </w:tcPr>
          <w:p w:rsidR="00931C69" w:rsidRPr="00E321E8" w:rsidRDefault="00931C69" w:rsidP="00392ED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931C69" w:rsidRPr="00E321E8" w:rsidRDefault="00931C69" w:rsidP="00392ED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  <w:vAlign w:val="center"/>
          </w:tcPr>
          <w:p w:rsidR="00931C69" w:rsidRPr="00D17749" w:rsidRDefault="00931C69" w:rsidP="00392ED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6522">
              <w:rPr>
                <w:rFonts w:ascii="Times New Roman" w:hAnsi="Times New Roman" w:cs="Times New Roman"/>
                <w:b/>
              </w:rPr>
              <w:t xml:space="preserve">9 </w:t>
            </w:r>
            <w:r>
              <w:rPr>
                <w:rFonts w:ascii="Times New Roman" w:hAnsi="Times New Roman" w:cs="Times New Roman"/>
                <w:b/>
              </w:rPr>
              <w:t>-</w:t>
            </w:r>
            <w:r w:rsidRPr="00056522">
              <w:rPr>
                <w:rFonts w:ascii="Times New Roman" w:hAnsi="Times New Roman" w:cs="Times New Roman"/>
                <w:b/>
              </w:rPr>
              <w:t>10 AM</w:t>
            </w:r>
          </w:p>
        </w:tc>
        <w:tc>
          <w:tcPr>
            <w:tcW w:w="1614" w:type="dxa"/>
            <w:gridSpan w:val="2"/>
            <w:tcBorders>
              <w:left w:val="single" w:sz="4" w:space="0" w:color="auto"/>
            </w:tcBorders>
            <w:vAlign w:val="center"/>
          </w:tcPr>
          <w:p w:rsidR="00931C69" w:rsidRPr="00056522" w:rsidRDefault="00931C69" w:rsidP="00392E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09" w:type="dxa"/>
            <w:vAlign w:val="center"/>
          </w:tcPr>
          <w:p w:rsidR="00931C69" w:rsidRPr="00056522" w:rsidRDefault="00931C69" w:rsidP="00392E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06" w:type="dxa"/>
            <w:vAlign w:val="center"/>
          </w:tcPr>
          <w:p w:rsidR="00931C69" w:rsidRPr="00056522" w:rsidRDefault="00931C69" w:rsidP="00392E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48" w:type="dxa"/>
            <w:vAlign w:val="center"/>
          </w:tcPr>
          <w:p w:rsidR="00931C69" w:rsidRPr="00056522" w:rsidRDefault="00931C69" w:rsidP="00392E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889" w:type="dxa"/>
            <w:vAlign w:val="center"/>
          </w:tcPr>
          <w:p w:rsidR="00931C69" w:rsidRPr="00056522" w:rsidRDefault="00931C69" w:rsidP="00392E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19" w:type="dxa"/>
            <w:vAlign w:val="center"/>
          </w:tcPr>
          <w:p w:rsidR="00931C69" w:rsidRPr="00056522" w:rsidRDefault="00931C69" w:rsidP="00392E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24" w:type="dxa"/>
            <w:vAlign w:val="center"/>
          </w:tcPr>
          <w:p w:rsidR="00931C69" w:rsidRPr="00056522" w:rsidRDefault="00931C69" w:rsidP="00392E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931C69" w:rsidRPr="00E321E8" w:rsidTr="00392ED1">
        <w:trPr>
          <w:trHeight w:val="227"/>
          <w:jc w:val="center"/>
        </w:trPr>
        <w:tc>
          <w:tcPr>
            <w:tcW w:w="1778" w:type="dxa"/>
            <w:vAlign w:val="center"/>
          </w:tcPr>
          <w:p w:rsidR="00931C69" w:rsidRPr="00E321E8" w:rsidRDefault="00931C69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601" w:type="dxa"/>
            <w:tcBorders>
              <w:left w:val="single" w:sz="4" w:space="0" w:color="auto"/>
            </w:tcBorders>
            <w:vAlign w:val="center"/>
          </w:tcPr>
          <w:p w:rsidR="00931C69" w:rsidRPr="00AE0155" w:rsidRDefault="00A31E7C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ML</w:t>
            </w:r>
          </w:p>
        </w:tc>
        <w:tc>
          <w:tcPr>
            <w:tcW w:w="1614" w:type="dxa"/>
            <w:gridSpan w:val="2"/>
            <w:vAlign w:val="center"/>
          </w:tcPr>
          <w:p w:rsidR="00931C69" w:rsidRPr="008B31BE" w:rsidRDefault="00A31E7C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MC</w:t>
            </w:r>
          </w:p>
        </w:tc>
        <w:tc>
          <w:tcPr>
            <w:tcW w:w="1509" w:type="dxa"/>
            <w:vAlign w:val="center"/>
          </w:tcPr>
          <w:p w:rsidR="00931C69" w:rsidRPr="00E321E8" w:rsidRDefault="00A31E7C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SD</w:t>
            </w:r>
          </w:p>
        </w:tc>
        <w:tc>
          <w:tcPr>
            <w:tcW w:w="1406" w:type="dxa"/>
            <w:vMerge w:val="restart"/>
            <w:vAlign w:val="center"/>
          </w:tcPr>
          <w:p w:rsidR="00931C69" w:rsidRPr="00E321E8" w:rsidRDefault="00931C69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80" w:type="dxa"/>
            <w:gridSpan w:val="4"/>
            <w:vAlign w:val="center"/>
          </w:tcPr>
          <w:p w:rsidR="00931C69" w:rsidRPr="00F91C68" w:rsidRDefault="00931C69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t>Project (Specialization Related)</w:t>
            </w:r>
          </w:p>
        </w:tc>
      </w:tr>
      <w:tr w:rsidR="00931C69" w:rsidRPr="00E321E8" w:rsidTr="00392ED1">
        <w:trPr>
          <w:trHeight w:val="227"/>
          <w:jc w:val="center"/>
        </w:trPr>
        <w:tc>
          <w:tcPr>
            <w:tcW w:w="1778" w:type="dxa"/>
            <w:vAlign w:val="center"/>
          </w:tcPr>
          <w:p w:rsidR="00931C69" w:rsidRPr="00E321E8" w:rsidRDefault="00931C69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601" w:type="dxa"/>
            <w:tcBorders>
              <w:left w:val="single" w:sz="4" w:space="0" w:color="auto"/>
            </w:tcBorders>
            <w:vAlign w:val="center"/>
          </w:tcPr>
          <w:p w:rsidR="00931C69" w:rsidRDefault="001C5324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E</w:t>
            </w:r>
          </w:p>
        </w:tc>
        <w:tc>
          <w:tcPr>
            <w:tcW w:w="1614" w:type="dxa"/>
            <w:gridSpan w:val="2"/>
            <w:vAlign w:val="center"/>
          </w:tcPr>
          <w:p w:rsidR="00931C69" w:rsidRDefault="00A31E7C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L</w:t>
            </w:r>
          </w:p>
        </w:tc>
        <w:tc>
          <w:tcPr>
            <w:tcW w:w="1509" w:type="dxa"/>
            <w:vAlign w:val="center"/>
          </w:tcPr>
          <w:p w:rsidR="00931C69" w:rsidRDefault="001C532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SD</w:t>
            </w:r>
          </w:p>
        </w:tc>
        <w:tc>
          <w:tcPr>
            <w:tcW w:w="1406" w:type="dxa"/>
            <w:vMerge/>
            <w:vAlign w:val="center"/>
          </w:tcPr>
          <w:p w:rsidR="00931C69" w:rsidRPr="00E321E8" w:rsidRDefault="00931C69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80" w:type="dxa"/>
            <w:gridSpan w:val="4"/>
            <w:vAlign w:val="center"/>
          </w:tcPr>
          <w:p w:rsidR="00931C69" w:rsidRDefault="00D30434" w:rsidP="00392ED1">
            <w:pPr>
              <w:spacing w:line="360" w:lineRule="auto"/>
              <w:jc w:val="center"/>
            </w:pPr>
            <w:r w:rsidRPr="006C3DC9">
              <w:t xml:space="preserve">Advanced Data </w:t>
            </w:r>
            <w:proofErr w:type="spellStart"/>
            <w:r w:rsidRPr="006C3DC9">
              <w:t>Modeling</w:t>
            </w:r>
            <w:proofErr w:type="spellEnd"/>
            <w:r w:rsidRPr="006C3DC9">
              <w:t xml:space="preserve"> Lab</w:t>
            </w:r>
          </w:p>
        </w:tc>
      </w:tr>
      <w:tr w:rsidR="00931C69" w:rsidRPr="00E321E8" w:rsidTr="00392ED1">
        <w:trPr>
          <w:trHeight w:val="227"/>
          <w:jc w:val="center"/>
        </w:trPr>
        <w:tc>
          <w:tcPr>
            <w:tcW w:w="1778" w:type="dxa"/>
            <w:vAlign w:val="center"/>
          </w:tcPr>
          <w:p w:rsidR="00931C69" w:rsidRPr="00E321E8" w:rsidRDefault="00931C69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601" w:type="dxa"/>
            <w:vAlign w:val="center"/>
          </w:tcPr>
          <w:p w:rsidR="00931C69" w:rsidRPr="00AE0155" w:rsidRDefault="00A31E7C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MC</w:t>
            </w:r>
          </w:p>
        </w:tc>
        <w:tc>
          <w:tcPr>
            <w:tcW w:w="1614" w:type="dxa"/>
            <w:gridSpan w:val="2"/>
            <w:vAlign w:val="center"/>
          </w:tcPr>
          <w:p w:rsidR="00931C69" w:rsidRPr="00A4548B" w:rsidRDefault="00A31E7C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ML</w:t>
            </w:r>
          </w:p>
        </w:tc>
        <w:tc>
          <w:tcPr>
            <w:tcW w:w="1509" w:type="dxa"/>
            <w:vAlign w:val="center"/>
          </w:tcPr>
          <w:p w:rsidR="00931C69" w:rsidRPr="00AE0155" w:rsidRDefault="00A31E7C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L</w:t>
            </w:r>
          </w:p>
        </w:tc>
        <w:tc>
          <w:tcPr>
            <w:tcW w:w="1406" w:type="dxa"/>
            <w:vMerge/>
            <w:vAlign w:val="center"/>
          </w:tcPr>
          <w:p w:rsidR="00931C69" w:rsidRPr="00E321E8" w:rsidRDefault="00931C69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437" w:type="dxa"/>
            <w:gridSpan w:val="2"/>
            <w:tcBorders>
              <w:right w:val="single" w:sz="4" w:space="0" w:color="auto"/>
            </w:tcBorders>
            <w:vAlign w:val="center"/>
          </w:tcPr>
          <w:p w:rsidR="00931C69" w:rsidRPr="00BF6BD6" w:rsidRDefault="00931C69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79A8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OE</w:t>
            </w:r>
          </w:p>
        </w:tc>
        <w:tc>
          <w:tcPr>
            <w:tcW w:w="121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31C69" w:rsidRPr="00BF6BD6" w:rsidRDefault="00931C69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  <w:tcBorders>
              <w:left w:val="single" w:sz="4" w:space="0" w:color="auto"/>
            </w:tcBorders>
            <w:vAlign w:val="center"/>
          </w:tcPr>
          <w:p w:rsidR="00931C69" w:rsidRPr="00BF6BD6" w:rsidRDefault="00931C69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0434" w:rsidRPr="00E321E8" w:rsidTr="00D30434">
        <w:trPr>
          <w:trHeight w:val="227"/>
          <w:jc w:val="center"/>
        </w:trPr>
        <w:tc>
          <w:tcPr>
            <w:tcW w:w="1778" w:type="dxa"/>
            <w:vAlign w:val="center"/>
          </w:tcPr>
          <w:p w:rsidR="00D30434" w:rsidRPr="00E321E8" w:rsidRDefault="00D3043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601" w:type="dxa"/>
            <w:vAlign w:val="center"/>
          </w:tcPr>
          <w:p w:rsidR="00D30434" w:rsidRPr="00AE0155" w:rsidRDefault="00D30434" w:rsidP="00392ED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  <w:gridSpan w:val="2"/>
            <w:vAlign w:val="center"/>
          </w:tcPr>
          <w:p w:rsidR="00D30434" w:rsidRPr="00AE0155" w:rsidRDefault="003F0C05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L</w:t>
            </w:r>
          </w:p>
        </w:tc>
        <w:tc>
          <w:tcPr>
            <w:tcW w:w="1509" w:type="dxa"/>
            <w:vAlign w:val="center"/>
          </w:tcPr>
          <w:p w:rsidR="00D30434" w:rsidRPr="00AE0155" w:rsidRDefault="00D30434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ML</w:t>
            </w:r>
          </w:p>
        </w:tc>
        <w:tc>
          <w:tcPr>
            <w:tcW w:w="1406" w:type="dxa"/>
            <w:vMerge/>
            <w:vAlign w:val="center"/>
          </w:tcPr>
          <w:p w:rsidR="00D30434" w:rsidRPr="00E321E8" w:rsidRDefault="00D3043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vAlign w:val="center"/>
          </w:tcPr>
          <w:p w:rsidR="00D30434" w:rsidRPr="00AE0155" w:rsidRDefault="00E351A9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M</w:t>
            </w:r>
          </w:p>
        </w:tc>
        <w:tc>
          <w:tcPr>
            <w:tcW w:w="1889" w:type="dxa"/>
            <w:vAlign w:val="center"/>
          </w:tcPr>
          <w:p w:rsidR="00D30434" w:rsidRPr="00AE0155" w:rsidRDefault="00E351A9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M</w:t>
            </w:r>
          </w:p>
        </w:tc>
        <w:tc>
          <w:tcPr>
            <w:tcW w:w="2443" w:type="dxa"/>
            <w:gridSpan w:val="2"/>
            <w:vAlign w:val="center"/>
          </w:tcPr>
          <w:p w:rsidR="00D30434" w:rsidRPr="00AE0155" w:rsidRDefault="00D30434" w:rsidP="00392ED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30434" w:rsidRPr="00E321E8" w:rsidTr="009046A4">
        <w:trPr>
          <w:trHeight w:val="227"/>
          <w:jc w:val="center"/>
        </w:trPr>
        <w:tc>
          <w:tcPr>
            <w:tcW w:w="1778" w:type="dxa"/>
            <w:vAlign w:val="center"/>
          </w:tcPr>
          <w:p w:rsidR="00D30434" w:rsidRPr="00E321E8" w:rsidRDefault="00D3043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1601" w:type="dxa"/>
            <w:tcBorders>
              <w:right w:val="single" w:sz="4" w:space="0" w:color="auto"/>
            </w:tcBorders>
            <w:vAlign w:val="center"/>
          </w:tcPr>
          <w:p w:rsidR="00D30434" w:rsidRPr="00AE0155" w:rsidRDefault="00D30434" w:rsidP="00392ED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0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30434" w:rsidRPr="00AE0155" w:rsidRDefault="003F0C05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SD</w:t>
            </w:r>
          </w:p>
        </w:tc>
        <w:tc>
          <w:tcPr>
            <w:tcW w:w="1517" w:type="dxa"/>
            <w:gridSpan w:val="2"/>
            <w:tcBorders>
              <w:left w:val="single" w:sz="4" w:space="0" w:color="auto"/>
            </w:tcBorders>
            <w:vAlign w:val="center"/>
          </w:tcPr>
          <w:p w:rsidR="00D30434" w:rsidRPr="00AE0155" w:rsidRDefault="00D30434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MC</w:t>
            </w:r>
          </w:p>
        </w:tc>
        <w:tc>
          <w:tcPr>
            <w:tcW w:w="1406" w:type="dxa"/>
            <w:vMerge/>
            <w:tcBorders>
              <w:bottom w:val="single" w:sz="4" w:space="0" w:color="auto"/>
            </w:tcBorders>
            <w:vAlign w:val="center"/>
          </w:tcPr>
          <w:p w:rsidR="00D30434" w:rsidRPr="00E321E8" w:rsidRDefault="00D3043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80" w:type="dxa"/>
            <w:gridSpan w:val="4"/>
            <w:vAlign w:val="center"/>
          </w:tcPr>
          <w:p w:rsidR="00D30434" w:rsidRPr="00E321E8" w:rsidRDefault="00D3043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931C69" w:rsidRPr="00E321E8" w:rsidTr="00392ED1">
        <w:trPr>
          <w:trHeight w:val="20"/>
          <w:jc w:val="center"/>
        </w:trPr>
        <w:tc>
          <w:tcPr>
            <w:tcW w:w="1778" w:type="dxa"/>
            <w:vAlign w:val="center"/>
          </w:tcPr>
          <w:p w:rsidR="00931C69" w:rsidRPr="00E321E8" w:rsidRDefault="00931C69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010" w:type="dxa"/>
            <w:gridSpan w:val="9"/>
            <w:vAlign w:val="center"/>
          </w:tcPr>
          <w:p w:rsidR="00931C69" w:rsidRPr="00432945" w:rsidRDefault="00931C69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32945">
              <w:rPr>
                <w:rFonts w:ascii="Times New Roman" w:hAnsi="Times New Roman" w:cs="Times New Roman"/>
                <w:sz w:val="18"/>
                <w:szCs w:val="18"/>
              </w:rPr>
              <w:t>REMEDIAL CLASSES, STUDENT MENTORING, INDUSTRIAL VISITS ETC. ON 1ST AND 3RD SATURDAYS OF EVERY MONTH</w:t>
            </w:r>
          </w:p>
        </w:tc>
      </w:tr>
    </w:tbl>
    <w:p w:rsidR="00931C69" w:rsidRDefault="00931C69" w:rsidP="00931C69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58"/>
        <w:gridCol w:w="3292"/>
      </w:tblGrid>
      <w:tr w:rsidR="00931C69" w:rsidRPr="00D119F9" w:rsidTr="00392ED1">
        <w:trPr>
          <w:jc w:val="center"/>
        </w:trPr>
        <w:tc>
          <w:tcPr>
            <w:tcW w:w="5558" w:type="dxa"/>
          </w:tcPr>
          <w:p w:rsidR="00931C69" w:rsidRPr="00D119F9" w:rsidRDefault="00931C69" w:rsidP="00392ED1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3292" w:type="dxa"/>
          </w:tcPr>
          <w:p w:rsidR="00931C69" w:rsidRPr="00D119F9" w:rsidRDefault="00931C69" w:rsidP="00392ED1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931C69" w:rsidRPr="00D119F9" w:rsidTr="00392ED1">
        <w:trPr>
          <w:jc w:val="center"/>
        </w:trPr>
        <w:tc>
          <w:tcPr>
            <w:tcW w:w="5558" w:type="dxa"/>
          </w:tcPr>
          <w:p w:rsidR="00931C69" w:rsidRPr="000271E3" w:rsidRDefault="00211992" w:rsidP="00392ED1">
            <w:r w:rsidRPr="00211992">
              <w:t>Foundations of Machine Learning</w:t>
            </w:r>
          </w:p>
        </w:tc>
        <w:tc>
          <w:tcPr>
            <w:tcW w:w="3292" w:type="dxa"/>
          </w:tcPr>
          <w:p w:rsidR="00931C69" w:rsidRPr="00567751" w:rsidRDefault="001600DA" w:rsidP="00392ED1">
            <w:r>
              <w:t>School of  Computer Science</w:t>
            </w:r>
          </w:p>
        </w:tc>
      </w:tr>
      <w:tr w:rsidR="0015509C" w:rsidRPr="00D119F9" w:rsidTr="00392ED1">
        <w:trPr>
          <w:jc w:val="center"/>
        </w:trPr>
        <w:tc>
          <w:tcPr>
            <w:tcW w:w="5558" w:type="dxa"/>
          </w:tcPr>
          <w:p w:rsidR="0015509C" w:rsidRPr="000271E3" w:rsidRDefault="0015509C" w:rsidP="00392ED1">
            <w:r w:rsidRPr="00211992">
              <w:t>Robot Mechanics and Control</w:t>
            </w:r>
          </w:p>
        </w:tc>
        <w:tc>
          <w:tcPr>
            <w:tcW w:w="3292" w:type="dxa"/>
          </w:tcPr>
          <w:p w:rsidR="0015509C" w:rsidRPr="001C103D" w:rsidRDefault="0015509C" w:rsidP="00905F6E">
            <w:proofErr w:type="spellStart"/>
            <w:r w:rsidRPr="001C103D">
              <w:t>Dr.</w:t>
            </w:r>
            <w:proofErr w:type="spellEnd"/>
            <w:r w:rsidRPr="001C103D">
              <w:t xml:space="preserve"> </w:t>
            </w:r>
            <w:proofErr w:type="spellStart"/>
            <w:r w:rsidRPr="001C103D">
              <w:t>Saroj</w:t>
            </w:r>
            <w:proofErr w:type="spellEnd"/>
            <w:r w:rsidRPr="001C103D">
              <w:t xml:space="preserve"> Kumar Pradhan</w:t>
            </w:r>
          </w:p>
        </w:tc>
      </w:tr>
      <w:tr w:rsidR="0015509C" w:rsidRPr="00D119F9" w:rsidTr="00392ED1">
        <w:trPr>
          <w:jc w:val="center"/>
        </w:trPr>
        <w:tc>
          <w:tcPr>
            <w:tcW w:w="5558" w:type="dxa"/>
          </w:tcPr>
          <w:p w:rsidR="0015509C" w:rsidRDefault="0015509C" w:rsidP="00392ED1">
            <w:r w:rsidRPr="00211992">
              <w:t>Mechatronics System Design</w:t>
            </w:r>
          </w:p>
        </w:tc>
        <w:tc>
          <w:tcPr>
            <w:tcW w:w="3292" w:type="dxa"/>
          </w:tcPr>
          <w:p w:rsidR="0015509C" w:rsidRDefault="0015509C" w:rsidP="00905F6E">
            <w:proofErr w:type="spellStart"/>
            <w:r w:rsidRPr="001C103D">
              <w:t>Dr.</w:t>
            </w:r>
            <w:proofErr w:type="spellEnd"/>
            <w:r w:rsidRPr="001C103D">
              <w:t xml:space="preserve"> </w:t>
            </w:r>
            <w:proofErr w:type="spellStart"/>
            <w:r w:rsidRPr="001C103D">
              <w:t>Pradip</w:t>
            </w:r>
            <w:proofErr w:type="spellEnd"/>
            <w:r w:rsidRPr="001C103D">
              <w:t xml:space="preserve"> Kumar </w:t>
            </w:r>
            <w:proofErr w:type="spellStart"/>
            <w:r w:rsidRPr="001C103D">
              <w:t>Sahu</w:t>
            </w:r>
            <w:proofErr w:type="spellEnd"/>
          </w:p>
        </w:tc>
      </w:tr>
      <w:tr w:rsidR="00931C69" w:rsidRPr="00D119F9" w:rsidTr="00392ED1">
        <w:trPr>
          <w:jc w:val="center"/>
        </w:trPr>
        <w:tc>
          <w:tcPr>
            <w:tcW w:w="5558" w:type="dxa"/>
          </w:tcPr>
          <w:p w:rsidR="00931C69" w:rsidRPr="000271E3" w:rsidRDefault="00E33E05" w:rsidP="00392ED1">
            <w:r>
              <w:t>Deep Learning</w:t>
            </w:r>
          </w:p>
        </w:tc>
        <w:tc>
          <w:tcPr>
            <w:tcW w:w="3292" w:type="dxa"/>
            <w:vAlign w:val="center"/>
          </w:tcPr>
          <w:p w:rsidR="00931C69" w:rsidRPr="00054697" w:rsidRDefault="001615D4" w:rsidP="001615D4">
            <w:r>
              <w:t>School of  Computer Science</w:t>
            </w:r>
          </w:p>
        </w:tc>
      </w:tr>
      <w:tr w:rsidR="00931C69" w:rsidRPr="00D119F9" w:rsidTr="00392ED1">
        <w:trPr>
          <w:jc w:val="center"/>
        </w:trPr>
        <w:tc>
          <w:tcPr>
            <w:tcW w:w="5558" w:type="dxa"/>
            <w:vAlign w:val="center"/>
          </w:tcPr>
          <w:p w:rsidR="00931C69" w:rsidRDefault="006C3DC9" w:rsidP="00392ED1">
            <w:r w:rsidRPr="006C3DC9">
              <w:t xml:space="preserve">Advanced Data </w:t>
            </w:r>
            <w:proofErr w:type="spellStart"/>
            <w:r w:rsidRPr="006C3DC9">
              <w:t>Modeling</w:t>
            </w:r>
            <w:proofErr w:type="spellEnd"/>
            <w:r w:rsidRPr="006C3DC9">
              <w:t xml:space="preserve"> Lab</w:t>
            </w:r>
          </w:p>
        </w:tc>
        <w:tc>
          <w:tcPr>
            <w:tcW w:w="3292" w:type="dxa"/>
            <w:vAlign w:val="center"/>
          </w:tcPr>
          <w:p w:rsidR="00931C69" w:rsidRPr="00054697" w:rsidRDefault="00931C69" w:rsidP="00392ED1"/>
        </w:tc>
      </w:tr>
      <w:tr w:rsidR="006C3DC9" w:rsidRPr="00D119F9" w:rsidTr="00392ED1">
        <w:trPr>
          <w:jc w:val="center"/>
        </w:trPr>
        <w:tc>
          <w:tcPr>
            <w:tcW w:w="5558" w:type="dxa"/>
            <w:vAlign w:val="center"/>
          </w:tcPr>
          <w:p w:rsidR="006C3DC9" w:rsidRDefault="006C3DC9" w:rsidP="00392ED1">
            <w:r w:rsidRPr="00CC0793">
              <w:t>Project (Specialization Related)</w:t>
            </w:r>
          </w:p>
        </w:tc>
        <w:tc>
          <w:tcPr>
            <w:tcW w:w="3292" w:type="dxa"/>
            <w:vAlign w:val="center"/>
          </w:tcPr>
          <w:p w:rsidR="006C3DC9" w:rsidRPr="00054697" w:rsidRDefault="006C3DC9" w:rsidP="00392ED1">
            <w:pPr>
              <w:jc w:val="center"/>
            </w:pPr>
          </w:p>
        </w:tc>
      </w:tr>
      <w:tr w:rsidR="006C3DC9" w:rsidRPr="00D119F9" w:rsidTr="00EC6097">
        <w:trPr>
          <w:jc w:val="center"/>
        </w:trPr>
        <w:tc>
          <w:tcPr>
            <w:tcW w:w="5558" w:type="dxa"/>
          </w:tcPr>
          <w:p w:rsidR="006C3DC9" w:rsidRPr="00CC0793" w:rsidRDefault="006C3DC9" w:rsidP="00392ED1">
            <w:r w:rsidRPr="004C66B1">
              <w:t>Disaster Management</w:t>
            </w:r>
            <w:r>
              <w:t>-</w:t>
            </w:r>
          </w:p>
        </w:tc>
        <w:tc>
          <w:tcPr>
            <w:tcW w:w="3292" w:type="dxa"/>
            <w:vAlign w:val="center"/>
          </w:tcPr>
          <w:p w:rsidR="006C3DC9" w:rsidRDefault="006C3DC9" w:rsidP="00392ED1">
            <w:pPr>
              <w:jc w:val="center"/>
            </w:pPr>
          </w:p>
        </w:tc>
      </w:tr>
      <w:tr w:rsidR="006C3DC9" w:rsidRPr="00D119F9" w:rsidTr="00392ED1">
        <w:trPr>
          <w:jc w:val="center"/>
        </w:trPr>
        <w:tc>
          <w:tcPr>
            <w:tcW w:w="5558" w:type="dxa"/>
          </w:tcPr>
          <w:p w:rsidR="006C3DC9" w:rsidRPr="00E360F5" w:rsidRDefault="00A53DF2" w:rsidP="00392ED1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Open elective</w:t>
            </w:r>
          </w:p>
        </w:tc>
        <w:tc>
          <w:tcPr>
            <w:tcW w:w="3292" w:type="dxa"/>
          </w:tcPr>
          <w:p w:rsidR="006C3DC9" w:rsidRPr="001C0765" w:rsidRDefault="001C0765" w:rsidP="00392ED1">
            <w:pPr>
              <w:rPr>
                <w:rFonts w:ascii="Times New Roman" w:hAnsi="Times New Roman" w:cs="Times New Roman"/>
                <w:b/>
                <w:bCs/>
              </w:rPr>
            </w:pPr>
            <w:r w:rsidRPr="001C0765">
              <w:rPr>
                <w:rFonts w:ascii="Times New Roman" w:hAnsi="Times New Roman"/>
                <w:b/>
                <w:sz w:val="20"/>
                <w:szCs w:val="20"/>
              </w:rPr>
              <w:t>Production Planning and Control</w:t>
            </w:r>
          </w:p>
        </w:tc>
      </w:tr>
    </w:tbl>
    <w:p w:rsidR="00931C69" w:rsidRDefault="00931C69" w:rsidP="009403D3">
      <w:pPr>
        <w:ind w:left="1008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13496" w:rsidRDefault="00713496" w:rsidP="00713496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</w:p>
    <w:p w:rsidR="00713496" w:rsidRDefault="00713496" w:rsidP="00713496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t>ROOM NO</w:t>
      </w:r>
      <w:r w:rsidRPr="009403D3">
        <w:rPr>
          <w:rFonts w:ascii="Times New Roman" w:hAnsi="Times New Roman" w:cs="Times New Roman"/>
          <w:b/>
          <w:color w:val="FF0000"/>
          <w:szCs w:val="24"/>
        </w:rPr>
        <w:t xml:space="preserve">. </w:t>
      </w:r>
      <w:r>
        <w:rPr>
          <w:rFonts w:ascii="Times New Roman" w:hAnsi="Times New Roman" w:cs="Times New Roman"/>
          <w:b/>
          <w:color w:val="FF0000"/>
          <w:szCs w:val="24"/>
        </w:rPr>
        <w:t>A1 406</w:t>
      </w:r>
    </w:p>
    <w:p w:rsidR="00F91CF1" w:rsidRDefault="00F91CF1" w:rsidP="00713496">
      <w:pPr>
        <w:rPr>
          <w:rFonts w:ascii="Times New Roman" w:hAnsi="Times New Roman" w:cs="Times New Roman"/>
          <w:b/>
          <w:sz w:val="24"/>
          <w:szCs w:val="24"/>
        </w:rPr>
      </w:pPr>
    </w:p>
    <w:p w:rsidR="002B5C66" w:rsidRDefault="002B5C66" w:rsidP="002B5C66">
      <w:pPr>
        <w:spacing w:after="0"/>
        <w:ind w:right="-270" w:firstLine="720"/>
        <w:jc w:val="both"/>
        <w:rPr>
          <w:rFonts w:ascii="Times New Roman" w:hAnsi="Times New Roman" w:cs="Times New Roman"/>
          <w:szCs w:val="24"/>
        </w:rPr>
      </w:pPr>
    </w:p>
    <w:p w:rsidR="002B5C66" w:rsidRDefault="002B5C66" w:rsidP="002B5C66">
      <w:pPr>
        <w:jc w:val="right"/>
        <w:rPr>
          <w:rFonts w:ascii="Times New Roman" w:hAnsi="Times New Roman" w:cs="Times New Roman"/>
          <w:sz w:val="24"/>
          <w:szCs w:val="24"/>
        </w:rPr>
      </w:pPr>
      <w:r w:rsidRPr="004E4FF4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74D2C">
        <w:rPr>
          <w:noProof/>
        </w:rPr>
        <w:drawing>
          <wp:inline distT="0" distB="0" distL="0" distR="0" wp14:anchorId="7232CEAE" wp14:editId="222FCD3E">
            <wp:extent cx="1571513" cy="533400"/>
            <wp:effectExtent l="19050" t="0" r="0" b="0"/>
            <wp:docPr id="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709" cy="5334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FF4">
        <w:rPr>
          <w:rFonts w:ascii="Times New Roman" w:hAnsi="Times New Roman" w:cs="Times New Roman"/>
          <w:sz w:val="24"/>
          <w:szCs w:val="24"/>
        </w:rPr>
        <w:tab/>
      </w:r>
      <w:r w:rsidRPr="004E4FF4">
        <w:rPr>
          <w:rFonts w:ascii="Times New Roman" w:hAnsi="Times New Roman" w:cs="Times New Roman"/>
          <w:sz w:val="24"/>
          <w:szCs w:val="24"/>
        </w:rPr>
        <w:tab/>
      </w:r>
    </w:p>
    <w:p w:rsidR="002B5C66" w:rsidRDefault="002B5C66" w:rsidP="002B5C66">
      <w:pPr>
        <w:ind w:left="100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35981">
        <w:rPr>
          <w:rFonts w:ascii="Times New Roman" w:hAnsi="Times New Roman" w:cs="Times New Roman"/>
          <w:b/>
          <w:sz w:val="24"/>
          <w:szCs w:val="24"/>
        </w:rPr>
        <w:t>PIC, TIME TABLE</w:t>
      </w:r>
    </w:p>
    <w:p w:rsidR="00F91CF1" w:rsidRPr="00CF4B15" w:rsidRDefault="00F91CF1" w:rsidP="00F91CF1">
      <w:pPr>
        <w:spacing w:after="0"/>
        <w:jc w:val="center"/>
        <w:rPr>
          <w:rFonts w:ascii="Times New Roman" w:hAnsi="Times New Roman" w:cs="Times New Roman"/>
          <w:b/>
          <w:u w:val="single"/>
        </w:rPr>
      </w:pPr>
      <w:r w:rsidRPr="00CF4B15">
        <w:rPr>
          <w:rFonts w:ascii="Times New Roman" w:hAnsi="Times New Roman" w:cs="Times New Roman"/>
          <w:b/>
          <w:u w:val="single"/>
        </w:rPr>
        <w:t>TIME TABLE FORSECOND SEMESTER M. TECH (</w:t>
      </w:r>
      <w:r>
        <w:rPr>
          <w:rFonts w:ascii="Times New Roman" w:hAnsi="Times New Roman" w:cs="Times New Roman"/>
          <w:b/>
          <w:u w:val="single"/>
        </w:rPr>
        <w:t>MBA</w:t>
      </w:r>
      <w:r w:rsidRPr="00CF4B15">
        <w:rPr>
          <w:rFonts w:ascii="Times New Roman" w:hAnsi="Times New Roman" w:cs="Times New Roman"/>
          <w:b/>
          <w:u w:val="single"/>
        </w:rPr>
        <w:t>)FOR THE SESSION 2023-24</w:t>
      </w:r>
    </w:p>
    <w:p w:rsidR="00F91CF1" w:rsidRDefault="00F91CF1" w:rsidP="00F91CF1">
      <w:pPr>
        <w:spacing w:after="0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W.E.F. 05.02.2024</w:t>
      </w:r>
    </w:p>
    <w:tbl>
      <w:tblPr>
        <w:tblStyle w:val="TableGrid"/>
        <w:tblW w:w="13788" w:type="dxa"/>
        <w:jc w:val="center"/>
        <w:tblLook w:val="04A0" w:firstRow="1" w:lastRow="0" w:firstColumn="1" w:lastColumn="0" w:noHBand="0" w:noVBand="1"/>
      </w:tblPr>
      <w:tblGrid>
        <w:gridCol w:w="1777"/>
        <w:gridCol w:w="1600"/>
        <w:gridCol w:w="1606"/>
        <w:gridCol w:w="8"/>
        <w:gridCol w:w="1509"/>
        <w:gridCol w:w="1406"/>
        <w:gridCol w:w="1548"/>
        <w:gridCol w:w="1889"/>
        <w:gridCol w:w="1221"/>
        <w:gridCol w:w="1224"/>
      </w:tblGrid>
      <w:tr w:rsidR="00F91CF1" w:rsidRPr="00E321E8" w:rsidTr="00D0350E">
        <w:trPr>
          <w:trHeight w:val="60"/>
          <w:jc w:val="center"/>
        </w:trPr>
        <w:tc>
          <w:tcPr>
            <w:tcW w:w="1777" w:type="dxa"/>
            <w:vAlign w:val="center"/>
          </w:tcPr>
          <w:p w:rsidR="00F91CF1" w:rsidRPr="00E321E8" w:rsidRDefault="00F91CF1" w:rsidP="00392ED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IME</w:t>
            </w:r>
          </w:p>
          <w:p w:rsidR="00F91CF1" w:rsidRPr="00E321E8" w:rsidRDefault="00F91CF1" w:rsidP="00392ED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DAY</w:t>
            </w:r>
          </w:p>
        </w:tc>
        <w:tc>
          <w:tcPr>
            <w:tcW w:w="1600" w:type="dxa"/>
            <w:tcBorders>
              <w:right w:val="single" w:sz="4" w:space="0" w:color="auto"/>
            </w:tcBorders>
            <w:vAlign w:val="center"/>
          </w:tcPr>
          <w:p w:rsidR="00F91CF1" w:rsidRPr="00D17749" w:rsidRDefault="00F91CF1" w:rsidP="00392ED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56522">
              <w:rPr>
                <w:rFonts w:ascii="Times New Roman" w:hAnsi="Times New Roman" w:cs="Times New Roman"/>
                <w:b/>
              </w:rPr>
              <w:t xml:space="preserve">9 </w:t>
            </w:r>
            <w:r>
              <w:rPr>
                <w:rFonts w:ascii="Times New Roman" w:hAnsi="Times New Roman" w:cs="Times New Roman"/>
                <w:b/>
              </w:rPr>
              <w:t>-</w:t>
            </w:r>
            <w:r w:rsidRPr="00056522">
              <w:rPr>
                <w:rFonts w:ascii="Times New Roman" w:hAnsi="Times New Roman" w:cs="Times New Roman"/>
                <w:b/>
              </w:rPr>
              <w:t>10 AM</w:t>
            </w:r>
          </w:p>
        </w:tc>
        <w:tc>
          <w:tcPr>
            <w:tcW w:w="1614" w:type="dxa"/>
            <w:gridSpan w:val="2"/>
            <w:tcBorders>
              <w:left w:val="single" w:sz="4" w:space="0" w:color="auto"/>
            </w:tcBorders>
            <w:vAlign w:val="center"/>
          </w:tcPr>
          <w:p w:rsidR="00F91CF1" w:rsidRPr="00056522" w:rsidRDefault="00F91CF1" w:rsidP="00392E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0-11 AM</w:t>
            </w:r>
          </w:p>
        </w:tc>
        <w:tc>
          <w:tcPr>
            <w:tcW w:w="1509" w:type="dxa"/>
            <w:vAlign w:val="center"/>
          </w:tcPr>
          <w:p w:rsidR="00F91CF1" w:rsidRPr="00056522" w:rsidRDefault="00F91CF1" w:rsidP="00392E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1 AM -12 PM</w:t>
            </w:r>
          </w:p>
        </w:tc>
        <w:tc>
          <w:tcPr>
            <w:tcW w:w="1406" w:type="dxa"/>
            <w:vAlign w:val="center"/>
          </w:tcPr>
          <w:p w:rsidR="00F91CF1" w:rsidRPr="00056522" w:rsidRDefault="00F91CF1" w:rsidP="00392E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2-1 PM</w:t>
            </w:r>
          </w:p>
        </w:tc>
        <w:tc>
          <w:tcPr>
            <w:tcW w:w="1548" w:type="dxa"/>
            <w:vAlign w:val="center"/>
          </w:tcPr>
          <w:p w:rsidR="00F91CF1" w:rsidRPr="00056522" w:rsidRDefault="00F91CF1" w:rsidP="00392E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1-2 PM</w:t>
            </w:r>
          </w:p>
        </w:tc>
        <w:tc>
          <w:tcPr>
            <w:tcW w:w="1889" w:type="dxa"/>
            <w:vAlign w:val="center"/>
          </w:tcPr>
          <w:p w:rsidR="00F91CF1" w:rsidRPr="00056522" w:rsidRDefault="00F91CF1" w:rsidP="00392E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2-3 PM</w:t>
            </w:r>
          </w:p>
        </w:tc>
        <w:tc>
          <w:tcPr>
            <w:tcW w:w="1221" w:type="dxa"/>
            <w:vAlign w:val="center"/>
          </w:tcPr>
          <w:p w:rsidR="00F91CF1" w:rsidRPr="00056522" w:rsidRDefault="00F91CF1" w:rsidP="00392E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3-4 PM</w:t>
            </w:r>
          </w:p>
        </w:tc>
        <w:tc>
          <w:tcPr>
            <w:tcW w:w="1224" w:type="dxa"/>
            <w:vAlign w:val="center"/>
          </w:tcPr>
          <w:p w:rsidR="00F91CF1" w:rsidRPr="00056522" w:rsidRDefault="00F91CF1" w:rsidP="00392E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56522">
              <w:rPr>
                <w:rFonts w:ascii="Times New Roman" w:hAnsi="Times New Roman" w:cs="Times New Roman"/>
                <w:b/>
              </w:rPr>
              <w:t>4-5 PM</w:t>
            </w:r>
          </w:p>
        </w:tc>
      </w:tr>
      <w:tr w:rsidR="00D0350E" w:rsidRPr="00E321E8" w:rsidTr="00F67909">
        <w:trPr>
          <w:trHeight w:val="227"/>
          <w:jc w:val="center"/>
        </w:trPr>
        <w:tc>
          <w:tcPr>
            <w:tcW w:w="1777" w:type="dxa"/>
            <w:vAlign w:val="center"/>
          </w:tcPr>
          <w:p w:rsidR="00D0350E" w:rsidRPr="00E321E8" w:rsidRDefault="00D0350E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MONDAY</w:t>
            </w:r>
          </w:p>
        </w:tc>
        <w:tc>
          <w:tcPr>
            <w:tcW w:w="1600" w:type="dxa"/>
            <w:tcBorders>
              <w:left w:val="single" w:sz="4" w:space="0" w:color="auto"/>
            </w:tcBorders>
            <w:vAlign w:val="center"/>
          </w:tcPr>
          <w:p w:rsidR="00D0350E" w:rsidRPr="00AE0155" w:rsidRDefault="00683332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M</w:t>
            </w:r>
          </w:p>
        </w:tc>
        <w:tc>
          <w:tcPr>
            <w:tcW w:w="1614" w:type="dxa"/>
            <w:gridSpan w:val="2"/>
            <w:vAlign w:val="center"/>
          </w:tcPr>
          <w:p w:rsidR="00D0350E" w:rsidRPr="008B31BE" w:rsidRDefault="00D0350E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</w:t>
            </w:r>
          </w:p>
        </w:tc>
        <w:tc>
          <w:tcPr>
            <w:tcW w:w="1509" w:type="dxa"/>
            <w:vAlign w:val="center"/>
          </w:tcPr>
          <w:p w:rsidR="00D0350E" w:rsidRPr="00E321E8" w:rsidRDefault="00D0350E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IM</w:t>
            </w:r>
          </w:p>
        </w:tc>
        <w:tc>
          <w:tcPr>
            <w:tcW w:w="1406" w:type="dxa"/>
            <w:vMerge w:val="restart"/>
            <w:vAlign w:val="center"/>
          </w:tcPr>
          <w:p w:rsidR="00D0350E" w:rsidRPr="00E321E8" w:rsidRDefault="00D0350E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82" w:type="dxa"/>
            <w:gridSpan w:val="4"/>
          </w:tcPr>
          <w:p w:rsidR="00D0350E" w:rsidRPr="00E37D77" w:rsidRDefault="00D0350E" w:rsidP="00D0350E">
            <w:pPr>
              <w:jc w:val="center"/>
            </w:pPr>
            <w:r w:rsidRPr="00D51580">
              <w:t>Minor Project II</w:t>
            </w:r>
          </w:p>
        </w:tc>
      </w:tr>
      <w:tr w:rsidR="00281424" w:rsidRPr="00E321E8" w:rsidTr="00D0350E">
        <w:trPr>
          <w:trHeight w:val="227"/>
          <w:jc w:val="center"/>
        </w:trPr>
        <w:tc>
          <w:tcPr>
            <w:tcW w:w="1777" w:type="dxa"/>
            <w:vAlign w:val="center"/>
          </w:tcPr>
          <w:p w:rsidR="00281424" w:rsidRPr="00E321E8" w:rsidRDefault="0028142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UESDAY</w:t>
            </w:r>
          </w:p>
        </w:tc>
        <w:tc>
          <w:tcPr>
            <w:tcW w:w="1600" w:type="dxa"/>
            <w:tcBorders>
              <w:left w:val="single" w:sz="4" w:space="0" w:color="auto"/>
            </w:tcBorders>
            <w:vAlign w:val="center"/>
          </w:tcPr>
          <w:p w:rsidR="00281424" w:rsidRDefault="00683332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M</w:t>
            </w:r>
          </w:p>
        </w:tc>
        <w:tc>
          <w:tcPr>
            <w:tcW w:w="1614" w:type="dxa"/>
            <w:gridSpan w:val="2"/>
            <w:vAlign w:val="center"/>
          </w:tcPr>
          <w:p w:rsidR="00281424" w:rsidRDefault="005F3A94" w:rsidP="005F3A9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1509" w:type="dxa"/>
            <w:vAlign w:val="center"/>
          </w:tcPr>
          <w:p w:rsidR="00281424" w:rsidRDefault="005F3A9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M</w:t>
            </w:r>
          </w:p>
        </w:tc>
        <w:tc>
          <w:tcPr>
            <w:tcW w:w="1406" w:type="dxa"/>
            <w:vMerge/>
            <w:vAlign w:val="center"/>
          </w:tcPr>
          <w:p w:rsidR="00281424" w:rsidRPr="00E321E8" w:rsidRDefault="0028142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vAlign w:val="center"/>
          </w:tcPr>
          <w:p w:rsidR="00281424" w:rsidRDefault="00281424" w:rsidP="00392ED1">
            <w:pPr>
              <w:spacing w:line="360" w:lineRule="auto"/>
              <w:jc w:val="center"/>
            </w:pPr>
          </w:p>
        </w:tc>
        <w:tc>
          <w:tcPr>
            <w:tcW w:w="4334" w:type="dxa"/>
            <w:gridSpan w:val="3"/>
          </w:tcPr>
          <w:p w:rsidR="00281424" w:rsidRPr="00E37D77" w:rsidRDefault="00281424" w:rsidP="00392ED1">
            <w:r w:rsidRPr="00E37D77">
              <w:t>Business Communication Laboratory</w:t>
            </w:r>
          </w:p>
        </w:tc>
      </w:tr>
      <w:tr w:rsidR="00281424" w:rsidRPr="00E321E8" w:rsidTr="00D0350E">
        <w:trPr>
          <w:trHeight w:val="227"/>
          <w:jc w:val="center"/>
        </w:trPr>
        <w:tc>
          <w:tcPr>
            <w:tcW w:w="1777" w:type="dxa"/>
            <w:vAlign w:val="center"/>
          </w:tcPr>
          <w:p w:rsidR="00281424" w:rsidRPr="00E321E8" w:rsidRDefault="0028142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WEDNESDAY</w:t>
            </w:r>
          </w:p>
        </w:tc>
        <w:tc>
          <w:tcPr>
            <w:tcW w:w="1600" w:type="dxa"/>
            <w:vAlign w:val="center"/>
          </w:tcPr>
          <w:p w:rsidR="00281424" w:rsidRPr="00AE0155" w:rsidRDefault="00281424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</w:t>
            </w:r>
          </w:p>
        </w:tc>
        <w:tc>
          <w:tcPr>
            <w:tcW w:w="1614" w:type="dxa"/>
            <w:gridSpan w:val="2"/>
            <w:vAlign w:val="center"/>
          </w:tcPr>
          <w:p w:rsidR="00281424" w:rsidRPr="00A4548B" w:rsidRDefault="00281424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M</w:t>
            </w:r>
          </w:p>
        </w:tc>
        <w:tc>
          <w:tcPr>
            <w:tcW w:w="1509" w:type="dxa"/>
            <w:vAlign w:val="center"/>
          </w:tcPr>
          <w:p w:rsidR="00281424" w:rsidRPr="00AE0155" w:rsidRDefault="00281424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RM</w:t>
            </w:r>
          </w:p>
        </w:tc>
        <w:tc>
          <w:tcPr>
            <w:tcW w:w="1406" w:type="dxa"/>
            <w:vMerge/>
            <w:vAlign w:val="center"/>
          </w:tcPr>
          <w:p w:rsidR="00281424" w:rsidRPr="00E321E8" w:rsidRDefault="0028142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tcBorders>
              <w:right w:val="single" w:sz="4" w:space="0" w:color="auto"/>
            </w:tcBorders>
            <w:vAlign w:val="center"/>
          </w:tcPr>
          <w:p w:rsidR="00281424" w:rsidRPr="00BF6BD6" w:rsidRDefault="0028142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OM</w:t>
            </w:r>
          </w:p>
        </w:tc>
        <w:tc>
          <w:tcPr>
            <w:tcW w:w="1889" w:type="dxa"/>
            <w:tcBorders>
              <w:right w:val="single" w:sz="4" w:space="0" w:color="auto"/>
            </w:tcBorders>
            <w:vAlign w:val="center"/>
          </w:tcPr>
          <w:p w:rsidR="00281424" w:rsidRPr="00BF6BD6" w:rsidRDefault="0028142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M</w:t>
            </w:r>
          </w:p>
        </w:tc>
        <w:tc>
          <w:tcPr>
            <w:tcW w:w="122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81424" w:rsidRPr="00BF6BD6" w:rsidRDefault="005F3A9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M</w:t>
            </w:r>
          </w:p>
        </w:tc>
        <w:tc>
          <w:tcPr>
            <w:tcW w:w="1224" w:type="dxa"/>
            <w:tcBorders>
              <w:left w:val="single" w:sz="4" w:space="0" w:color="auto"/>
            </w:tcBorders>
            <w:vAlign w:val="center"/>
          </w:tcPr>
          <w:p w:rsidR="00281424" w:rsidRPr="00BF6BD6" w:rsidRDefault="0028142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3A45" w:rsidRPr="00E321E8" w:rsidTr="00D0350E">
        <w:trPr>
          <w:trHeight w:val="227"/>
          <w:jc w:val="center"/>
        </w:trPr>
        <w:tc>
          <w:tcPr>
            <w:tcW w:w="1777" w:type="dxa"/>
            <w:vAlign w:val="center"/>
          </w:tcPr>
          <w:p w:rsidR="00D43A45" w:rsidRPr="00E321E8" w:rsidRDefault="00D43A45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THURSDAY</w:t>
            </w:r>
          </w:p>
        </w:tc>
        <w:tc>
          <w:tcPr>
            <w:tcW w:w="1600" w:type="dxa"/>
            <w:vAlign w:val="center"/>
          </w:tcPr>
          <w:p w:rsidR="00D43A45" w:rsidRPr="00AE0155" w:rsidRDefault="00EC242F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M</w:t>
            </w:r>
          </w:p>
        </w:tc>
        <w:tc>
          <w:tcPr>
            <w:tcW w:w="1614" w:type="dxa"/>
            <w:gridSpan w:val="2"/>
            <w:vAlign w:val="center"/>
          </w:tcPr>
          <w:p w:rsidR="00D43A45" w:rsidRPr="00AE0155" w:rsidRDefault="009226EF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M</w:t>
            </w:r>
          </w:p>
        </w:tc>
        <w:tc>
          <w:tcPr>
            <w:tcW w:w="1509" w:type="dxa"/>
            <w:vAlign w:val="center"/>
          </w:tcPr>
          <w:p w:rsidR="00D43A45" w:rsidRPr="00AE0155" w:rsidRDefault="00D43A45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</w:t>
            </w:r>
          </w:p>
        </w:tc>
        <w:tc>
          <w:tcPr>
            <w:tcW w:w="1406" w:type="dxa"/>
            <w:vMerge/>
            <w:vAlign w:val="center"/>
          </w:tcPr>
          <w:p w:rsidR="00D43A45" w:rsidRPr="00E321E8" w:rsidRDefault="00D43A45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48" w:type="dxa"/>
            <w:vAlign w:val="center"/>
          </w:tcPr>
          <w:p w:rsidR="00D43A45" w:rsidRPr="00AE0155" w:rsidRDefault="00EC242F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RM</w:t>
            </w:r>
          </w:p>
        </w:tc>
        <w:tc>
          <w:tcPr>
            <w:tcW w:w="1889" w:type="dxa"/>
            <w:vAlign w:val="center"/>
          </w:tcPr>
          <w:p w:rsidR="00D43A45" w:rsidRPr="00AE0155" w:rsidRDefault="00DB36FF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M</w:t>
            </w:r>
          </w:p>
        </w:tc>
        <w:tc>
          <w:tcPr>
            <w:tcW w:w="1221" w:type="dxa"/>
            <w:vAlign w:val="center"/>
          </w:tcPr>
          <w:p w:rsidR="00D43A45" w:rsidRPr="00AE0155" w:rsidRDefault="005F3A94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</w:t>
            </w:r>
          </w:p>
        </w:tc>
        <w:tc>
          <w:tcPr>
            <w:tcW w:w="1224" w:type="dxa"/>
            <w:vAlign w:val="center"/>
          </w:tcPr>
          <w:p w:rsidR="00D43A45" w:rsidRPr="00AE0155" w:rsidRDefault="00D43A45" w:rsidP="00392ED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81424" w:rsidRPr="00E321E8" w:rsidTr="00D0350E">
        <w:trPr>
          <w:trHeight w:val="227"/>
          <w:jc w:val="center"/>
        </w:trPr>
        <w:tc>
          <w:tcPr>
            <w:tcW w:w="1777" w:type="dxa"/>
            <w:vAlign w:val="center"/>
          </w:tcPr>
          <w:p w:rsidR="00281424" w:rsidRPr="00E321E8" w:rsidRDefault="0028142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FRIDAY</w:t>
            </w:r>
          </w:p>
        </w:tc>
        <w:tc>
          <w:tcPr>
            <w:tcW w:w="1600" w:type="dxa"/>
            <w:tcBorders>
              <w:right w:val="single" w:sz="4" w:space="0" w:color="auto"/>
            </w:tcBorders>
            <w:vAlign w:val="center"/>
          </w:tcPr>
          <w:p w:rsidR="00281424" w:rsidRPr="00AE0155" w:rsidRDefault="00281424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</w:t>
            </w:r>
          </w:p>
        </w:tc>
        <w:tc>
          <w:tcPr>
            <w:tcW w:w="160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81424" w:rsidRPr="00AE0155" w:rsidRDefault="00281424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M</w:t>
            </w:r>
          </w:p>
        </w:tc>
        <w:tc>
          <w:tcPr>
            <w:tcW w:w="1517" w:type="dxa"/>
            <w:gridSpan w:val="2"/>
            <w:tcBorders>
              <w:left w:val="single" w:sz="4" w:space="0" w:color="auto"/>
            </w:tcBorders>
            <w:vAlign w:val="center"/>
          </w:tcPr>
          <w:p w:rsidR="00281424" w:rsidRPr="00AE0155" w:rsidRDefault="00DB36FF" w:rsidP="00392E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M</w:t>
            </w:r>
          </w:p>
        </w:tc>
        <w:tc>
          <w:tcPr>
            <w:tcW w:w="1406" w:type="dxa"/>
            <w:vMerge/>
            <w:tcBorders>
              <w:bottom w:val="single" w:sz="4" w:space="0" w:color="auto"/>
            </w:tcBorders>
            <w:vAlign w:val="center"/>
          </w:tcPr>
          <w:p w:rsidR="00281424" w:rsidRPr="00E321E8" w:rsidRDefault="0028142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82" w:type="dxa"/>
            <w:gridSpan w:val="4"/>
            <w:vAlign w:val="center"/>
          </w:tcPr>
          <w:p w:rsidR="00281424" w:rsidRPr="00E321E8" w:rsidRDefault="0028142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E37D77">
              <w:t>Operation Research Laboratory</w:t>
            </w:r>
          </w:p>
        </w:tc>
      </w:tr>
      <w:tr w:rsidR="00281424" w:rsidRPr="00E321E8" w:rsidTr="00D0350E">
        <w:trPr>
          <w:trHeight w:val="20"/>
          <w:jc w:val="center"/>
        </w:trPr>
        <w:tc>
          <w:tcPr>
            <w:tcW w:w="1777" w:type="dxa"/>
            <w:vAlign w:val="center"/>
          </w:tcPr>
          <w:p w:rsidR="00281424" w:rsidRPr="00E321E8" w:rsidRDefault="0028142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321E8">
              <w:rPr>
                <w:rFonts w:ascii="Times New Roman" w:hAnsi="Times New Roman" w:cs="Times New Roman"/>
                <w:b/>
                <w:sz w:val="24"/>
              </w:rPr>
              <w:t>SATURDAY</w:t>
            </w:r>
          </w:p>
        </w:tc>
        <w:tc>
          <w:tcPr>
            <w:tcW w:w="12011" w:type="dxa"/>
            <w:gridSpan w:val="9"/>
            <w:vAlign w:val="center"/>
          </w:tcPr>
          <w:p w:rsidR="00281424" w:rsidRPr="00432945" w:rsidRDefault="00281424" w:rsidP="00392ED1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432945">
              <w:rPr>
                <w:rFonts w:ascii="Times New Roman" w:hAnsi="Times New Roman" w:cs="Times New Roman"/>
                <w:sz w:val="18"/>
                <w:szCs w:val="18"/>
              </w:rPr>
              <w:t>REMEDIAL CLASSES, STUDENT MENTORING, INDUSTRIAL VISITS ETC. ON 1ST AND 3RD SATURDAYS OF EVERY MONTH</w:t>
            </w:r>
          </w:p>
        </w:tc>
      </w:tr>
    </w:tbl>
    <w:p w:rsidR="00F91CF1" w:rsidRDefault="00F91CF1" w:rsidP="00F91CF1">
      <w:pPr>
        <w:spacing w:after="0"/>
        <w:ind w:left="720"/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58"/>
        <w:gridCol w:w="3847"/>
      </w:tblGrid>
      <w:tr w:rsidR="00F91CF1" w:rsidRPr="00D119F9" w:rsidTr="00FE5A29">
        <w:trPr>
          <w:jc w:val="center"/>
        </w:trPr>
        <w:tc>
          <w:tcPr>
            <w:tcW w:w="5558" w:type="dxa"/>
          </w:tcPr>
          <w:p w:rsidR="00F91CF1" w:rsidRPr="00D119F9" w:rsidRDefault="00F91CF1" w:rsidP="00392ED1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3847" w:type="dxa"/>
          </w:tcPr>
          <w:p w:rsidR="00F91CF1" w:rsidRPr="00D119F9" w:rsidRDefault="00F91CF1" w:rsidP="00392ED1">
            <w:pPr>
              <w:rPr>
                <w:rFonts w:ascii="Times New Roman" w:hAnsi="Times New Roman" w:cs="Times New Roman"/>
                <w:b/>
              </w:rPr>
            </w:pPr>
            <w:r w:rsidRPr="00D119F9">
              <w:rPr>
                <w:rFonts w:ascii="Times New Roman" w:hAnsi="Times New Roman" w:cs="Times New Roman"/>
                <w:b/>
              </w:rPr>
              <w:t>Name of the Assigned Teacher</w:t>
            </w:r>
          </w:p>
        </w:tc>
      </w:tr>
      <w:tr w:rsidR="00E604F7" w:rsidRPr="00D119F9" w:rsidTr="00FE5A29">
        <w:trPr>
          <w:jc w:val="center"/>
        </w:trPr>
        <w:tc>
          <w:tcPr>
            <w:tcW w:w="5558" w:type="dxa"/>
          </w:tcPr>
          <w:p w:rsidR="00E604F7" w:rsidRPr="00410058" w:rsidRDefault="00E604F7" w:rsidP="006F1635">
            <w:r w:rsidRPr="00410058">
              <w:t>Financial Management</w:t>
            </w:r>
          </w:p>
        </w:tc>
        <w:tc>
          <w:tcPr>
            <w:tcW w:w="3847" w:type="dxa"/>
          </w:tcPr>
          <w:p w:rsidR="00E604F7" w:rsidRPr="00917B5D" w:rsidRDefault="00E604F7" w:rsidP="004C4D82">
            <w:proofErr w:type="spellStart"/>
            <w:r w:rsidRPr="00917B5D">
              <w:t>Dr.</w:t>
            </w:r>
            <w:proofErr w:type="spellEnd"/>
            <w:r w:rsidRPr="00917B5D">
              <w:t xml:space="preserve"> Amit </w:t>
            </w:r>
            <w:proofErr w:type="spellStart"/>
            <w:r w:rsidRPr="00917B5D">
              <w:t>Tripathy</w:t>
            </w:r>
            <w:proofErr w:type="spellEnd"/>
          </w:p>
        </w:tc>
      </w:tr>
      <w:tr w:rsidR="00E604F7" w:rsidRPr="00D119F9" w:rsidTr="00FE5A29">
        <w:trPr>
          <w:jc w:val="center"/>
        </w:trPr>
        <w:tc>
          <w:tcPr>
            <w:tcW w:w="5558" w:type="dxa"/>
          </w:tcPr>
          <w:p w:rsidR="00E604F7" w:rsidRPr="00410058" w:rsidRDefault="00E604F7" w:rsidP="006F1635">
            <w:r w:rsidRPr="00410058">
              <w:t>Quantitative Methods</w:t>
            </w:r>
          </w:p>
        </w:tc>
        <w:tc>
          <w:tcPr>
            <w:tcW w:w="3847" w:type="dxa"/>
          </w:tcPr>
          <w:p w:rsidR="00E604F7" w:rsidRPr="00917B5D" w:rsidRDefault="00E604F7" w:rsidP="004C4D82">
            <w:proofErr w:type="spellStart"/>
            <w:r w:rsidRPr="00917B5D">
              <w:t>Dr.</w:t>
            </w:r>
            <w:proofErr w:type="spellEnd"/>
            <w:r w:rsidRPr="00917B5D">
              <w:t xml:space="preserve"> </w:t>
            </w:r>
            <w:proofErr w:type="spellStart"/>
            <w:r w:rsidRPr="00917B5D">
              <w:t>Smrutirekha</w:t>
            </w:r>
            <w:proofErr w:type="spellEnd"/>
            <w:r w:rsidRPr="00917B5D">
              <w:t xml:space="preserve"> Sen</w:t>
            </w:r>
          </w:p>
        </w:tc>
      </w:tr>
      <w:tr w:rsidR="00E604F7" w:rsidRPr="00D119F9" w:rsidTr="00FE5A29">
        <w:trPr>
          <w:jc w:val="center"/>
        </w:trPr>
        <w:tc>
          <w:tcPr>
            <w:tcW w:w="5558" w:type="dxa"/>
          </w:tcPr>
          <w:p w:rsidR="00E604F7" w:rsidRPr="00410058" w:rsidRDefault="00E604F7" w:rsidP="006F1635">
            <w:r w:rsidRPr="00410058">
              <w:t>Production &amp; Operations Management</w:t>
            </w:r>
          </w:p>
        </w:tc>
        <w:tc>
          <w:tcPr>
            <w:tcW w:w="3847" w:type="dxa"/>
          </w:tcPr>
          <w:p w:rsidR="00E604F7" w:rsidRPr="00917B5D" w:rsidRDefault="00E604F7" w:rsidP="004C4D82">
            <w:r w:rsidRPr="00917B5D">
              <w:t xml:space="preserve">Mrs. </w:t>
            </w:r>
            <w:proofErr w:type="spellStart"/>
            <w:r w:rsidRPr="00917B5D">
              <w:t>Lipika</w:t>
            </w:r>
            <w:proofErr w:type="spellEnd"/>
            <w:r w:rsidRPr="00917B5D">
              <w:t xml:space="preserve"> Mishra</w:t>
            </w:r>
            <w:r w:rsidR="00FE5A29">
              <w:t>/</w:t>
            </w:r>
            <w:r w:rsidR="00FE5A29" w:rsidRPr="00917B5D">
              <w:t xml:space="preserve"> Mr. </w:t>
            </w:r>
            <w:proofErr w:type="spellStart"/>
            <w:r w:rsidR="00FE5A29" w:rsidRPr="00917B5D">
              <w:t>Priya</w:t>
            </w:r>
            <w:proofErr w:type="spellEnd"/>
            <w:r w:rsidR="00FE5A29" w:rsidRPr="00917B5D">
              <w:t xml:space="preserve"> </w:t>
            </w:r>
            <w:proofErr w:type="spellStart"/>
            <w:r w:rsidR="00FE5A29" w:rsidRPr="00917B5D">
              <w:t>Ranjan</w:t>
            </w:r>
            <w:proofErr w:type="spellEnd"/>
            <w:r w:rsidR="00FE5A29" w:rsidRPr="00917B5D">
              <w:t xml:space="preserve"> </w:t>
            </w:r>
            <w:proofErr w:type="spellStart"/>
            <w:r w:rsidR="00FE5A29" w:rsidRPr="00917B5D">
              <w:t>Mallick</w:t>
            </w:r>
            <w:proofErr w:type="spellEnd"/>
          </w:p>
        </w:tc>
      </w:tr>
      <w:tr w:rsidR="00E604F7" w:rsidRPr="00D119F9" w:rsidTr="00FE5A29">
        <w:trPr>
          <w:jc w:val="center"/>
        </w:trPr>
        <w:tc>
          <w:tcPr>
            <w:tcW w:w="5558" w:type="dxa"/>
          </w:tcPr>
          <w:p w:rsidR="00E604F7" w:rsidRPr="00410058" w:rsidRDefault="00E604F7" w:rsidP="006F1635">
            <w:r w:rsidRPr="00410058">
              <w:t>Human Resource Management</w:t>
            </w:r>
          </w:p>
        </w:tc>
        <w:tc>
          <w:tcPr>
            <w:tcW w:w="3847" w:type="dxa"/>
          </w:tcPr>
          <w:p w:rsidR="00E604F7" w:rsidRPr="00917B5D" w:rsidRDefault="00E604F7" w:rsidP="004C4D82">
            <w:r w:rsidRPr="00917B5D">
              <w:t>Ms. Nancy Bhandari</w:t>
            </w:r>
          </w:p>
        </w:tc>
      </w:tr>
      <w:tr w:rsidR="00E604F7" w:rsidRPr="00D119F9" w:rsidTr="00FE5A29">
        <w:trPr>
          <w:jc w:val="center"/>
        </w:trPr>
        <w:tc>
          <w:tcPr>
            <w:tcW w:w="5558" w:type="dxa"/>
          </w:tcPr>
          <w:p w:rsidR="00E604F7" w:rsidRPr="00410058" w:rsidRDefault="00E604F7" w:rsidP="006F1635">
            <w:r w:rsidRPr="00410058">
              <w:t>Sustainability Management</w:t>
            </w:r>
          </w:p>
        </w:tc>
        <w:tc>
          <w:tcPr>
            <w:tcW w:w="3847" w:type="dxa"/>
          </w:tcPr>
          <w:p w:rsidR="00E604F7" w:rsidRPr="00917B5D" w:rsidRDefault="00E604F7" w:rsidP="004C4D82">
            <w:r w:rsidRPr="00917B5D">
              <w:t xml:space="preserve">Mr. Bharat Chandra </w:t>
            </w:r>
            <w:proofErr w:type="spellStart"/>
            <w:r w:rsidRPr="00917B5D">
              <w:t>Barik</w:t>
            </w:r>
            <w:proofErr w:type="spellEnd"/>
          </w:p>
        </w:tc>
      </w:tr>
      <w:tr w:rsidR="00E604F7" w:rsidRPr="00D119F9" w:rsidTr="00FE5A29">
        <w:trPr>
          <w:jc w:val="center"/>
        </w:trPr>
        <w:tc>
          <w:tcPr>
            <w:tcW w:w="5558" w:type="dxa"/>
          </w:tcPr>
          <w:p w:rsidR="00E604F7" w:rsidRPr="00410058" w:rsidRDefault="00E604F7" w:rsidP="006F1635">
            <w:r w:rsidRPr="00410058">
              <w:t>Business Analytics</w:t>
            </w:r>
          </w:p>
        </w:tc>
        <w:tc>
          <w:tcPr>
            <w:tcW w:w="3847" w:type="dxa"/>
          </w:tcPr>
          <w:p w:rsidR="00E604F7" w:rsidRPr="00917B5D" w:rsidRDefault="00E604F7" w:rsidP="004C4D82">
            <w:proofErr w:type="spellStart"/>
            <w:r w:rsidRPr="00917B5D">
              <w:t>Dr.</w:t>
            </w:r>
            <w:proofErr w:type="spellEnd"/>
            <w:r w:rsidRPr="00917B5D">
              <w:t xml:space="preserve"> </w:t>
            </w:r>
            <w:proofErr w:type="spellStart"/>
            <w:r w:rsidRPr="00917B5D">
              <w:t>Rojalin</w:t>
            </w:r>
            <w:proofErr w:type="spellEnd"/>
            <w:r w:rsidRPr="00917B5D">
              <w:t xml:space="preserve"> </w:t>
            </w:r>
            <w:proofErr w:type="spellStart"/>
            <w:r w:rsidRPr="00917B5D">
              <w:t>Pani</w:t>
            </w:r>
            <w:proofErr w:type="spellEnd"/>
          </w:p>
        </w:tc>
      </w:tr>
      <w:tr w:rsidR="00E604F7" w:rsidRPr="00D119F9" w:rsidTr="00FE5A29">
        <w:trPr>
          <w:jc w:val="center"/>
        </w:trPr>
        <w:tc>
          <w:tcPr>
            <w:tcW w:w="5558" w:type="dxa"/>
          </w:tcPr>
          <w:p w:rsidR="00E604F7" w:rsidRDefault="00E604F7" w:rsidP="006F1635">
            <w:r w:rsidRPr="00410058">
              <w:t>Technology and Innovation Management</w:t>
            </w:r>
          </w:p>
        </w:tc>
        <w:tc>
          <w:tcPr>
            <w:tcW w:w="3847" w:type="dxa"/>
          </w:tcPr>
          <w:p w:rsidR="00E604F7" w:rsidRPr="00917B5D" w:rsidRDefault="00E604F7" w:rsidP="004C4D82">
            <w:proofErr w:type="spellStart"/>
            <w:r w:rsidRPr="00917B5D">
              <w:t>Dr.</w:t>
            </w:r>
            <w:proofErr w:type="spellEnd"/>
            <w:r w:rsidRPr="00917B5D">
              <w:t xml:space="preserve"> </w:t>
            </w:r>
            <w:proofErr w:type="spellStart"/>
            <w:r w:rsidRPr="00917B5D">
              <w:t>Rosalin</w:t>
            </w:r>
            <w:proofErr w:type="spellEnd"/>
            <w:r w:rsidRPr="00917B5D">
              <w:t xml:space="preserve"> </w:t>
            </w:r>
            <w:proofErr w:type="spellStart"/>
            <w:r w:rsidRPr="00917B5D">
              <w:t>Pani</w:t>
            </w:r>
            <w:proofErr w:type="spellEnd"/>
          </w:p>
        </w:tc>
      </w:tr>
      <w:tr w:rsidR="00E604F7" w:rsidRPr="00D119F9" w:rsidTr="00FE5A29">
        <w:trPr>
          <w:jc w:val="center"/>
        </w:trPr>
        <w:tc>
          <w:tcPr>
            <w:tcW w:w="5558" w:type="dxa"/>
          </w:tcPr>
          <w:p w:rsidR="00E604F7" w:rsidRPr="00E37D77" w:rsidRDefault="00E604F7" w:rsidP="00F80A4F">
            <w:r w:rsidRPr="00E37D77">
              <w:t>Business Communication Laboratory</w:t>
            </w:r>
          </w:p>
        </w:tc>
        <w:tc>
          <w:tcPr>
            <w:tcW w:w="3847" w:type="dxa"/>
          </w:tcPr>
          <w:p w:rsidR="00E604F7" w:rsidRPr="00917B5D" w:rsidRDefault="00E604F7" w:rsidP="004C4D82">
            <w:r w:rsidRPr="00917B5D">
              <w:t>Ms. Nancy Bhandari</w:t>
            </w:r>
          </w:p>
        </w:tc>
      </w:tr>
      <w:tr w:rsidR="00E604F7" w:rsidRPr="00D119F9" w:rsidTr="00FE5A29">
        <w:trPr>
          <w:jc w:val="center"/>
        </w:trPr>
        <w:tc>
          <w:tcPr>
            <w:tcW w:w="5558" w:type="dxa"/>
          </w:tcPr>
          <w:p w:rsidR="00E604F7" w:rsidRDefault="00E604F7" w:rsidP="00F80A4F">
            <w:r w:rsidRPr="00E37D77">
              <w:t>Operation Research Laboratory</w:t>
            </w:r>
          </w:p>
        </w:tc>
        <w:tc>
          <w:tcPr>
            <w:tcW w:w="3847" w:type="dxa"/>
          </w:tcPr>
          <w:p w:rsidR="00E604F7" w:rsidRDefault="00E604F7" w:rsidP="004C4D82">
            <w:proofErr w:type="spellStart"/>
            <w:r w:rsidRPr="00917B5D">
              <w:t>Dr.</w:t>
            </w:r>
            <w:proofErr w:type="spellEnd"/>
            <w:r w:rsidRPr="00917B5D">
              <w:t xml:space="preserve"> </w:t>
            </w:r>
            <w:proofErr w:type="spellStart"/>
            <w:r w:rsidRPr="00917B5D">
              <w:t>Rojalin</w:t>
            </w:r>
            <w:proofErr w:type="spellEnd"/>
            <w:r w:rsidRPr="00917B5D">
              <w:t xml:space="preserve"> </w:t>
            </w:r>
            <w:proofErr w:type="spellStart"/>
            <w:r w:rsidRPr="00917B5D">
              <w:t>Pani</w:t>
            </w:r>
            <w:proofErr w:type="spellEnd"/>
          </w:p>
        </w:tc>
      </w:tr>
      <w:tr w:rsidR="00D51580" w:rsidRPr="00D119F9" w:rsidTr="00FE5A29">
        <w:trPr>
          <w:jc w:val="center"/>
        </w:trPr>
        <w:tc>
          <w:tcPr>
            <w:tcW w:w="5558" w:type="dxa"/>
          </w:tcPr>
          <w:p w:rsidR="00D51580" w:rsidRPr="00E37D77" w:rsidRDefault="00D51580" w:rsidP="00F80A4F">
            <w:r w:rsidRPr="00D51580">
              <w:t>Minor Project II</w:t>
            </w:r>
          </w:p>
        </w:tc>
        <w:tc>
          <w:tcPr>
            <w:tcW w:w="3847" w:type="dxa"/>
          </w:tcPr>
          <w:p w:rsidR="00D51580" w:rsidRPr="00917B5D" w:rsidRDefault="00D51580" w:rsidP="004C4D82"/>
        </w:tc>
      </w:tr>
    </w:tbl>
    <w:p w:rsidR="00FD048B" w:rsidRDefault="00FD048B" w:rsidP="00FD048B">
      <w:pPr>
        <w:rPr>
          <w:rFonts w:ascii="Times New Roman" w:hAnsi="Times New Roman" w:cs="Times New Roman"/>
          <w:b/>
          <w:sz w:val="24"/>
          <w:szCs w:val="24"/>
        </w:rPr>
      </w:pPr>
    </w:p>
    <w:p w:rsidR="00FD048B" w:rsidRDefault="00FD048B" w:rsidP="00FD048B">
      <w:pPr>
        <w:spacing w:after="0"/>
        <w:ind w:right="-270" w:firstLine="720"/>
        <w:jc w:val="both"/>
        <w:rPr>
          <w:rFonts w:ascii="Times New Roman" w:hAnsi="Times New Roman" w:cs="Times New Roman"/>
          <w:b/>
          <w:color w:val="FF0000"/>
          <w:szCs w:val="24"/>
        </w:rPr>
      </w:pPr>
      <w:r w:rsidRPr="00F40685">
        <w:rPr>
          <w:rFonts w:ascii="Times New Roman" w:hAnsi="Times New Roman" w:cs="Times New Roman"/>
          <w:b/>
          <w:color w:val="FF0000"/>
          <w:szCs w:val="24"/>
        </w:rPr>
        <w:lastRenderedPageBreak/>
        <w:t>ROOM NO</w:t>
      </w:r>
      <w:r w:rsidRPr="009403D3">
        <w:rPr>
          <w:rFonts w:ascii="Times New Roman" w:hAnsi="Times New Roman" w:cs="Times New Roman"/>
          <w:b/>
          <w:color w:val="FF0000"/>
          <w:szCs w:val="24"/>
        </w:rPr>
        <w:t xml:space="preserve">. </w:t>
      </w:r>
      <w:r>
        <w:rPr>
          <w:rFonts w:ascii="Times New Roman" w:hAnsi="Times New Roman" w:cs="Times New Roman"/>
          <w:b/>
          <w:color w:val="FF0000"/>
          <w:szCs w:val="24"/>
        </w:rPr>
        <w:t>DIGITAL CLASS ROOM</w:t>
      </w:r>
    </w:p>
    <w:p w:rsidR="00FD048B" w:rsidRPr="005C6578" w:rsidRDefault="00FD048B" w:rsidP="00FD048B">
      <w:pPr>
        <w:rPr>
          <w:rFonts w:ascii="Times New Roman" w:hAnsi="Times New Roman" w:cs="Times New Roman"/>
          <w:b/>
          <w:sz w:val="24"/>
          <w:szCs w:val="24"/>
        </w:rPr>
      </w:pPr>
    </w:p>
    <w:sectPr w:rsidR="00FD048B" w:rsidRPr="005C6578" w:rsidSect="006511A7">
      <w:headerReference w:type="default" r:id="rId9"/>
      <w:pgSz w:w="15840" w:h="12240" w:orient="landscape"/>
      <w:pgMar w:top="1894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4F53" w:rsidRDefault="00BF4F53" w:rsidP="00C37B48">
      <w:pPr>
        <w:spacing w:after="0" w:line="240" w:lineRule="auto"/>
      </w:pPr>
      <w:r>
        <w:separator/>
      </w:r>
    </w:p>
  </w:endnote>
  <w:endnote w:type="continuationSeparator" w:id="0">
    <w:p w:rsidR="00BF4F53" w:rsidRDefault="00BF4F53" w:rsidP="00C37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4F53" w:rsidRDefault="00BF4F53" w:rsidP="00C37B48">
      <w:pPr>
        <w:spacing w:after="0" w:line="240" w:lineRule="auto"/>
      </w:pPr>
      <w:r>
        <w:separator/>
      </w:r>
    </w:p>
  </w:footnote>
  <w:footnote w:type="continuationSeparator" w:id="0">
    <w:p w:rsidR="00BF4F53" w:rsidRDefault="00BF4F53" w:rsidP="00C37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6FBB" w:rsidRDefault="006511A7" w:rsidP="00F40685">
    <w:pPr>
      <w:pStyle w:val="Header"/>
    </w:pPr>
    <w:r>
      <w:rPr>
        <w:noProof/>
      </w:rPr>
      <w:pict>
        <v:group id="Group 41" o:spid="_x0000_s2049" style="position:absolute;margin-left:122.05pt;margin-top:-22.6pt;width:489.75pt;height:71.25pt;z-index:251658240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10" o:spid="_x0000_s2050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" stroked="f" strokeweight=".5pt">
            <v:textbox style="mso-next-textbox:#Text Box 10">
              <w:txbxContent>
                <w:p w:rsidR="006511A7" w:rsidRPr="00252713" w:rsidRDefault="006511A7" w:rsidP="006511A7">
                  <w:pPr>
                    <w:tabs>
                      <w:tab w:val="center" w:pos="1985"/>
                      <w:tab w:val="right" w:pos="13041"/>
                    </w:tabs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6511A7" w:rsidRDefault="006511A7" w:rsidP="006511A7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6511A7" w:rsidRPr="00B95EC1" w:rsidRDefault="006511A7" w:rsidP="006511A7">
                  <w:pPr>
                    <w:tabs>
                      <w:tab w:val="center" w:pos="0"/>
                      <w:tab w:val="right" w:pos="12900"/>
                    </w:tabs>
                    <w:spacing w:after="0" w:line="240" w:lineRule="auto"/>
                    <w:jc w:val="center"/>
                    <w:rPr>
                      <w:rFonts w:ascii="Times New Roman" w:hAnsi="Times New Roman"/>
                      <w:sz w:val="28"/>
                    </w:rPr>
                  </w:pPr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1" o:spid="_x0000_s2051" type="#_x0000_t75" alt="F9919C0B-0719-49D3-A389-A67499BC56BB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">
            <v:imagedata r:id="rId1" o:title="F9919C0B-0719-49D3-A389-A67499BC56BB"/>
            <v:path arrowok="t"/>
          </v:shape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CD33CF"/>
    <w:multiLevelType w:val="hybridMultilevel"/>
    <w:tmpl w:val="6A443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Q0MDKztDQyMrQwN7dQ0lEKTi0uzszPAykwqQUAZYyCaCwAAAA="/>
  </w:docVars>
  <w:rsids>
    <w:rsidRoot w:val="00FA4E39"/>
    <w:rsid w:val="000008D5"/>
    <w:rsid w:val="000014E0"/>
    <w:rsid w:val="00001AFC"/>
    <w:rsid w:val="00003101"/>
    <w:rsid w:val="000052C5"/>
    <w:rsid w:val="000053A3"/>
    <w:rsid w:val="00006832"/>
    <w:rsid w:val="00006D64"/>
    <w:rsid w:val="00007A27"/>
    <w:rsid w:val="00010C83"/>
    <w:rsid w:val="00010E9B"/>
    <w:rsid w:val="0001216C"/>
    <w:rsid w:val="00013358"/>
    <w:rsid w:val="00013B56"/>
    <w:rsid w:val="00015844"/>
    <w:rsid w:val="00015BA3"/>
    <w:rsid w:val="00016CBA"/>
    <w:rsid w:val="00016FC7"/>
    <w:rsid w:val="0001710C"/>
    <w:rsid w:val="00020449"/>
    <w:rsid w:val="0002263C"/>
    <w:rsid w:val="00023E20"/>
    <w:rsid w:val="000276B8"/>
    <w:rsid w:val="000276FE"/>
    <w:rsid w:val="000301E3"/>
    <w:rsid w:val="000318DE"/>
    <w:rsid w:val="00031903"/>
    <w:rsid w:val="00031BB7"/>
    <w:rsid w:val="00033853"/>
    <w:rsid w:val="00034300"/>
    <w:rsid w:val="000366D1"/>
    <w:rsid w:val="00036B88"/>
    <w:rsid w:val="00040E5C"/>
    <w:rsid w:val="000427EC"/>
    <w:rsid w:val="00043448"/>
    <w:rsid w:val="00043627"/>
    <w:rsid w:val="00044EF3"/>
    <w:rsid w:val="00045460"/>
    <w:rsid w:val="00045CFB"/>
    <w:rsid w:val="00045D4F"/>
    <w:rsid w:val="00047012"/>
    <w:rsid w:val="00047AEC"/>
    <w:rsid w:val="00047DAC"/>
    <w:rsid w:val="000504C4"/>
    <w:rsid w:val="00051771"/>
    <w:rsid w:val="000537D4"/>
    <w:rsid w:val="00053DE1"/>
    <w:rsid w:val="00054697"/>
    <w:rsid w:val="0005476A"/>
    <w:rsid w:val="0005609F"/>
    <w:rsid w:val="00056311"/>
    <w:rsid w:val="00057A2C"/>
    <w:rsid w:val="00057E4B"/>
    <w:rsid w:val="000602D5"/>
    <w:rsid w:val="0006067E"/>
    <w:rsid w:val="00060F2C"/>
    <w:rsid w:val="0006254F"/>
    <w:rsid w:val="00063335"/>
    <w:rsid w:val="0006588B"/>
    <w:rsid w:val="0006642B"/>
    <w:rsid w:val="000668FC"/>
    <w:rsid w:val="000704A9"/>
    <w:rsid w:val="00070F5F"/>
    <w:rsid w:val="00071842"/>
    <w:rsid w:val="00072A03"/>
    <w:rsid w:val="00073DFB"/>
    <w:rsid w:val="00076899"/>
    <w:rsid w:val="00076F1E"/>
    <w:rsid w:val="000804F5"/>
    <w:rsid w:val="00080CBC"/>
    <w:rsid w:val="00083A67"/>
    <w:rsid w:val="00084B6D"/>
    <w:rsid w:val="00084E2A"/>
    <w:rsid w:val="0008541C"/>
    <w:rsid w:val="0008588C"/>
    <w:rsid w:val="00085E29"/>
    <w:rsid w:val="0008677B"/>
    <w:rsid w:val="0008707B"/>
    <w:rsid w:val="0009243A"/>
    <w:rsid w:val="00093677"/>
    <w:rsid w:val="00093E24"/>
    <w:rsid w:val="00095BA2"/>
    <w:rsid w:val="00095FF3"/>
    <w:rsid w:val="000963C0"/>
    <w:rsid w:val="00096F27"/>
    <w:rsid w:val="000A029F"/>
    <w:rsid w:val="000A04BB"/>
    <w:rsid w:val="000A1457"/>
    <w:rsid w:val="000A1905"/>
    <w:rsid w:val="000A2F5A"/>
    <w:rsid w:val="000A3391"/>
    <w:rsid w:val="000A3F6B"/>
    <w:rsid w:val="000A6156"/>
    <w:rsid w:val="000A7E6A"/>
    <w:rsid w:val="000B15C6"/>
    <w:rsid w:val="000B40CA"/>
    <w:rsid w:val="000B40E9"/>
    <w:rsid w:val="000B519E"/>
    <w:rsid w:val="000B7337"/>
    <w:rsid w:val="000B76B9"/>
    <w:rsid w:val="000C2055"/>
    <w:rsid w:val="000C3F76"/>
    <w:rsid w:val="000C45DF"/>
    <w:rsid w:val="000C4725"/>
    <w:rsid w:val="000C587B"/>
    <w:rsid w:val="000C6983"/>
    <w:rsid w:val="000C6DEA"/>
    <w:rsid w:val="000C6FF4"/>
    <w:rsid w:val="000D0B43"/>
    <w:rsid w:val="000D0D3A"/>
    <w:rsid w:val="000D11A9"/>
    <w:rsid w:val="000D2693"/>
    <w:rsid w:val="000D29ED"/>
    <w:rsid w:val="000D560C"/>
    <w:rsid w:val="000D5C24"/>
    <w:rsid w:val="000D604D"/>
    <w:rsid w:val="000D62C7"/>
    <w:rsid w:val="000E0783"/>
    <w:rsid w:val="000E186D"/>
    <w:rsid w:val="000E1C45"/>
    <w:rsid w:val="000E2F1D"/>
    <w:rsid w:val="000E33A4"/>
    <w:rsid w:val="000E3BAC"/>
    <w:rsid w:val="000E5594"/>
    <w:rsid w:val="000E64A8"/>
    <w:rsid w:val="000F1F65"/>
    <w:rsid w:val="000F2888"/>
    <w:rsid w:val="000F53C3"/>
    <w:rsid w:val="000F57EA"/>
    <w:rsid w:val="000F5D35"/>
    <w:rsid w:val="000F6F99"/>
    <w:rsid w:val="000F78C0"/>
    <w:rsid w:val="001018B3"/>
    <w:rsid w:val="00101CE7"/>
    <w:rsid w:val="001029EA"/>
    <w:rsid w:val="00102E9B"/>
    <w:rsid w:val="001065CF"/>
    <w:rsid w:val="001066A5"/>
    <w:rsid w:val="00106A9E"/>
    <w:rsid w:val="001077D9"/>
    <w:rsid w:val="001100A7"/>
    <w:rsid w:val="00110277"/>
    <w:rsid w:val="00110A2C"/>
    <w:rsid w:val="00111BE8"/>
    <w:rsid w:val="0011285D"/>
    <w:rsid w:val="00112BC0"/>
    <w:rsid w:val="001141C0"/>
    <w:rsid w:val="00114BB0"/>
    <w:rsid w:val="001166A5"/>
    <w:rsid w:val="00120CB3"/>
    <w:rsid w:val="00122179"/>
    <w:rsid w:val="00125635"/>
    <w:rsid w:val="0012630F"/>
    <w:rsid w:val="00127237"/>
    <w:rsid w:val="001304F3"/>
    <w:rsid w:val="00130B43"/>
    <w:rsid w:val="00132A24"/>
    <w:rsid w:val="00137A6E"/>
    <w:rsid w:val="001411FA"/>
    <w:rsid w:val="00141688"/>
    <w:rsid w:val="00141ADA"/>
    <w:rsid w:val="00142F69"/>
    <w:rsid w:val="00144992"/>
    <w:rsid w:val="001451C3"/>
    <w:rsid w:val="00145F96"/>
    <w:rsid w:val="0014650E"/>
    <w:rsid w:val="0015260C"/>
    <w:rsid w:val="0015278A"/>
    <w:rsid w:val="00152D81"/>
    <w:rsid w:val="00154947"/>
    <w:rsid w:val="0015509C"/>
    <w:rsid w:val="00155914"/>
    <w:rsid w:val="001564A0"/>
    <w:rsid w:val="00157175"/>
    <w:rsid w:val="001573DD"/>
    <w:rsid w:val="001600DA"/>
    <w:rsid w:val="001615D4"/>
    <w:rsid w:val="001620D8"/>
    <w:rsid w:val="001623A5"/>
    <w:rsid w:val="00162D48"/>
    <w:rsid w:val="001637AE"/>
    <w:rsid w:val="00163CE9"/>
    <w:rsid w:val="00165FD3"/>
    <w:rsid w:val="0016638B"/>
    <w:rsid w:val="00166AA7"/>
    <w:rsid w:val="00166CA9"/>
    <w:rsid w:val="0016722C"/>
    <w:rsid w:val="00172106"/>
    <w:rsid w:val="00172283"/>
    <w:rsid w:val="00172414"/>
    <w:rsid w:val="001741C2"/>
    <w:rsid w:val="00174737"/>
    <w:rsid w:val="001754FB"/>
    <w:rsid w:val="001769A4"/>
    <w:rsid w:val="00177122"/>
    <w:rsid w:val="00180CA6"/>
    <w:rsid w:val="00184CF1"/>
    <w:rsid w:val="00185B0C"/>
    <w:rsid w:val="00185B5F"/>
    <w:rsid w:val="00186044"/>
    <w:rsid w:val="0018719F"/>
    <w:rsid w:val="001905AA"/>
    <w:rsid w:val="001936C9"/>
    <w:rsid w:val="001936F6"/>
    <w:rsid w:val="001956D2"/>
    <w:rsid w:val="00195CB0"/>
    <w:rsid w:val="001A1BC2"/>
    <w:rsid w:val="001A4059"/>
    <w:rsid w:val="001A7012"/>
    <w:rsid w:val="001B052E"/>
    <w:rsid w:val="001B110D"/>
    <w:rsid w:val="001B132C"/>
    <w:rsid w:val="001B1759"/>
    <w:rsid w:val="001B1AB4"/>
    <w:rsid w:val="001B217D"/>
    <w:rsid w:val="001B29EF"/>
    <w:rsid w:val="001B2C6D"/>
    <w:rsid w:val="001B3E87"/>
    <w:rsid w:val="001B43F1"/>
    <w:rsid w:val="001B790C"/>
    <w:rsid w:val="001C00B3"/>
    <w:rsid w:val="001C0765"/>
    <w:rsid w:val="001C178B"/>
    <w:rsid w:val="001C275C"/>
    <w:rsid w:val="001C3E64"/>
    <w:rsid w:val="001C469E"/>
    <w:rsid w:val="001C4919"/>
    <w:rsid w:val="001C5217"/>
    <w:rsid w:val="001C5324"/>
    <w:rsid w:val="001C6F15"/>
    <w:rsid w:val="001C726D"/>
    <w:rsid w:val="001D06E1"/>
    <w:rsid w:val="001D0EE8"/>
    <w:rsid w:val="001D0F69"/>
    <w:rsid w:val="001D2298"/>
    <w:rsid w:val="001D7BB4"/>
    <w:rsid w:val="001D7DD6"/>
    <w:rsid w:val="001E0397"/>
    <w:rsid w:val="001E06E4"/>
    <w:rsid w:val="001E5A09"/>
    <w:rsid w:val="001E65A8"/>
    <w:rsid w:val="001E6699"/>
    <w:rsid w:val="001E6B36"/>
    <w:rsid w:val="001E77E2"/>
    <w:rsid w:val="001F3B16"/>
    <w:rsid w:val="001F57BF"/>
    <w:rsid w:val="001F67F7"/>
    <w:rsid w:val="001F6FE6"/>
    <w:rsid w:val="001F75DF"/>
    <w:rsid w:val="0020010F"/>
    <w:rsid w:val="00200F46"/>
    <w:rsid w:val="002018D8"/>
    <w:rsid w:val="00201983"/>
    <w:rsid w:val="00204290"/>
    <w:rsid w:val="00205489"/>
    <w:rsid w:val="00206075"/>
    <w:rsid w:val="00206226"/>
    <w:rsid w:val="002075C1"/>
    <w:rsid w:val="00207CB0"/>
    <w:rsid w:val="0021037F"/>
    <w:rsid w:val="00210805"/>
    <w:rsid w:val="00211992"/>
    <w:rsid w:val="002119E0"/>
    <w:rsid w:val="00213389"/>
    <w:rsid w:val="002138ED"/>
    <w:rsid w:val="002144ED"/>
    <w:rsid w:val="00214E8C"/>
    <w:rsid w:val="00215024"/>
    <w:rsid w:val="0021508E"/>
    <w:rsid w:val="00215D9E"/>
    <w:rsid w:val="0021635C"/>
    <w:rsid w:val="002175DE"/>
    <w:rsid w:val="0021791E"/>
    <w:rsid w:val="00221152"/>
    <w:rsid w:val="00222D6B"/>
    <w:rsid w:val="00223DB8"/>
    <w:rsid w:val="00227515"/>
    <w:rsid w:val="002276B6"/>
    <w:rsid w:val="00231253"/>
    <w:rsid w:val="00232B10"/>
    <w:rsid w:val="00233D49"/>
    <w:rsid w:val="002350CB"/>
    <w:rsid w:val="0023528B"/>
    <w:rsid w:val="0023550F"/>
    <w:rsid w:val="00236EA3"/>
    <w:rsid w:val="002411F4"/>
    <w:rsid w:val="002435E3"/>
    <w:rsid w:val="00243CC3"/>
    <w:rsid w:val="00243EBB"/>
    <w:rsid w:val="00244A55"/>
    <w:rsid w:val="00244B77"/>
    <w:rsid w:val="00245699"/>
    <w:rsid w:val="00245D8D"/>
    <w:rsid w:val="00246D01"/>
    <w:rsid w:val="00246E03"/>
    <w:rsid w:val="00247441"/>
    <w:rsid w:val="002479AB"/>
    <w:rsid w:val="00251B5A"/>
    <w:rsid w:val="00253030"/>
    <w:rsid w:val="0025347D"/>
    <w:rsid w:val="00253B1E"/>
    <w:rsid w:val="00254247"/>
    <w:rsid w:val="00255211"/>
    <w:rsid w:val="00256AE1"/>
    <w:rsid w:val="00257463"/>
    <w:rsid w:val="002631CB"/>
    <w:rsid w:val="002644F2"/>
    <w:rsid w:val="00264B16"/>
    <w:rsid w:val="00265047"/>
    <w:rsid w:val="0026532F"/>
    <w:rsid w:val="00265A12"/>
    <w:rsid w:val="00270366"/>
    <w:rsid w:val="002704CD"/>
    <w:rsid w:val="00273525"/>
    <w:rsid w:val="00274B2C"/>
    <w:rsid w:val="00281424"/>
    <w:rsid w:val="002824F9"/>
    <w:rsid w:val="00283C79"/>
    <w:rsid w:val="00285FD2"/>
    <w:rsid w:val="00290D04"/>
    <w:rsid w:val="00291EA5"/>
    <w:rsid w:val="002922E6"/>
    <w:rsid w:val="0029268B"/>
    <w:rsid w:val="0029274B"/>
    <w:rsid w:val="00294815"/>
    <w:rsid w:val="002A0A63"/>
    <w:rsid w:val="002A170E"/>
    <w:rsid w:val="002A1CC8"/>
    <w:rsid w:val="002A2E37"/>
    <w:rsid w:val="002A3688"/>
    <w:rsid w:val="002A3E29"/>
    <w:rsid w:val="002A43CD"/>
    <w:rsid w:val="002A7C7B"/>
    <w:rsid w:val="002B0FCA"/>
    <w:rsid w:val="002B182F"/>
    <w:rsid w:val="002B4B87"/>
    <w:rsid w:val="002B4D4B"/>
    <w:rsid w:val="002B5C66"/>
    <w:rsid w:val="002B5FBE"/>
    <w:rsid w:val="002B6002"/>
    <w:rsid w:val="002B6B53"/>
    <w:rsid w:val="002B6BC4"/>
    <w:rsid w:val="002C057C"/>
    <w:rsid w:val="002C1175"/>
    <w:rsid w:val="002C223A"/>
    <w:rsid w:val="002C25D4"/>
    <w:rsid w:val="002C4F11"/>
    <w:rsid w:val="002C6718"/>
    <w:rsid w:val="002C690C"/>
    <w:rsid w:val="002D0AF1"/>
    <w:rsid w:val="002D160F"/>
    <w:rsid w:val="002D2838"/>
    <w:rsid w:val="002D385B"/>
    <w:rsid w:val="002D452E"/>
    <w:rsid w:val="002D48DC"/>
    <w:rsid w:val="002D6E73"/>
    <w:rsid w:val="002E0A1B"/>
    <w:rsid w:val="002E1A89"/>
    <w:rsid w:val="002E1D23"/>
    <w:rsid w:val="002E2689"/>
    <w:rsid w:val="002E32B8"/>
    <w:rsid w:val="002E35D4"/>
    <w:rsid w:val="002E4952"/>
    <w:rsid w:val="002E6834"/>
    <w:rsid w:val="002E6DBD"/>
    <w:rsid w:val="002F10B6"/>
    <w:rsid w:val="002F3914"/>
    <w:rsid w:val="002F71A5"/>
    <w:rsid w:val="00302220"/>
    <w:rsid w:val="0030356D"/>
    <w:rsid w:val="003043E5"/>
    <w:rsid w:val="00304DA9"/>
    <w:rsid w:val="00306B90"/>
    <w:rsid w:val="00306E01"/>
    <w:rsid w:val="0030702B"/>
    <w:rsid w:val="0030737C"/>
    <w:rsid w:val="00313250"/>
    <w:rsid w:val="0031517C"/>
    <w:rsid w:val="00316DCE"/>
    <w:rsid w:val="00320056"/>
    <w:rsid w:val="00321174"/>
    <w:rsid w:val="00322B5B"/>
    <w:rsid w:val="003255F2"/>
    <w:rsid w:val="003263DA"/>
    <w:rsid w:val="00327479"/>
    <w:rsid w:val="00331984"/>
    <w:rsid w:val="00332CA8"/>
    <w:rsid w:val="00333D7F"/>
    <w:rsid w:val="0033428D"/>
    <w:rsid w:val="00335665"/>
    <w:rsid w:val="00336455"/>
    <w:rsid w:val="0033705A"/>
    <w:rsid w:val="00340DDB"/>
    <w:rsid w:val="00340F1A"/>
    <w:rsid w:val="003467FE"/>
    <w:rsid w:val="0034681F"/>
    <w:rsid w:val="00346862"/>
    <w:rsid w:val="00346F3D"/>
    <w:rsid w:val="0034750B"/>
    <w:rsid w:val="00347A29"/>
    <w:rsid w:val="0035036D"/>
    <w:rsid w:val="00352A7C"/>
    <w:rsid w:val="00353616"/>
    <w:rsid w:val="00354D8C"/>
    <w:rsid w:val="00355E6A"/>
    <w:rsid w:val="00355E82"/>
    <w:rsid w:val="003577FB"/>
    <w:rsid w:val="0036078F"/>
    <w:rsid w:val="00361A87"/>
    <w:rsid w:val="003649DE"/>
    <w:rsid w:val="00364A6E"/>
    <w:rsid w:val="00365CDB"/>
    <w:rsid w:val="00366310"/>
    <w:rsid w:val="0036647D"/>
    <w:rsid w:val="00366D65"/>
    <w:rsid w:val="00370790"/>
    <w:rsid w:val="00370AA5"/>
    <w:rsid w:val="00371302"/>
    <w:rsid w:val="00371594"/>
    <w:rsid w:val="00372E26"/>
    <w:rsid w:val="003753C6"/>
    <w:rsid w:val="00375FB9"/>
    <w:rsid w:val="0037688A"/>
    <w:rsid w:val="003773B5"/>
    <w:rsid w:val="0038129D"/>
    <w:rsid w:val="00383C20"/>
    <w:rsid w:val="00385D48"/>
    <w:rsid w:val="00386497"/>
    <w:rsid w:val="00387320"/>
    <w:rsid w:val="003905A4"/>
    <w:rsid w:val="00391289"/>
    <w:rsid w:val="003913EC"/>
    <w:rsid w:val="00391EC3"/>
    <w:rsid w:val="0039444F"/>
    <w:rsid w:val="003961B5"/>
    <w:rsid w:val="003A17FF"/>
    <w:rsid w:val="003A1DCB"/>
    <w:rsid w:val="003A2CC9"/>
    <w:rsid w:val="003A31EC"/>
    <w:rsid w:val="003A39DB"/>
    <w:rsid w:val="003A3B56"/>
    <w:rsid w:val="003A449B"/>
    <w:rsid w:val="003A4DAF"/>
    <w:rsid w:val="003A5959"/>
    <w:rsid w:val="003A7C23"/>
    <w:rsid w:val="003B1056"/>
    <w:rsid w:val="003B157F"/>
    <w:rsid w:val="003B2EA1"/>
    <w:rsid w:val="003B407A"/>
    <w:rsid w:val="003B4691"/>
    <w:rsid w:val="003B5961"/>
    <w:rsid w:val="003C0528"/>
    <w:rsid w:val="003C19CB"/>
    <w:rsid w:val="003C1B86"/>
    <w:rsid w:val="003C26FE"/>
    <w:rsid w:val="003C56C9"/>
    <w:rsid w:val="003C5AC6"/>
    <w:rsid w:val="003C67DD"/>
    <w:rsid w:val="003C6B6F"/>
    <w:rsid w:val="003C79CD"/>
    <w:rsid w:val="003D0951"/>
    <w:rsid w:val="003D6C35"/>
    <w:rsid w:val="003D6F7B"/>
    <w:rsid w:val="003E05FD"/>
    <w:rsid w:val="003E0E10"/>
    <w:rsid w:val="003E3C90"/>
    <w:rsid w:val="003E3F5E"/>
    <w:rsid w:val="003E497E"/>
    <w:rsid w:val="003E4EDC"/>
    <w:rsid w:val="003E5E51"/>
    <w:rsid w:val="003E6453"/>
    <w:rsid w:val="003E70B8"/>
    <w:rsid w:val="003F0724"/>
    <w:rsid w:val="003F0C02"/>
    <w:rsid w:val="003F0C05"/>
    <w:rsid w:val="003F0F0B"/>
    <w:rsid w:val="003F1B9D"/>
    <w:rsid w:val="003F25D0"/>
    <w:rsid w:val="003F2A3B"/>
    <w:rsid w:val="003F3171"/>
    <w:rsid w:val="003F4165"/>
    <w:rsid w:val="003F46B7"/>
    <w:rsid w:val="003F57BD"/>
    <w:rsid w:val="003F5EF5"/>
    <w:rsid w:val="00400959"/>
    <w:rsid w:val="00401677"/>
    <w:rsid w:val="004039EC"/>
    <w:rsid w:val="0040404E"/>
    <w:rsid w:val="00404442"/>
    <w:rsid w:val="00405444"/>
    <w:rsid w:val="00407CE2"/>
    <w:rsid w:val="00407D21"/>
    <w:rsid w:val="00410D7D"/>
    <w:rsid w:val="00410EB4"/>
    <w:rsid w:val="00411CAE"/>
    <w:rsid w:val="00413841"/>
    <w:rsid w:val="00413ADB"/>
    <w:rsid w:val="00414A2C"/>
    <w:rsid w:val="00416D38"/>
    <w:rsid w:val="00420F18"/>
    <w:rsid w:val="004215B9"/>
    <w:rsid w:val="004218BD"/>
    <w:rsid w:val="004223C6"/>
    <w:rsid w:val="004225FC"/>
    <w:rsid w:val="00422986"/>
    <w:rsid w:val="004245A3"/>
    <w:rsid w:val="00424884"/>
    <w:rsid w:val="00424E1D"/>
    <w:rsid w:val="00425DBF"/>
    <w:rsid w:val="00426305"/>
    <w:rsid w:val="00426BEF"/>
    <w:rsid w:val="00427BBA"/>
    <w:rsid w:val="00427C70"/>
    <w:rsid w:val="00430152"/>
    <w:rsid w:val="004302BA"/>
    <w:rsid w:val="00430F96"/>
    <w:rsid w:val="00432945"/>
    <w:rsid w:val="00432ED2"/>
    <w:rsid w:val="0043392E"/>
    <w:rsid w:val="00433B89"/>
    <w:rsid w:val="004346A2"/>
    <w:rsid w:val="00434B33"/>
    <w:rsid w:val="00435354"/>
    <w:rsid w:val="0043582A"/>
    <w:rsid w:val="00435981"/>
    <w:rsid w:val="00435F13"/>
    <w:rsid w:val="00437BE0"/>
    <w:rsid w:val="00440E68"/>
    <w:rsid w:val="004420BB"/>
    <w:rsid w:val="00442558"/>
    <w:rsid w:val="004426E5"/>
    <w:rsid w:val="00442BA3"/>
    <w:rsid w:val="00442C57"/>
    <w:rsid w:val="00450788"/>
    <w:rsid w:val="00450E34"/>
    <w:rsid w:val="00453A35"/>
    <w:rsid w:val="00453D32"/>
    <w:rsid w:val="00456161"/>
    <w:rsid w:val="004563F5"/>
    <w:rsid w:val="00456B14"/>
    <w:rsid w:val="00457887"/>
    <w:rsid w:val="00460A3E"/>
    <w:rsid w:val="00460D4B"/>
    <w:rsid w:val="00462D6E"/>
    <w:rsid w:val="00466187"/>
    <w:rsid w:val="00466B6C"/>
    <w:rsid w:val="00466E16"/>
    <w:rsid w:val="00467EC8"/>
    <w:rsid w:val="004753CA"/>
    <w:rsid w:val="00476CD0"/>
    <w:rsid w:val="00477362"/>
    <w:rsid w:val="004778CD"/>
    <w:rsid w:val="0048251C"/>
    <w:rsid w:val="00482673"/>
    <w:rsid w:val="00482970"/>
    <w:rsid w:val="00482FFA"/>
    <w:rsid w:val="004830EA"/>
    <w:rsid w:val="004849F8"/>
    <w:rsid w:val="00485216"/>
    <w:rsid w:val="00486952"/>
    <w:rsid w:val="00486D26"/>
    <w:rsid w:val="00490569"/>
    <w:rsid w:val="00490EE2"/>
    <w:rsid w:val="00491C29"/>
    <w:rsid w:val="00491F89"/>
    <w:rsid w:val="00492165"/>
    <w:rsid w:val="00493315"/>
    <w:rsid w:val="0049334A"/>
    <w:rsid w:val="004938DF"/>
    <w:rsid w:val="00493BC7"/>
    <w:rsid w:val="0049494A"/>
    <w:rsid w:val="00495345"/>
    <w:rsid w:val="004958E4"/>
    <w:rsid w:val="004971CA"/>
    <w:rsid w:val="004A0153"/>
    <w:rsid w:val="004A0534"/>
    <w:rsid w:val="004A0685"/>
    <w:rsid w:val="004A22C7"/>
    <w:rsid w:val="004A31EF"/>
    <w:rsid w:val="004A3676"/>
    <w:rsid w:val="004A54BB"/>
    <w:rsid w:val="004A5F04"/>
    <w:rsid w:val="004A6FDF"/>
    <w:rsid w:val="004A7258"/>
    <w:rsid w:val="004A760F"/>
    <w:rsid w:val="004A7D51"/>
    <w:rsid w:val="004B06AE"/>
    <w:rsid w:val="004B22CD"/>
    <w:rsid w:val="004B3757"/>
    <w:rsid w:val="004B4AEB"/>
    <w:rsid w:val="004B4C4B"/>
    <w:rsid w:val="004B78C2"/>
    <w:rsid w:val="004C180D"/>
    <w:rsid w:val="004C4331"/>
    <w:rsid w:val="004C66B1"/>
    <w:rsid w:val="004C7D34"/>
    <w:rsid w:val="004C7ED7"/>
    <w:rsid w:val="004D02BF"/>
    <w:rsid w:val="004D14F2"/>
    <w:rsid w:val="004D1FEF"/>
    <w:rsid w:val="004D31A8"/>
    <w:rsid w:val="004D3843"/>
    <w:rsid w:val="004D3A91"/>
    <w:rsid w:val="004D5BFB"/>
    <w:rsid w:val="004D6483"/>
    <w:rsid w:val="004D682C"/>
    <w:rsid w:val="004D73A2"/>
    <w:rsid w:val="004E0B74"/>
    <w:rsid w:val="004E2639"/>
    <w:rsid w:val="004E44C6"/>
    <w:rsid w:val="004E4FF4"/>
    <w:rsid w:val="004E6BF7"/>
    <w:rsid w:val="004E7BA7"/>
    <w:rsid w:val="004F29B7"/>
    <w:rsid w:val="004F45C4"/>
    <w:rsid w:val="004F6F18"/>
    <w:rsid w:val="004F72C1"/>
    <w:rsid w:val="004F7596"/>
    <w:rsid w:val="004F7CE6"/>
    <w:rsid w:val="00500211"/>
    <w:rsid w:val="005019C9"/>
    <w:rsid w:val="00504B7B"/>
    <w:rsid w:val="00504E4E"/>
    <w:rsid w:val="00504E5D"/>
    <w:rsid w:val="005052CD"/>
    <w:rsid w:val="00505E39"/>
    <w:rsid w:val="005060A9"/>
    <w:rsid w:val="00510F8A"/>
    <w:rsid w:val="0051203F"/>
    <w:rsid w:val="005139B4"/>
    <w:rsid w:val="00514196"/>
    <w:rsid w:val="005141A5"/>
    <w:rsid w:val="00515CAB"/>
    <w:rsid w:val="005162CC"/>
    <w:rsid w:val="00516A4E"/>
    <w:rsid w:val="00516EEC"/>
    <w:rsid w:val="00517380"/>
    <w:rsid w:val="005173E5"/>
    <w:rsid w:val="005206EF"/>
    <w:rsid w:val="00521CFB"/>
    <w:rsid w:val="00522083"/>
    <w:rsid w:val="00522E91"/>
    <w:rsid w:val="0052302A"/>
    <w:rsid w:val="0052637F"/>
    <w:rsid w:val="00531445"/>
    <w:rsid w:val="005315C8"/>
    <w:rsid w:val="00532B43"/>
    <w:rsid w:val="00534CEC"/>
    <w:rsid w:val="00534E48"/>
    <w:rsid w:val="0053666B"/>
    <w:rsid w:val="00537945"/>
    <w:rsid w:val="0054079F"/>
    <w:rsid w:val="005425AD"/>
    <w:rsid w:val="005443C6"/>
    <w:rsid w:val="0054458E"/>
    <w:rsid w:val="00551E46"/>
    <w:rsid w:val="00552007"/>
    <w:rsid w:val="0055293D"/>
    <w:rsid w:val="0055305E"/>
    <w:rsid w:val="00553EFF"/>
    <w:rsid w:val="00555657"/>
    <w:rsid w:val="00556C08"/>
    <w:rsid w:val="005613AB"/>
    <w:rsid w:val="00561708"/>
    <w:rsid w:val="00561978"/>
    <w:rsid w:val="00562286"/>
    <w:rsid w:val="005629E6"/>
    <w:rsid w:val="00563590"/>
    <w:rsid w:val="00563783"/>
    <w:rsid w:val="005638E8"/>
    <w:rsid w:val="00564901"/>
    <w:rsid w:val="00564D04"/>
    <w:rsid w:val="00566C25"/>
    <w:rsid w:val="00567307"/>
    <w:rsid w:val="00570CAC"/>
    <w:rsid w:val="00570F93"/>
    <w:rsid w:val="00574ED6"/>
    <w:rsid w:val="00575F4B"/>
    <w:rsid w:val="00576D63"/>
    <w:rsid w:val="00577667"/>
    <w:rsid w:val="0057777C"/>
    <w:rsid w:val="00577808"/>
    <w:rsid w:val="00580577"/>
    <w:rsid w:val="00583593"/>
    <w:rsid w:val="005858EB"/>
    <w:rsid w:val="005902D7"/>
    <w:rsid w:val="00590B81"/>
    <w:rsid w:val="005918A8"/>
    <w:rsid w:val="00593671"/>
    <w:rsid w:val="00595AD0"/>
    <w:rsid w:val="005973AC"/>
    <w:rsid w:val="005A2F3E"/>
    <w:rsid w:val="005A3829"/>
    <w:rsid w:val="005A3AB1"/>
    <w:rsid w:val="005A412A"/>
    <w:rsid w:val="005A4236"/>
    <w:rsid w:val="005A46E2"/>
    <w:rsid w:val="005A639B"/>
    <w:rsid w:val="005A64F0"/>
    <w:rsid w:val="005A72D4"/>
    <w:rsid w:val="005A7320"/>
    <w:rsid w:val="005B0201"/>
    <w:rsid w:val="005B0AF2"/>
    <w:rsid w:val="005B1C76"/>
    <w:rsid w:val="005B1D0C"/>
    <w:rsid w:val="005B1E35"/>
    <w:rsid w:val="005B1FB5"/>
    <w:rsid w:val="005B3A5C"/>
    <w:rsid w:val="005B3B95"/>
    <w:rsid w:val="005B4464"/>
    <w:rsid w:val="005B469B"/>
    <w:rsid w:val="005B5C13"/>
    <w:rsid w:val="005B672C"/>
    <w:rsid w:val="005B737C"/>
    <w:rsid w:val="005C005A"/>
    <w:rsid w:val="005C0471"/>
    <w:rsid w:val="005C2C1D"/>
    <w:rsid w:val="005C4521"/>
    <w:rsid w:val="005C6578"/>
    <w:rsid w:val="005D1137"/>
    <w:rsid w:val="005D1741"/>
    <w:rsid w:val="005D1812"/>
    <w:rsid w:val="005D3AA6"/>
    <w:rsid w:val="005D3C39"/>
    <w:rsid w:val="005D4024"/>
    <w:rsid w:val="005D456F"/>
    <w:rsid w:val="005D4C2A"/>
    <w:rsid w:val="005D54B9"/>
    <w:rsid w:val="005D5E1D"/>
    <w:rsid w:val="005D6A38"/>
    <w:rsid w:val="005D6E8C"/>
    <w:rsid w:val="005D771D"/>
    <w:rsid w:val="005E235D"/>
    <w:rsid w:val="005E2839"/>
    <w:rsid w:val="005E325E"/>
    <w:rsid w:val="005E3E41"/>
    <w:rsid w:val="005E54AF"/>
    <w:rsid w:val="005E550C"/>
    <w:rsid w:val="005E5699"/>
    <w:rsid w:val="005E5EB8"/>
    <w:rsid w:val="005E600A"/>
    <w:rsid w:val="005E62DA"/>
    <w:rsid w:val="005F0B9C"/>
    <w:rsid w:val="005F0DD8"/>
    <w:rsid w:val="005F153E"/>
    <w:rsid w:val="005F21DB"/>
    <w:rsid w:val="005F2618"/>
    <w:rsid w:val="005F3A94"/>
    <w:rsid w:val="005F52B4"/>
    <w:rsid w:val="006011D8"/>
    <w:rsid w:val="0060166A"/>
    <w:rsid w:val="00603259"/>
    <w:rsid w:val="00603F66"/>
    <w:rsid w:val="00604AD5"/>
    <w:rsid w:val="00604B64"/>
    <w:rsid w:val="00605ABE"/>
    <w:rsid w:val="006072B2"/>
    <w:rsid w:val="0060731E"/>
    <w:rsid w:val="0061151C"/>
    <w:rsid w:val="00612C68"/>
    <w:rsid w:val="0061336E"/>
    <w:rsid w:val="006142C1"/>
    <w:rsid w:val="0061573C"/>
    <w:rsid w:val="00616052"/>
    <w:rsid w:val="00616376"/>
    <w:rsid w:val="00621597"/>
    <w:rsid w:val="006231AC"/>
    <w:rsid w:val="0062359C"/>
    <w:rsid w:val="006237E3"/>
    <w:rsid w:val="00624137"/>
    <w:rsid w:val="0062493A"/>
    <w:rsid w:val="00624992"/>
    <w:rsid w:val="00625099"/>
    <w:rsid w:val="0062547F"/>
    <w:rsid w:val="006271DB"/>
    <w:rsid w:val="00627B5B"/>
    <w:rsid w:val="00627F08"/>
    <w:rsid w:val="006307A7"/>
    <w:rsid w:val="00630833"/>
    <w:rsid w:val="00630990"/>
    <w:rsid w:val="00630CC0"/>
    <w:rsid w:val="00633C61"/>
    <w:rsid w:val="00635239"/>
    <w:rsid w:val="00635C74"/>
    <w:rsid w:val="00635FEC"/>
    <w:rsid w:val="006377FD"/>
    <w:rsid w:val="00641BFC"/>
    <w:rsid w:val="00642AAF"/>
    <w:rsid w:val="00643192"/>
    <w:rsid w:val="0064463A"/>
    <w:rsid w:val="00645B28"/>
    <w:rsid w:val="006503D2"/>
    <w:rsid w:val="006511A7"/>
    <w:rsid w:val="0065187A"/>
    <w:rsid w:val="006519B0"/>
    <w:rsid w:val="00651A5D"/>
    <w:rsid w:val="00656434"/>
    <w:rsid w:val="00656D8E"/>
    <w:rsid w:val="00657E7A"/>
    <w:rsid w:val="00660329"/>
    <w:rsid w:val="00660958"/>
    <w:rsid w:val="00662054"/>
    <w:rsid w:val="0066277D"/>
    <w:rsid w:val="006631BC"/>
    <w:rsid w:val="006631EC"/>
    <w:rsid w:val="00664AF8"/>
    <w:rsid w:val="00664BC8"/>
    <w:rsid w:val="00664DC3"/>
    <w:rsid w:val="006668D8"/>
    <w:rsid w:val="00667F32"/>
    <w:rsid w:val="006705ED"/>
    <w:rsid w:val="0067124C"/>
    <w:rsid w:val="00671F3B"/>
    <w:rsid w:val="0067329C"/>
    <w:rsid w:val="00673313"/>
    <w:rsid w:val="006752A2"/>
    <w:rsid w:val="0067579F"/>
    <w:rsid w:val="00680AA4"/>
    <w:rsid w:val="00680E1A"/>
    <w:rsid w:val="006815CF"/>
    <w:rsid w:val="00681865"/>
    <w:rsid w:val="00682187"/>
    <w:rsid w:val="00683332"/>
    <w:rsid w:val="0068397D"/>
    <w:rsid w:val="0068488F"/>
    <w:rsid w:val="006850B5"/>
    <w:rsid w:val="006877F6"/>
    <w:rsid w:val="0069051B"/>
    <w:rsid w:val="00690E92"/>
    <w:rsid w:val="006928E4"/>
    <w:rsid w:val="00693CD7"/>
    <w:rsid w:val="00693F30"/>
    <w:rsid w:val="00693FE5"/>
    <w:rsid w:val="0069541B"/>
    <w:rsid w:val="0069677A"/>
    <w:rsid w:val="006967DA"/>
    <w:rsid w:val="00696828"/>
    <w:rsid w:val="00696FD1"/>
    <w:rsid w:val="006973B8"/>
    <w:rsid w:val="00697875"/>
    <w:rsid w:val="006A1479"/>
    <w:rsid w:val="006A1A72"/>
    <w:rsid w:val="006A1C64"/>
    <w:rsid w:val="006A2534"/>
    <w:rsid w:val="006A2A91"/>
    <w:rsid w:val="006A7865"/>
    <w:rsid w:val="006B1769"/>
    <w:rsid w:val="006B1B6F"/>
    <w:rsid w:val="006B280A"/>
    <w:rsid w:val="006B2CF8"/>
    <w:rsid w:val="006B30BE"/>
    <w:rsid w:val="006B3C3B"/>
    <w:rsid w:val="006B44D4"/>
    <w:rsid w:val="006B54B6"/>
    <w:rsid w:val="006B773F"/>
    <w:rsid w:val="006B7850"/>
    <w:rsid w:val="006C0A2B"/>
    <w:rsid w:val="006C3DC9"/>
    <w:rsid w:val="006C462B"/>
    <w:rsid w:val="006C4B3F"/>
    <w:rsid w:val="006C743D"/>
    <w:rsid w:val="006C7CFE"/>
    <w:rsid w:val="006D055C"/>
    <w:rsid w:val="006D0843"/>
    <w:rsid w:val="006D2471"/>
    <w:rsid w:val="006D48D6"/>
    <w:rsid w:val="006D4C89"/>
    <w:rsid w:val="006D4EEB"/>
    <w:rsid w:val="006D62DB"/>
    <w:rsid w:val="006D67DD"/>
    <w:rsid w:val="006D7430"/>
    <w:rsid w:val="006D75CC"/>
    <w:rsid w:val="006E1231"/>
    <w:rsid w:val="006E1A20"/>
    <w:rsid w:val="006E45D0"/>
    <w:rsid w:val="006E470E"/>
    <w:rsid w:val="006E5715"/>
    <w:rsid w:val="006E70A8"/>
    <w:rsid w:val="006F116C"/>
    <w:rsid w:val="006F1974"/>
    <w:rsid w:val="006F249C"/>
    <w:rsid w:val="006F36AE"/>
    <w:rsid w:val="006F479B"/>
    <w:rsid w:val="006F54E4"/>
    <w:rsid w:val="006F606C"/>
    <w:rsid w:val="006F7D15"/>
    <w:rsid w:val="007002F3"/>
    <w:rsid w:val="0070121D"/>
    <w:rsid w:val="00701252"/>
    <w:rsid w:val="007024D0"/>
    <w:rsid w:val="00705A16"/>
    <w:rsid w:val="0070657A"/>
    <w:rsid w:val="007069D9"/>
    <w:rsid w:val="00707EFD"/>
    <w:rsid w:val="00710751"/>
    <w:rsid w:val="00711C4B"/>
    <w:rsid w:val="007121DC"/>
    <w:rsid w:val="00712530"/>
    <w:rsid w:val="00713496"/>
    <w:rsid w:val="007134FD"/>
    <w:rsid w:val="0071531C"/>
    <w:rsid w:val="0071594F"/>
    <w:rsid w:val="00716D73"/>
    <w:rsid w:val="00716E03"/>
    <w:rsid w:val="00716F22"/>
    <w:rsid w:val="007178C1"/>
    <w:rsid w:val="00717E99"/>
    <w:rsid w:val="00722077"/>
    <w:rsid w:val="0072257C"/>
    <w:rsid w:val="00722AA9"/>
    <w:rsid w:val="007248C7"/>
    <w:rsid w:val="00724DFA"/>
    <w:rsid w:val="00726748"/>
    <w:rsid w:val="00726C9E"/>
    <w:rsid w:val="007301A2"/>
    <w:rsid w:val="0073103D"/>
    <w:rsid w:val="0073151C"/>
    <w:rsid w:val="00731654"/>
    <w:rsid w:val="00731CC7"/>
    <w:rsid w:val="00732186"/>
    <w:rsid w:val="0073261B"/>
    <w:rsid w:val="00732DFA"/>
    <w:rsid w:val="00733476"/>
    <w:rsid w:val="007342D3"/>
    <w:rsid w:val="0073612A"/>
    <w:rsid w:val="007368DD"/>
    <w:rsid w:val="00737FD9"/>
    <w:rsid w:val="007415FB"/>
    <w:rsid w:val="0074160A"/>
    <w:rsid w:val="00742B7E"/>
    <w:rsid w:val="00743EF7"/>
    <w:rsid w:val="007472ED"/>
    <w:rsid w:val="00747A27"/>
    <w:rsid w:val="00747F05"/>
    <w:rsid w:val="00750955"/>
    <w:rsid w:val="0075215B"/>
    <w:rsid w:val="007523D1"/>
    <w:rsid w:val="00752B07"/>
    <w:rsid w:val="007532A3"/>
    <w:rsid w:val="0075372C"/>
    <w:rsid w:val="00753D4A"/>
    <w:rsid w:val="00753E35"/>
    <w:rsid w:val="00755133"/>
    <w:rsid w:val="00756223"/>
    <w:rsid w:val="00757757"/>
    <w:rsid w:val="00761555"/>
    <w:rsid w:val="0076178E"/>
    <w:rsid w:val="00762873"/>
    <w:rsid w:val="007638F3"/>
    <w:rsid w:val="0076391F"/>
    <w:rsid w:val="0076577B"/>
    <w:rsid w:val="0076674A"/>
    <w:rsid w:val="00766FBB"/>
    <w:rsid w:val="00767A9C"/>
    <w:rsid w:val="0077100E"/>
    <w:rsid w:val="007730E9"/>
    <w:rsid w:val="00773350"/>
    <w:rsid w:val="00773DB1"/>
    <w:rsid w:val="00774193"/>
    <w:rsid w:val="00775336"/>
    <w:rsid w:val="00777D18"/>
    <w:rsid w:val="00780BE3"/>
    <w:rsid w:val="007816B5"/>
    <w:rsid w:val="00782D5D"/>
    <w:rsid w:val="00782F51"/>
    <w:rsid w:val="0078348A"/>
    <w:rsid w:val="0078384C"/>
    <w:rsid w:val="007842E8"/>
    <w:rsid w:val="00785C3E"/>
    <w:rsid w:val="007861DF"/>
    <w:rsid w:val="00786E5C"/>
    <w:rsid w:val="0078728F"/>
    <w:rsid w:val="00787F38"/>
    <w:rsid w:val="007912FE"/>
    <w:rsid w:val="007918ED"/>
    <w:rsid w:val="007942D9"/>
    <w:rsid w:val="0079512D"/>
    <w:rsid w:val="00795269"/>
    <w:rsid w:val="007A0712"/>
    <w:rsid w:val="007A1324"/>
    <w:rsid w:val="007A25AA"/>
    <w:rsid w:val="007A3815"/>
    <w:rsid w:val="007A49D3"/>
    <w:rsid w:val="007A686E"/>
    <w:rsid w:val="007B110A"/>
    <w:rsid w:val="007B289F"/>
    <w:rsid w:val="007B2CB6"/>
    <w:rsid w:val="007B2D23"/>
    <w:rsid w:val="007B65FD"/>
    <w:rsid w:val="007C0756"/>
    <w:rsid w:val="007C0B62"/>
    <w:rsid w:val="007C1C36"/>
    <w:rsid w:val="007C1FE2"/>
    <w:rsid w:val="007C3845"/>
    <w:rsid w:val="007C3EBC"/>
    <w:rsid w:val="007C4AAA"/>
    <w:rsid w:val="007C50E6"/>
    <w:rsid w:val="007C590B"/>
    <w:rsid w:val="007C6D69"/>
    <w:rsid w:val="007D0318"/>
    <w:rsid w:val="007D0C35"/>
    <w:rsid w:val="007D224E"/>
    <w:rsid w:val="007D62D0"/>
    <w:rsid w:val="007D73D0"/>
    <w:rsid w:val="007E0591"/>
    <w:rsid w:val="007E24CA"/>
    <w:rsid w:val="007E61D8"/>
    <w:rsid w:val="007E7470"/>
    <w:rsid w:val="007F12F2"/>
    <w:rsid w:val="007F2A67"/>
    <w:rsid w:val="007F3B13"/>
    <w:rsid w:val="007F4B77"/>
    <w:rsid w:val="007F603A"/>
    <w:rsid w:val="007F6106"/>
    <w:rsid w:val="007F6CB1"/>
    <w:rsid w:val="007F7025"/>
    <w:rsid w:val="007F7BEB"/>
    <w:rsid w:val="00800988"/>
    <w:rsid w:val="00801628"/>
    <w:rsid w:val="00802BF5"/>
    <w:rsid w:val="008038A0"/>
    <w:rsid w:val="00803E97"/>
    <w:rsid w:val="00804EC3"/>
    <w:rsid w:val="00804F4A"/>
    <w:rsid w:val="00805DDA"/>
    <w:rsid w:val="00807D10"/>
    <w:rsid w:val="00810038"/>
    <w:rsid w:val="00810553"/>
    <w:rsid w:val="0081111A"/>
    <w:rsid w:val="00812CF9"/>
    <w:rsid w:val="008131B4"/>
    <w:rsid w:val="00813621"/>
    <w:rsid w:val="00813CAA"/>
    <w:rsid w:val="00814301"/>
    <w:rsid w:val="00815F5A"/>
    <w:rsid w:val="0082056C"/>
    <w:rsid w:val="00822578"/>
    <w:rsid w:val="00822C6A"/>
    <w:rsid w:val="00823E2E"/>
    <w:rsid w:val="008255F1"/>
    <w:rsid w:val="00826348"/>
    <w:rsid w:val="008265CD"/>
    <w:rsid w:val="0083080F"/>
    <w:rsid w:val="00831445"/>
    <w:rsid w:val="008314CF"/>
    <w:rsid w:val="00832639"/>
    <w:rsid w:val="008330A7"/>
    <w:rsid w:val="008330D8"/>
    <w:rsid w:val="00837C48"/>
    <w:rsid w:val="008408E1"/>
    <w:rsid w:val="00840C70"/>
    <w:rsid w:val="00840E6C"/>
    <w:rsid w:val="00840F7E"/>
    <w:rsid w:val="00841DF8"/>
    <w:rsid w:val="00842FAD"/>
    <w:rsid w:val="0084545D"/>
    <w:rsid w:val="00845FE3"/>
    <w:rsid w:val="008510B9"/>
    <w:rsid w:val="0085397E"/>
    <w:rsid w:val="00854A3B"/>
    <w:rsid w:val="00855546"/>
    <w:rsid w:val="0085699A"/>
    <w:rsid w:val="00856E9F"/>
    <w:rsid w:val="00856F85"/>
    <w:rsid w:val="00857E73"/>
    <w:rsid w:val="00860FA4"/>
    <w:rsid w:val="0086164C"/>
    <w:rsid w:val="008616FE"/>
    <w:rsid w:val="00863B82"/>
    <w:rsid w:val="00866B52"/>
    <w:rsid w:val="00871598"/>
    <w:rsid w:val="00872121"/>
    <w:rsid w:val="008724AD"/>
    <w:rsid w:val="00873245"/>
    <w:rsid w:val="00873AC6"/>
    <w:rsid w:val="008748A2"/>
    <w:rsid w:val="00875023"/>
    <w:rsid w:val="008761D1"/>
    <w:rsid w:val="008764C8"/>
    <w:rsid w:val="00876D51"/>
    <w:rsid w:val="00876D7B"/>
    <w:rsid w:val="00877037"/>
    <w:rsid w:val="00877166"/>
    <w:rsid w:val="00880CE0"/>
    <w:rsid w:val="00884585"/>
    <w:rsid w:val="0088582E"/>
    <w:rsid w:val="00885EE0"/>
    <w:rsid w:val="00891296"/>
    <w:rsid w:val="008938C8"/>
    <w:rsid w:val="00893BF5"/>
    <w:rsid w:val="00893FF8"/>
    <w:rsid w:val="00895281"/>
    <w:rsid w:val="00895FF5"/>
    <w:rsid w:val="00896422"/>
    <w:rsid w:val="00896B76"/>
    <w:rsid w:val="00896EC7"/>
    <w:rsid w:val="008A03C0"/>
    <w:rsid w:val="008A05B4"/>
    <w:rsid w:val="008A1934"/>
    <w:rsid w:val="008A29F5"/>
    <w:rsid w:val="008A374E"/>
    <w:rsid w:val="008A55AE"/>
    <w:rsid w:val="008A6756"/>
    <w:rsid w:val="008B2103"/>
    <w:rsid w:val="008B3E18"/>
    <w:rsid w:val="008B6BA3"/>
    <w:rsid w:val="008B6E9D"/>
    <w:rsid w:val="008B7054"/>
    <w:rsid w:val="008B75AF"/>
    <w:rsid w:val="008C17AE"/>
    <w:rsid w:val="008C1EFF"/>
    <w:rsid w:val="008C2533"/>
    <w:rsid w:val="008C3C54"/>
    <w:rsid w:val="008C42DB"/>
    <w:rsid w:val="008C4C87"/>
    <w:rsid w:val="008C6E10"/>
    <w:rsid w:val="008C6F87"/>
    <w:rsid w:val="008C7ACC"/>
    <w:rsid w:val="008D1171"/>
    <w:rsid w:val="008D2A85"/>
    <w:rsid w:val="008D3315"/>
    <w:rsid w:val="008D34BF"/>
    <w:rsid w:val="008D41BB"/>
    <w:rsid w:val="008D5DD9"/>
    <w:rsid w:val="008D6EFB"/>
    <w:rsid w:val="008D7EB7"/>
    <w:rsid w:val="008D7FCE"/>
    <w:rsid w:val="008E0352"/>
    <w:rsid w:val="008E54DF"/>
    <w:rsid w:val="008E5CCC"/>
    <w:rsid w:val="008E6A58"/>
    <w:rsid w:val="008F0E09"/>
    <w:rsid w:val="008F1D7D"/>
    <w:rsid w:val="008F2015"/>
    <w:rsid w:val="008F2467"/>
    <w:rsid w:val="008F301A"/>
    <w:rsid w:val="008F6263"/>
    <w:rsid w:val="008F6502"/>
    <w:rsid w:val="008F70CD"/>
    <w:rsid w:val="008F7B26"/>
    <w:rsid w:val="008F7E62"/>
    <w:rsid w:val="00901BFA"/>
    <w:rsid w:val="009029DC"/>
    <w:rsid w:val="00903B74"/>
    <w:rsid w:val="00903EA5"/>
    <w:rsid w:val="009056B5"/>
    <w:rsid w:val="00906281"/>
    <w:rsid w:val="00906383"/>
    <w:rsid w:val="009070AF"/>
    <w:rsid w:val="00907916"/>
    <w:rsid w:val="00910439"/>
    <w:rsid w:val="009116D2"/>
    <w:rsid w:val="009130EE"/>
    <w:rsid w:val="009138BB"/>
    <w:rsid w:val="00914F5C"/>
    <w:rsid w:val="00915339"/>
    <w:rsid w:val="00916AE5"/>
    <w:rsid w:val="00916DAE"/>
    <w:rsid w:val="00916EC7"/>
    <w:rsid w:val="00917FD0"/>
    <w:rsid w:val="009210D9"/>
    <w:rsid w:val="0092173A"/>
    <w:rsid w:val="00922139"/>
    <w:rsid w:val="009226EF"/>
    <w:rsid w:val="00922D7B"/>
    <w:rsid w:val="0092318F"/>
    <w:rsid w:val="009231D7"/>
    <w:rsid w:val="0092344F"/>
    <w:rsid w:val="00923FF7"/>
    <w:rsid w:val="00924368"/>
    <w:rsid w:val="009246F6"/>
    <w:rsid w:val="00930261"/>
    <w:rsid w:val="00931C69"/>
    <w:rsid w:val="00931F81"/>
    <w:rsid w:val="009332F2"/>
    <w:rsid w:val="009338C4"/>
    <w:rsid w:val="00933DD4"/>
    <w:rsid w:val="00934F37"/>
    <w:rsid w:val="00935709"/>
    <w:rsid w:val="009368A4"/>
    <w:rsid w:val="00937508"/>
    <w:rsid w:val="00937FFD"/>
    <w:rsid w:val="009403D3"/>
    <w:rsid w:val="0094255C"/>
    <w:rsid w:val="00944115"/>
    <w:rsid w:val="00945598"/>
    <w:rsid w:val="009456F7"/>
    <w:rsid w:val="00945AEA"/>
    <w:rsid w:val="00947558"/>
    <w:rsid w:val="00947CE1"/>
    <w:rsid w:val="00951FFF"/>
    <w:rsid w:val="00952F92"/>
    <w:rsid w:val="0095360E"/>
    <w:rsid w:val="00956A63"/>
    <w:rsid w:val="00956F08"/>
    <w:rsid w:val="009612C5"/>
    <w:rsid w:val="00962CD5"/>
    <w:rsid w:val="0096353E"/>
    <w:rsid w:val="0096470F"/>
    <w:rsid w:val="00965CE7"/>
    <w:rsid w:val="00966AD1"/>
    <w:rsid w:val="0097086B"/>
    <w:rsid w:val="00971745"/>
    <w:rsid w:val="00971A16"/>
    <w:rsid w:val="0097506F"/>
    <w:rsid w:val="00977A89"/>
    <w:rsid w:val="009804B7"/>
    <w:rsid w:val="009806BA"/>
    <w:rsid w:val="009811B2"/>
    <w:rsid w:val="00982419"/>
    <w:rsid w:val="00982739"/>
    <w:rsid w:val="009829FA"/>
    <w:rsid w:val="00984065"/>
    <w:rsid w:val="00984EA8"/>
    <w:rsid w:val="00985721"/>
    <w:rsid w:val="00985AD2"/>
    <w:rsid w:val="00986267"/>
    <w:rsid w:val="00987098"/>
    <w:rsid w:val="009905C8"/>
    <w:rsid w:val="009933FA"/>
    <w:rsid w:val="0099378A"/>
    <w:rsid w:val="00994E7B"/>
    <w:rsid w:val="0099531E"/>
    <w:rsid w:val="00995856"/>
    <w:rsid w:val="00995AE7"/>
    <w:rsid w:val="00995D7C"/>
    <w:rsid w:val="009969A2"/>
    <w:rsid w:val="00996CCA"/>
    <w:rsid w:val="00997EE2"/>
    <w:rsid w:val="009A08A2"/>
    <w:rsid w:val="009A0986"/>
    <w:rsid w:val="009A265A"/>
    <w:rsid w:val="009A3E29"/>
    <w:rsid w:val="009A4C7F"/>
    <w:rsid w:val="009A67C0"/>
    <w:rsid w:val="009A6E12"/>
    <w:rsid w:val="009A713D"/>
    <w:rsid w:val="009A7BC0"/>
    <w:rsid w:val="009B0829"/>
    <w:rsid w:val="009B2218"/>
    <w:rsid w:val="009B3406"/>
    <w:rsid w:val="009B3D4E"/>
    <w:rsid w:val="009B6A51"/>
    <w:rsid w:val="009B6BD2"/>
    <w:rsid w:val="009B6C71"/>
    <w:rsid w:val="009B7835"/>
    <w:rsid w:val="009C2801"/>
    <w:rsid w:val="009C290E"/>
    <w:rsid w:val="009C3986"/>
    <w:rsid w:val="009C4023"/>
    <w:rsid w:val="009C56E5"/>
    <w:rsid w:val="009C67CB"/>
    <w:rsid w:val="009C6CD3"/>
    <w:rsid w:val="009D08C6"/>
    <w:rsid w:val="009D0E11"/>
    <w:rsid w:val="009D1448"/>
    <w:rsid w:val="009D22DA"/>
    <w:rsid w:val="009D3C7B"/>
    <w:rsid w:val="009D490A"/>
    <w:rsid w:val="009D62E5"/>
    <w:rsid w:val="009D7EFE"/>
    <w:rsid w:val="009E0266"/>
    <w:rsid w:val="009E1188"/>
    <w:rsid w:val="009E179C"/>
    <w:rsid w:val="009E1BCE"/>
    <w:rsid w:val="009E1E5C"/>
    <w:rsid w:val="009E352D"/>
    <w:rsid w:val="009E5871"/>
    <w:rsid w:val="009E5BF7"/>
    <w:rsid w:val="009E5FD1"/>
    <w:rsid w:val="009E6B78"/>
    <w:rsid w:val="009F1B13"/>
    <w:rsid w:val="009F2A72"/>
    <w:rsid w:val="009F55EE"/>
    <w:rsid w:val="009F570D"/>
    <w:rsid w:val="009F748E"/>
    <w:rsid w:val="00A003CE"/>
    <w:rsid w:val="00A00550"/>
    <w:rsid w:val="00A008CF"/>
    <w:rsid w:val="00A00C9A"/>
    <w:rsid w:val="00A027F2"/>
    <w:rsid w:val="00A0284E"/>
    <w:rsid w:val="00A044C7"/>
    <w:rsid w:val="00A051CE"/>
    <w:rsid w:val="00A05565"/>
    <w:rsid w:val="00A057DE"/>
    <w:rsid w:val="00A067B1"/>
    <w:rsid w:val="00A06F72"/>
    <w:rsid w:val="00A07461"/>
    <w:rsid w:val="00A07498"/>
    <w:rsid w:val="00A10C45"/>
    <w:rsid w:val="00A10FEF"/>
    <w:rsid w:val="00A11361"/>
    <w:rsid w:val="00A116F7"/>
    <w:rsid w:val="00A11A98"/>
    <w:rsid w:val="00A12347"/>
    <w:rsid w:val="00A1249B"/>
    <w:rsid w:val="00A15B77"/>
    <w:rsid w:val="00A15F40"/>
    <w:rsid w:val="00A161CA"/>
    <w:rsid w:val="00A16A43"/>
    <w:rsid w:val="00A1744D"/>
    <w:rsid w:val="00A1773B"/>
    <w:rsid w:val="00A177F8"/>
    <w:rsid w:val="00A17D63"/>
    <w:rsid w:val="00A20892"/>
    <w:rsid w:val="00A229E8"/>
    <w:rsid w:val="00A22CBE"/>
    <w:rsid w:val="00A2420F"/>
    <w:rsid w:val="00A254DC"/>
    <w:rsid w:val="00A261CE"/>
    <w:rsid w:val="00A302E0"/>
    <w:rsid w:val="00A31927"/>
    <w:rsid w:val="00A31B59"/>
    <w:rsid w:val="00A31E7C"/>
    <w:rsid w:val="00A33948"/>
    <w:rsid w:val="00A356E7"/>
    <w:rsid w:val="00A378D5"/>
    <w:rsid w:val="00A403A7"/>
    <w:rsid w:val="00A404C7"/>
    <w:rsid w:val="00A408FA"/>
    <w:rsid w:val="00A4209B"/>
    <w:rsid w:val="00A4571B"/>
    <w:rsid w:val="00A46AE8"/>
    <w:rsid w:val="00A474EC"/>
    <w:rsid w:val="00A476C8"/>
    <w:rsid w:val="00A476F5"/>
    <w:rsid w:val="00A518A3"/>
    <w:rsid w:val="00A52A4B"/>
    <w:rsid w:val="00A52BAC"/>
    <w:rsid w:val="00A53DF2"/>
    <w:rsid w:val="00A5439F"/>
    <w:rsid w:val="00A54D88"/>
    <w:rsid w:val="00A54FD9"/>
    <w:rsid w:val="00A559CD"/>
    <w:rsid w:val="00A5683B"/>
    <w:rsid w:val="00A6131E"/>
    <w:rsid w:val="00A61600"/>
    <w:rsid w:val="00A634D4"/>
    <w:rsid w:val="00A63704"/>
    <w:rsid w:val="00A64740"/>
    <w:rsid w:val="00A661D5"/>
    <w:rsid w:val="00A66492"/>
    <w:rsid w:val="00A67B1D"/>
    <w:rsid w:val="00A706CD"/>
    <w:rsid w:val="00A70C0A"/>
    <w:rsid w:val="00A7110C"/>
    <w:rsid w:val="00A729EA"/>
    <w:rsid w:val="00A75756"/>
    <w:rsid w:val="00A77BBB"/>
    <w:rsid w:val="00A8020B"/>
    <w:rsid w:val="00A80247"/>
    <w:rsid w:val="00A812A3"/>
    <w:rsid w:val="00A8254F"/>
    <w:rsid w:val="00A836E8"/>
    <w:rsid w:val="00A838A1"/>
    <w:rsid w:val="00A839F5"/>
    <w:rsid w:val="00A83A4F"/>
    <w:rsid w:val="00A83B02"/>
    <w:rsid w:val="00A84A37"/>
    <w:rsid w:val="00A85C21"/>
    <w:rsid w:val="00A85D08"/>
    <w:rsid w:val="00A86300"/>
    <w:rsid w:val="00A87A90"/>
    <w:rsid w:val="00A87EB1"/>
    <w:rsid w:val="00A90EF5"/>
    <w:rsid w:val="00A911EE"/>
    <w:rsid w:val="00A91DB2"/>
    <w:rsid w:val="00A92340"/>
    <w:rsid w:val="00A945EB"/>
    <w:rsid w:val="00A95E84"/>
    <w:rsid w:val="00A97687"/>
    <w:rsid w:val="00AA0235"/>
    <w:rsid w:val="00AA1F03"/>
    <w:rsid w:val="00AA5379"/>
    <w:rsid w:val="00AA75FA"/>
    <w:rsid w:val="00AA7A6B"/>
    <w:rsid w:val="00AA7B93"/>
    <w:rsid w:val="00AB0AEC"/>
    <w:rsid w:val="00AB145F"/>
    <w:rsid w:val="00AB1513"/>
    <w:rsid w:val="00AB1618"/>
    <w:rsid w:val="00AB1805"/>
    <w:rsid w:val="00AB2221"/>
    <w:rsid w:val="00AC2D48"/>
    <w:rsid w:val="00AC380E"/>
    <w:rsid w:val="00AC3AD8"/>
    <w:rsid w:val="00AC44E2"/>
    <w:rsid w:val="00AC4E5E"/>
    <w:rsid w:val="00AC6F91"/>
    <w:rsid w:val="00AC7245"/>
    <w:rsid w:val="00AD07FF"/>
    <w:rsid w:val="00AD0917"/>
    <w:rsid w:val="00AD0DFC"/>
    <w:rsid w:val="00AD1188"/>
    <w:rsid w:val="00AD1AC9"/>
    <w:rsid w:val="00AD2862"/>
    <w:rsid w:val="00AD3942"/>
    <w:rsid w:val="00AD4529"/>
    <w:rsid w:val="00AE0E1E"/>
    <w:rsid w:val="00AE0FD8"/>
    <w:rsid w:val="00AE4716"/>
    <w:rsid w:val="00AE5348"/>
    <w:rsid w:val="00AE55CF"/>
    <w:rsid w:val="00AE5E50"/>
    <w:rsid w:val="00AE6203"/>
    <w:rsid w:val="00AE62A4"/>
    <w:rsid w:val="00AE6ACA"/>
    <w:rsid w:val="00AE7A8F"/>
    <w:rsid w:val="00AF0DA4"/>
    <w:rsid w:val="00AF1A68"/>
    <w:rsid w:val="00AF1AF1"/>
    <w:rsid w:val="00AF1DA8"/>
    <w:rsid w:val="00AF1FB5"/>
    <w:rsid w:val="00AF38D5"/>
    <w:rsid w:val="00AF4325"/>
    <w:rsid w:val="00AF479C"/>
    <w:rsid w:val="00AF532A"/>
    <w:rsid w:val="00AF54B9"/>
    <w:rsid w:val="00B00B64"/>
    <w:rsid w:val="00B01279"/>
    <w:rsid w:val="00B019DB"/>
    <w:rsid w:val="00B02385"/>
    <w:rsid w:val="00B024CF"/>
    <w:rsid w:val="00B03478"/>
    <w:rsid w:val="00B03F0F"/>
    <w:rsid w:val="00B05982"/>
    <w:rsid w:val="00B063BC"/>
    <w:rsid w:val="00B0700A"/>
    <w:rsid w:val="00B07EFD"/>
    <w:rsid w:val="00B14213"/>
    <w:rsid w:val="00B1523A"/>
    <w:rsid w:val="00B15981"/>
    <w:rsid w:val="00B16853"/>
    <w:rsid w:val="00B21A86"/>
    <w:rsid w:val="00B25A0B"/>
    <w:rsid w:val="00B26B2F"/>
    <w:rsid w:val="00B27038"/>
    <w:rsid w:val="00B30B31"/>
    <w:rsid w:val="00B323EE"/>
    <w:rsid w:val="00B36300"/>
    <w:rsid w:val="00B36502"/>
    <w:rsid w:val="00B407F4"/>
    <w:rsid w:val="00B40920"/>
    <w:rsid w:val="00B41587"/>
    <w:rsid w:val="00B41980"/>
    <w:rsid w:val="00B43C0A"/>
    <w:rsid w:val="00B44262"/>
    <w:rsid w:val="00B450E9"/>
    <w:rsid w:val="00B46AD6"/>
    <w:rsid w:val="00B501E7"/>
    <w:rsid w:val="00B50936"/>
    <w:rsid w:val="00B50A05"/>
    <w:rsid w:val="00B511F7"/>
    <w:rsid w:val="00B51931"/>
    <w:rsid w:val="00B52E92"/>
    <w:rsid w:val="00B5344F"/>
    <w:rsid w:val="00B5530A"/>
    <w:rsid w:val="00B566AC"/>
    <w:rsid w:val="00B5722B"/>
    <w:rsid w:val="00B60C60"/>
    <w:rsid w:val="00B60EAE"/>
    <w:rsid w:val="00B64DCC"/>
    <w:rsid w:val="00B66B93"/>
    <w:rsid w:val="00B67F88"/>
    <w:rsid w:val="00B71BCB"/>
    <w:rsid w:val="00B7210A"/>
    <w:rsid w:val="00B742A8"/>
    <w:rsid w:val="00B75C2E"/>
    <w:rsid w:val="00B77819"/>
    <w:rsid w:val="00B80035"/>
    <w:rsid w:val="00B8075A"/>
    <w:rsid w:val="00B829E1"/>
    <w:rsid w:val="00B83201"/>
    <w:rsid w:val="00B8498E"/>
    <w:rsid w:val="00B85874"/>
    <w:rsid w:val="00B86D5B"/>
    <w:rsid w:val="00B86FA4"/>
    <w:rsid w:val="00B87747"/>
    <w:rsid w:val="00B87E2E"/>
    <w:rsid w:val="00B87E3D"/>
    <w:rsid w:val="00B939AE"/>
    <w:rsid w:val="00B94060"/>
    <w:rsid w:val="00B956AE"/>
    <w:rsid w:val="00B9589B"/>
    <w:rsid w:val="00BA17B7"/>
    <w:rsid w:val="00BA20AA"/>
    <w:rsid w:val="00BA21A5"/>
    <w:rsid w:val="00BA3F55"/>
    <w:rsid w:val="00BA48DA"/>
    <w:rsid w:val="00BA6228"/>
    <w:rsid w:val="00BA68B6"/>
    <w:rsid w:val="00BA7285"/>
    <w:rsid w:val="00BB1CEE"/>
    <w:rsid w:val="00BB41B8"/>
    <w:rsid w:val="00BB49EC"/>
    <w:rsid w:val="00BB59AB"/>
    <w:rsid w:val="00BB5D3F"/>
    <w:rsid w:val="00BB5F45"/>
    <w:rsid w:val="00BB638B"/>
    <w:rsid w:val="00BB6AB5"/>
    <w:rsid w:val="00BB6B69"/>
    <w:rsid w:val="00BB7F28"/>
    <w:rsid w:val="00BC200D"/>
    <w:rsid w:val="00BC220A"/>
    <w:rsid w:val="00BC2806"/>
    <w:rsid w:val="00BC4B25"/>
    <w:rsid w:val="00BC5127"/>
    <w:rsid w:val="00BC59B4"/>
    <w:rsid w:val="00BC5DDB"/>
    <w:rsid w:val="00BC5DFD"/>
    <w:rsid w:val="00BC7E7E"/>
    <w:rsid w:val="00BD04E7"/>
    <w:rsid w:val="00BD0CCB"/>
    <w:rsid w:val="00BD1306"/>
    <w:rsid w:val="00BD31E8"/>
    <w:rsid w:val="00BD3594"/>
    <w:rsid w:val="00BD36C8"/>
    <w:rsid w:val="00BD4493"/>
    <w:rsid w:val="00BD5F1D"/>
    <w:rsid w:val="00BD6050"/>
    <w:rsid w:val="00BD68EA"/>
    <w:rsid w:val="00BD6F31"/>
    <w:rsid w:val="00BD778B"/>
    <w:rsid w:val="00BE49A2"/>
    <w:rsid w:val="00BE4DA8"/>
    <w:rsid w:val="00BE663E"/>
    <w:rsid w:val="00BE6ACE"/>
    <w:rsid w:val="00BE6EA8"/>
    <w:rsid w:val="00BF0C5C"/>
    <w:rsid w:val="00BF1A8B"/>
    <w:rsid w:val="00BF30D7"/>
    <w:rsid w:val="00BF3A17"/>
    <w:rsid w:val="00BF4055"/>
    <w:rsid w:val="00BF4EFF"/>
    <w:rsid w:val="00BF4F53"/>
    <w:rsid w:val="00BF581B"/>
    <w:rsid w:val="00BF5E0D"/>
    <w:rsid w:val="00BF6BD6"/>
    <w:rsid w:val="00BF7881"/>
    <w:rsid w:val="00BF7E12"/>
    <w:rsid w:val="00C03B83"/>
    <w:rsid w:val="00C0478B"/>
    <w:rsid w:val="00C049F3"/>
    <w:rsid w:val="00C05DF8"/>
    <w:rsid w:val="00C0654F"/>
    <w:rsid w:val="00C07AFA"/>
    <w:rsid w:val="00C10668"/>
    <w:rsid w:val="00C118AB"/>
    <w:rsid w:val="00C11FF3"/>
    <w:rsid w:val="00C123F7"/>
    <w:rsid w:val="00C12551"/>
    <w:rsid w:val="00C12F04"/>
    <w:rsid w:val="00C21F81"/>
    <w:rsid w:val="00C2453C"/>
    <w:rsid w:val="00C246AA"/>
    <w:rsid w:val="00C24E10"/>
    <w:rsid w:val="00C27524"/>
    <w:rsid w:val="00C3022C"/>
    <w:rsid w:val="00C30884"/>
    <w:rsid w:val="00C32579"/>
    <w:rsid w:val="00C33E8A"/>
    <w:rsid w:val="00C37B48"/>
    <w:rsid w:val="00C40CD4"/>
    <w:rsid w:val="00C41CD9"/>
    <w:rsid w:val="00C4230E"/>
    <w:rsid w:val="00C436BD"/>
    <w:rsid w:val="00C4451E"/>
    <w:rsid w:val="00C44D36"/>
    <w:rsid w:val="00C46499"/>
    <w:rsid w:val="00C50664"/>
    <w:rsid w:val="00C509E0"/>
    <w:rsid w:val="00C50E0C"/>
    <w:rsid w:val="00C50E38"/>
    <w:rsid w:val="00C5249A"/>
    <w:rsid w:val="00C52582"/>
    <w:rsid w:val="00C5403F"/>
    <w:rsid w:val="00C5452E"/>
    <w:rsid w:val="00C545DC"/>
    <w:rsid w:val="00C56D3B"/>
    <w:rsid w:val="00C57354"/>
    <w:rsid w:val="00C609B6"/>
    <w:rsid w:val="00C614A9"/>
    <w:rsid w:val="00C61F11"/>
    <w:rsid w:val="00C61FF4"/>
    <w:rsid w:val="00C629D4"/>
    <w:rsid w:val="00C63404"/>
    <w:rsid w:val="00C63F62"/>
    <w:rsid w:val="00C66FFD"/>
    <w:rsid w:val="00C702AB"/>
    <w:rsid w:val="00C712B4"/>
    <w:rsid w:val="00C71547"/>
    <w:rsid w:val="00C7295E"/>
    <w:rsid w:val="00C732A4"/>
    <w:rsid w:val="00C744BE"/>
    <w:rsid w:val="00C756FD"/>
    <w:rsid w:val="00C76107"/>
    <w:rsid w:val="00C77507"/>
    <w:rsid w:val="00C806D9"/>
    <w:rsid w:val="00C81856"/>
    <w:rsid w:val="00C818CE"/>
    <w:rsid w:val="00C81C60"/>
    <w:rsid w:val="00C82752"/>
    <w:rsid w:val="00C8546D"/>
    <w:rsid w:val="00C86BCB"/>
    <w:rsid w:val="00C8754C"/>
    <w:rsid w:val="00C903DE"/>
    <w:rsid w:val="00C9066C"/>
    <w:rsid w:val="00C90D25"/>
    <w:rsid w:val="00C9309B"/>
    <w:rsid w:val="00C96003"/>
    <w:rsid w:val="00C97CF0"/>
    <w:rsid w:val="00CA20C1"/>
    <w:rsid w:val="00CA20FA"/>
    <w:rsid w:val="00CA2B0D"/>
    <w:rsid w:val="00CA2EED"/>
    <w:rsid w:val="00CA438B"/>
    <w:rsid w:val="00CA489D"/>
    <w:rsid w:val="00CA4B28"/>
    <w:rsid w:val="00CA6520"/>
    <w:rsid w:val="00CA6CAC"/>
    <w:rsid w:val="00CB0DA6"/>
    <w:rsid w:val="00CB2F94"/>
    <w:rsid w:val="00CB3647"/>
    <w:rsid w:val="00CB4599"/>
    <w:rsid w:val="00CB5623"/>
    <w:rsid w:val="00CC0793"/>
    <w:rsid w:val="00CC218E"/>
    <w:rsid w:val="00CC2A30"/>
    <w:rsid w:val="00CC2B76"/>
    <w:rsid w:val="00CC3521"/>
    <w:rsid w:val="00CC49A2"/>
    <w:rsid w:val="00CC543A"/>
    <w:rsid w:val="00CC6B76"/>
    <w:rsid w:val="00CC73E9"/>
    <w:rsid w:val="00CC785E"/>
    <w:rsid w:val="00CD0461"/>
    <w:rsid w:val="00CD104C"/>
    <w:rsid w:val="00CD319F"/>
    <w:rsid w:val="00CD3A32"/>
    <w:rsid w:val="00CD420B"/>
    <w:rsid w:val="00CD4A03"/>
    <w:rsid w:val="00CD5BD4"/>
    <w:rsid w:val="00CD627E"/>
    <w:rsid w:val="00CD6B1E"/>
    <w:rsid w:val="00CE0DD5"/>
    <w:rsid w:val="00CE174B"/>
    <w:rsid w:val="00CE388C"/>
    <w:rsid w:val="00CE4EC7"/>
    <w:rsid w:val="00CE5069"/>
    <w:rsid w:val="00CE5789"/>
    <w:rsid w:val="00CE6ADB"/>
    <w:rsid w:val="00CF3D1E"/>
    <w:rsid w:val="00CF4B15"/>
    <w:rsid w:val="00CF5B37"/>
    <w:rsid w:val="00CF5FA6"/>
    <w:rsid w:val="00CF684C"/>
    <w:rsid w:val="00CF7BD9"/>
    <w:rsid w:val="00D018B1"/>
    <w:rsid w:val="00D0216B"/>
    <w:rsid w:val="00D027EB"/>
    <w:rsid w:val="00D0350E"/>
    <w:rsid w:val="00D04D0C"/>
    <w:rsid w:val="00D0507C"/>
    <w:rsid w:val="00D07226"/>
    <w:rsid w:val="00D07A96"/>
    <w:rsid w:val="00D101E6"/>
    <w:rsid w:val="00D10968"/>
    <w:rsid w:val="00D11F6A"/>
    <w:rsid w:val="00D1281D"/>
    <w:rsid w:val="00D12C14"/>
    <w:rsid w:val="00D13B42"/>
    <w:rsid w:val="00D145F4"/>
    <w:rsid w:val="00D1579E"/>
    <w:rsid w:val="00D157B0"/>
    <w:rsid w:val="00D15D1B"/>
    <w:rsid w:val="00D17460"/>
    <w:rsid w:val="00D2060A"/>
    <w:rsid w:val="00D2117F"/>
    <w:rsid w:val="00D21297"/>
    <w:rsid w:val="00D22F9E"/>
    <w:rsid w:val="00D2384D"/>
    <w:rsid w:val="00D24BE5"/>
    <w:rsid w:val="00D24D6F"/>
    <w:rsid w:val="00D25370"/>
    <w:rsid w:val="00D256DE"/>
    <w:rsid w:val="00D258DC"/>
    <w:rsid w:val="00D27CB7"/>
    <w:rsid w:val="00D27D95"/>
    <w:rsid w:val="00D27F0A"/>
    <w:rsid w:val="00D30434"/>
    <w:rsid w:val="00D311C7"/>
    <w:rsid w:val="00D31944"/>
    <w:rsid w:val="00D31988"/>
    <w:rsid w:val="00D3236C"/>
    <w:rsid w:val="00D32E3A"/>
    <w:rsid w:val="00D3381C"/>
    <w:rsid w:val="00D33C9E"/>
    <w:rsid w:val="00D3589A"/>
    <w:rsid w:val="00D35F31"/>
    <w:rsid w:val="00D36040"/>
    <w:rsid w:val="00D3666D"/>
    <w:rsid w:val="00D371C9"/>
    <w:rsid w:val="00D373EB"/>
    <w:rsid w:val="00D37B30"/>
    <w:rsid w:val="00D41420"/>
    <w:rsid w:val="00D429F3"/>
    <w:rsid w:val="00D43A45"/>
    <w:rsid w:val="00D453A0"/>
    <w:rsid w:val="00D46466"/>
    <w:rsid w:val="00D507AF"/>
    <w:rsid w:val="00D51580"/>
    <w:rsid w:val="00D517EC"/>
    <w:rsid w:val="00D52591"/>
    <w:rsid w:val="00D52BA5"/>
    <w:rsid w:val="00D53485"/>
    <w:rsid w:val="00D548B2"/>
    <w:rsid w:val="00D55498"/>
    <w:rsid w:val="00D55543"/>
    <w:rsid w:val="00D55EA9"/>
    <w:rsid w:val="00D56D9F"/>
    <w:rsid w:val="00D60A04"/>
    <w:rsid w:val="00D61159"/>
    <w:rsid w:val="00D640E2"/>
    <w:rsid w:val="00D64197"/>
    <w:rsid w:val="00D64975"/>
    <w:rsid w:val="00D64D21"/>
    <w:rsid w:val="00D64DA4"/>
    <w:rsid w:val="00D67284"/>
    <w:rsid w:val="00D6767B"/>
    <w:rsid w:val="00D70D89"/>
    <w:rsid w:val="00D72183"/>
    <w:rsid w:val="00D7246A"/>
    <w:rsid w:val="00D73524"/>
    <w:rsid w:val="00D735C3"/>
    <w:rsid w:val="00D73762"/>
    <w:rsid w:val="00D73C97"/>
    <w:rsid w:val="00D74DED"/>
    <w:rsid w:val="00D75E91"/>
    <w:rsid w:val="00D7661D"/>
    <w:rsid w:val="00D76797"/>
    <w:rsid w:val="00D77091"/>
    <w:rsid w:val="00D80430"/>
    <w:rsid w:val="00D80EDC"/>
    <w:rsid w:val="00D821D7"/>
    <w:rsid w:val="00D8262B"/>
    <w:rsid w:val="00D84B69"/>
    <w:rsid w:val="00D84EA3"/>
    <w:rsid w:val="00D84F36"/>
    <w:rsid w:val="00D85ABE"/>
    <w:rsid w:val="00D87270"/>
    <w:rsid w:val="00D91959"/>
    <w:rsid w:val="00D92894"/>
    <w:rsid w:val="00D93744"/>
    <w:rsid w:val="00D94D3D"/>
    <w:rsid w:val="00D94DD6"/>
    <w:rsid w:val="00D97D82"/>
    <w:rsid w:val="00DA10E6"/>
    <w:rsid w:val="00DA17B4"/>
    <w:rsid w:val="00DA26B9"/>
    <w:rsid w:val="00DA2D62"/>
    <w:rsid w:val="00DA33E7"/>
    <w:rsid w:val="00DA40BB"/>
    <w:rsid w:val="00DA6407"/>
    <w:rsid w:val="00DB07A2"/>
    <w:rsid w:val="00DB1840"/>
    <w:rsid w:val="00DB2607"/>
    <w:rsid w:val="00DB36FF"/>
    <w:rsid w:val="00DB3EEA"/>
    <w:rsid w:val="00DB4636"/>
    <w:rsid w:val="00DB4A24"/>
    <w:rsid w:val="00DB7569"/>
    <w:rsid w:val="00DC1246"/>
    <w:rsid w:val="00DC1469"/>
    <w:rsid w:val="00DC35A6"/>
    <w:rsid w:val="00DC5236"/>
    <w:rsid w:val="00DC566A"/>
    <w:rsid w:val="00DC6CE5"/>
    <w:rsid w:val="00DC7EE8"/>
    <w:rsid w:val="00DD087D"/>
    <w:rsid w:val="00DD41A9"/>
    <w:rsid w:val="00DD4AAF"/>
    <w:rsid w:val="00DD4AC5"/>
    <w:rsid w:val="00DD7A88"/>
    <w:rsid w:val="00DE0C81"/>
    <w:rsid w:val="00DE10CB"/>
    <w:rsid w:val="00DE1C00"/>
    <w:rsid w:val="00DE25D3"/>
    <w:rsid w:val="00DE2AF2"/>
    <w:rsid w:val="00DE3383"/>
    <w:rsid w:val="00DE4212"/>
    <w:rsid w:val="00DE4F3E"/>
    <w:rsid w:val="00DE7727"/>
    <w:rsid w:val="00DF28AC"/>
    <w:rsid w:val="00DF3502"/>
    <w:rsid w:val="00DF6521"/>
    <w:rsid w:val="00E0044D"/>
    <w:rsid w:val="00E00453"/>
    <w:rsid w:val="00E005C8"/>
    <w:rsid w:val="00E01A0D"/>
    <w:rsid w:val="00E03814"/>
    <w:rsid w:val="00E04021"/>
    <w:rsid w:val="00E04E1B"/>
    <w:rsid w:val="00E04FAD"/>
    <w:rsid w:val="00E06CA2"/>
    <w:rsid w:val="00E06FA3"/>
    <w:rsid w:val="00E10862"/>
    <w:rsid w:val="00E113BE"/>
    <w:rsid w:val="00E12102"/>
    <w:rsid w:val="00E13412"/>
    <w:rsid w:val="00E154A8"/>
    <w:rsid w:val="00E15524"/>
    <w:rsid w:val="00E20FF0"/>
    <w:rsid w:val="00E23B24"/>
    <w:rsid w:val="00E25030"/>
    <w:rsid w:val="00E26AC1"/>
    <w:rsid w:val="00E26D07"/>
    <w:rsid w:val="00E26D96"/>
    <w:rsid w:val="00E321E8"/>
    <w:rsid w:val="00E3331D"/>
    <w:rsid w:val="00E3356D"/>
    <w:rsid w:val="00E33E05"/>
    <w:rsid w:val="00E33E61"/>
    <w:rsid w:val="00E351A9"/>
    <w:rsid w:val="00E35432"/>
    <w:rsid w:val="00E36FBB"/>
    <w:rsid w:val="00E419F4"/>
    <w:rsid w:val="00E434EC"/>
    <w:rsid w:val="00E43DE7"/>
    <w:rsid w:val="00E44D01"/>
    <w:rsid w:val="00E454E0"/>
    <w:rsid w:val="00E4732B"/>
    <w:rsid w:val="00E47C34"/>
    <w:rsid w:val="00E5167D"/>
    <w:rsid w:val="00E51767"/>
    <w:rsid w:val="00E51951"/>
    <w:rsid w:val="00E523F7"/>
    <w:rsid w:val="00E53002"/>
    <w:rsid w:val="00E54639"/>
    <w:rsid w:val="00E552D8"/>
    <w:rsid w:val="00E5671C"/>
    <w:rsid w:val="00E573E1"/>
    <w:rsid w:val="00E604F7"/>
    <w:rsid w:val="00E60A3D"/>
    <w:rsid w:val="00E60C6D"/>
    <w:rsid w:val="00E61D33"/>
    <w:rsid w:val="00E63C69"/>
    <w:rsid w:val="00E63F71"/>
    <w:rsid w:val="00E64040"/>
    <w:rsid w:val="00E64AFA"/>
    <w:rsid w:val="00E65819"/>
    <w:rsid w:val="00E65B08"/>
    <w:rsid w:val="00E66339"/>
    <w:rsid w:val="00E71CAD"/>
    <w:rsid w:val="00E73907"/>
    <w:rsid w:val="00E7454B"/>
    <w:rsid w:val="00E7469B"/>
    <w:rsid w:val="00E75396"/>
    <w:rsid w:val="00E76821"/>
    <w:rsid w:val="00E76C52"/>
    <w:rsid w:val="00E81EB8"/>
    <w:rsid w:val="00E8356C"/>
    <w:rsid w:val="00E83819"/>
    <w:rsid w:val="00E83A94"/>
    <w:rsid w:val="00E85246"/>
    <w:rsid w:val="00E87496"/>
    <w:rsid w:val="00E901D4"/>
    <w:rsid w:val="00E92442"/>
    <w:rsid w:val="00E93BD6"/>
    <w:rsid w:val="00E94698"/>
    <w:rsid w:val="00E949B6"/>
    <w:rsid w:val="00E95407"/>
    <w:rsid w:val="00E958D6"/>
    <w:rsid w:val="00E9608B"/>
    <w:rsid w:val="00E96455"/>
    <w:rsid w:val="00E97299"/>
    <w:rsid w:val="00EA00D7"/>
    <w:rsid w:val="00EA01DA"/>
    <w:rsid w:val="00EA0F80"/>
    <w:rsid w:val="00EA10AC"/>
    <w:rsid w:val="00EA14D2"/>
    <w:rsid w:val="00EA16FF"/>
    <w:rsid w:val="00EA1C38"/>
    <w:rsid w:val="00EA3CA8"/>
    <w:rsid w:val="00EA475C"/>
    <w:rsid w:val="00EA4F4A"/>
    <w:rsid w:val="00EA61E2"/>
    <w:rsid w:val="00EA69F1"/>
    <w:rsid w:val="00EA7D47"/>
    <w:rsid w:val="00EB0D96"/>
    <w:rsid w:val="00EB1F28"/>
    <w:rsid w:val="00EB2530"/>
    <w:rsid w:val="00EB398D"/>
    <w:rsid w:val="00EB3D10"/>
    <w:rsid w:val="00EB496C"/>
    <w:rsid w:val="00EB6E90"/>
    <w:rsid w:val="00EC242F"/>
    <w:rsid w:val="00EC2872"/>
    <w:rsid w:val="00EC357B"/>
    <w:rsid w:val="00EC4B0F"/>
    <w:rsid w:val="00EC5746"/>
    <w:rsid w:val="00EC5D00"/>
    <w:rsid w:val="00EC66CF"/>
    <w:rsid w:val="00EC6D5F"/>
    <w:rsid w:val="00ED4789"/>
    <w:rsid w:val="00EE0947"/>
    <w:rsid w:val="00EE158F"/>
    <w:rsid w:val="00EE291E"/>
    <w:rsid w:val="00EE49A1"/>
    <w:rsid w:val="00EE4C78"/>
    <w:rsid w:val="00EE5414"/>
    <w:rsid w:val="00EE6705"/>
    <w:rsid w:val="00EE686E"/>
    <w:rsid w:val="00EE7AC5"/>
    <w:rsid w:val="00EE7D43"/>
    <w:rsid w:val="00EF11F3"/>
    <w:rsid w:val="00EF4CE0"/>
    <w:rsid w:val="00EF69CD"/>
    <w:rsid w:val="00F01775"/>
    <w:rsid w:val="00F01E25"/>
    <w:rsid w:val="00F0280E"/>
    <w:rsid w:val="00F03EF8"/>
    <w:rsid w:val="00F040BE"/>
    <w:rsid w:val="00F05293"/>
    <w:rsid w:val="00F05C49"/>
    <w:rsid w:val="00F06C09"/>
    <w:rsid w:val="00F1052A"/>
    <w:rsid w:val="00F10F58"/>
    <w:rsid w:val="00F1167A"/>
    <w:rsid w:val="00F126A1"/>
    <w:rsid w:val="00F12818"/>
    <w:rsid w:val="00F12E88"/>
    <w:rsid w:val="00F14777"/>
    <w:rsid w:val="00F1493B"/>
    <w:rsid w:val="00F1565F"/>
    <w:rsid w:val="00F16029"/>
    <w:rsid w:val="00F167CC"/>
    <w:rsid w:val="00F17ED6"/>
    <w:rsid w:val="00F206B2"/>
    <w:rsid w:val="00F20E26"/>
    <w:rsid w:val="00F217C6"/>
    <w:rsid w:val="00F21DE1"/>
    <w:rsid w:val="00F254B0"/>
    <w:rsid w:val="00F25725"/>
    <w:rsid w:val="00F26195"/>
    <w:rsid w:val="00F26D6C"/>
    <w:rsid w:val="00F271BF"/>
    <w:rsid w:val="00F2755E"/>
    <w:rsid w:val="00F30DD1"/>
    <w:rsid w:val="00F313B4"/>
    <w:rsid w:val="00F3254B"/>
    <w:rsid w:val="00F32DA5"/>
    <w:rsid w:val="00F33D53"/>
    <w:rsid w:val="00F33FED"/>
    <w:rsid w:val="00F3427D"/>
    <w:rsid w:val="00F356F5"/>
    <w:rsid w:val="00F35A12"/>
    <w:rsid w:val="00F35B5D"/>
    <w:rsid w:val="00F40685"/>
    <w:rsid w:val="00F41678"/>
    <w:rsid w:val="00F42C3D"/>
    <w:rsid w:val="00F43E6A"/>
    <w:rsid w:val="00F45502"/>
    <w:rsid w:val="00F45AC3"/>
    <w:rsid w:val="00F45E6C"/>
    <w:rsid w:val="00F46167"/>
    <w:rsid w:val="00F46400"/>
    <w:rsid w:val="00F47077"/>
    <w:rsid w:val="00F47839"/>
    <w:rsid w:val="00F47B84"/>
    <w:rsid w:val="00F5027B"/>
    <w:rsid w:val="00F50569"/>
    <w:rsid w:val="00F5128F"/>
    <w:rsid w:val="00F51956"/>
    <w:rsid w:val="00F519AB"/>
    <w:rsid w:val="00F51D70"/>
    <w:rsid w:val="00F520D2"/>
    <w:rsid w:val="00F52686"/>
    <w:rsid w:val="00F5299D"/>
    <w:rsid w:val="00F54CE7"/>
    <w:rsid w:val="00F55DE8"/>
    <w:rsid w:val="00F561D1"/>
    <w:rsid w:val="00F562FE"/>
    <w:rsid w:val="00F56D36"/>
    <w:rsid w:val="00F5767A"/>
    <w:rsid w:val="00F6020E"/>
    <w:rsid w:val="00F609D8"/>
    <w:rsid w:val="00F61988"/>
    <w:rsid w:val="00F61A6D"/>
    <w:rsid w:val="00F61E2C"/>
    <w:rsid w:val="00F632FA"/>
    <w:rsid w:val="00F63C3C"/>
    <w:rsid w:val="00F64B42"/>
    <w:rsid w:val="00F64E9C"/>
    <w:rsid w:val="00F652B7"/>
    <w:rsid w:val="00F6531E"/>
    <w:rsid w:val="00F667CA"/>
    <w:rsid w:val="00F7024D"/>
    <w:rsid w:val="00F707D3"/>
    <w:rsid w:val="00F72499"/>
    <w:rsid w:val="00F7308C"/>
    <w:rsid w:val="00F7390D"/>
    <w:rsid w:val="00F73E0C"/>
    <w:rsid w:val="00F744BD"/>
    <w:rsid w:val="00F7546A"/>
    <w:rsid w:val="00F76C11"/>
    <w:rsid w:val="00F8030F"/>
    <w:rsid w:val="00F806B3"/>
    <w:rsid w:val="00F8165E"/>
    <w:rsid w:val="00F81F25"/>
    <w:rsid w:val="00F84234"/>
    <w:rsid w:val="00F85253"/>
    <w:rsid w:val="00F85D6D"/>
    <w:rsid w:val="00F85FC4"/>
    <w:rsid w:val="00F86B89"/>
    <w:rsid w:val="00F87AE2"/>
    <w:rsid w:val="00F911D3"/>
    <w:rsid w:val="00F91C68"/>
    <w:rsid w:val="00F91CF1"/>
    <w:rsid w:val="00F9245E"/>
    <w:rsid w:val="00F933C7"/>
    <w:rsid w:val="00F95A94"/>
    <w:rsid w:val="00F96BD5"/>
    <w:rsid w:val="00FA3A1B"/>
    <w:rsid w:val="00FA4E39"/>
    <w:rsid w:val="00FA4E49"/>
    <w:rsid w:val="00FA55BD"/>
    <w:rsid w:val="00FA6BCB"/>
    <w:rsid w:val="00FA6C96"/>
    <w:rsid w:val="00FB1D56"/>
    <w:rsid w:val="00FB2FBF"/>
    <w:rsid w:val="00FB41A9"/>
    <w:rsid w:val="00FB59E1"/>
    <w:rsid w:val="00FB5B59"/>
    <w:rsid w:val="00FB65F1"/>
    <w:rsid w:val="00FB7E1A"/>
    <w:rsid w:val="00FC1E3C"/>
    <w:rsid w:val="00FC206B"/>
    <w:rsid w:val="00FC4539"/>
    <w:rsid w:val="00FC5A5E"/>
    <w:rsid w:val="00FC6BCD"/>
    <w:rsid w:val="00FC7025"/>
    <w:rsid w:val="00FD01D6"/>
    <w:rsid w:val="00FD048B"/>
    <w:rsid w:val="00FD0BAE"/>
    <w:rsid w:val="00FD0FFD"/>
    <w:rsid w:val="00FD17C6"/>
    <w:rsid w:val="00FD1EF2"/>
    <w:rsid w:val="00FD31E4"/>
    <w:rsid w:val="00FD45AA"/>
    <w:rsid w:val="00FD6598"/>
    <w:rsid w:val="00FD6C39"/>
    <w:rsid w:val="00FD7900"/>
    <w:rsid w:val="00FE18D6"/>
    <w:rsid w:val="00FE2812"/>
    <w:rsid w:val="00FE2B1F"/>
    <w:rsid w:val="00FE2BB9"/>
    <w:rsid w:val="00FE2D9D"/>
    <w:rsid w:val="00FE334F"/>
    <w:rsid w:val="00FE34F0"/>
    <w:rsid w:val="00FE3ABC"/>
    <w:rsid w:val="00FE4797"/>
    <w:rsid w:val="00FE52B9"/>
    <w:rsid w:val="00FE5A29"/>
    <w:rsid w:val="00FF0598"/>
    <w:rsid w:val="00FF1494"/>
    <w:rsid w:val="00FF1D8D"/>
    <w:rsid w:val="00FF4BD5"/>
    <w:rsid w:val="00FF68AA"/>
    <w:rsid w:val="00FF7217"/>
    <w:rsid w:val="00FF78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B177545"/>
  <w15:docId w15:val="{3A0AB98A-7E30-43BE-834E-5391F4AF4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4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4E3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B48"/>
  </w:style>
  <w:style w:type="paragraph" w:styleId="Footer">
    <w:name w:val="footer"/>
    <w:basedOn w:val="Normal"/>
    <w:link w:val="FooterChar"/>
    <w:uiPriority w:val="99"/>
    <w:unhideWhenUsed/>
    <w:rsid w:val="00C37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B48"/>
  </w:style>
  <w:style w:type="paragraph" w:styleId="Subtitle">
    <w:name w:val="Subtitle"/>
    <w:basedOn w:val="Normal"/>
    <w:next w:val="Normal"/>
    <w:link w:val="SubtitleChar"/>
    <w:uiPriority w:val="11"/>
    <w:qFormat/>
    <w:rsid w:val="009E1B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9E1B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US"/>
    </w:rPr>
  </w:style>
  <w:style w:type="paragraph" w:customStyle="1" w:styleId="Default">
    <w:name w:val="Default"/>
    <w:rsid w:val="00F126A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1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856"/>
    <w:rPr>
      <w:rFonts w:ascii="Tahoma" w:hAnsi="Tahoma" w:cs="Tahoma"/>
      <w:sz w:val="16"/>
      <w:szCs w:val="16"/>
    </w:rPr>
  </w:style>
  <w:style w:type="character" w:customStyle="1" w:styleId="BookTitle1">
    <w:name w:val="Book Title1"/>
    <w:uiPriority w:val="33"/>
    <w:qFormat/>
    <w:rsid w:val="00F40685"/>
    <w:rPr>
      <w:b/>
      <w:bCs/>
      <w:smallCaps/>
      <w:spacing w:val="5"/>
    </w:rPr>
  </w:style>
  <w:style w:type="paragraph" w:styleId="NoSpacing">
    <w:name w:val="No Spacing"/>
    <w:uiPriority w:val="1"/>
    <w:qFormat/>
    <w:rsid w:val="009403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41F15F-D045-463D-BE4B-D490C685F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6</Pages>
  <Words>722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105</cp:revision>
  <cp:lastPrinted>2015-07-17T07:10:00Z</cp:lastPrinted>
  <dcterms:created xsi:type="dcterms:W3CDTF">2024-01-11T08:35:00Z</dcterms:created>
  <dcterms:modified xsi:type="dcterms:W3CDTF">2024-02-01T09:32:00Z</dcterms:modified>
</cp:coreProperties>
</file>